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diagrams/quickStyle1.xml" ContentType="application/vnd.openxmlformats-officedocument.drawingml.diagramStyle+xml"/>
  <Override PartName="/word/diagrams/quickStyle2.xml" ContentType="application/vnd.openxmlformats-officedocument.drawingml.diagramStyle+xml"/>
  <Override PartName="/word/diagrams/data3.xml" ContentType="application/vnd.openxmlformats-officedocument.drawingml.diagramData+xml"/>
  <Override PartName="/word/diagrams/data4.xml" ContentType="application/vnd.openxmlformats-officedocument.drawingml.diagramData+xml"/>
  <Override PartName="/word/diagrams/colors4.xml" ContentType="application/vnd.openxmlformats-officedocument.drawingml.diagramColors+xml"/>
  <Override PartName="/word/diagrams/data1.xml" ContentType="application/vnd.openxmlformats-officedocument.drawingml.diagramData+xml"/>
  <Override PartName="/word/diagrams/data2.xml" ContentType="application/vnd.openxmlformats-officedocument.drawingml.diagramData+xml"/>
  <Override PartName="/word/diagrams/colors2.xml" ContentType="application/vnd.openxmlformats-officedocument.drawingml.diagramColors+xml"/>
  <Override PartName="/word/diagrams/colors3.xml" ContentType="application/vnd.openxmlformats-officedocument.drawingml.diagramColors+xml"/>
  <Override PartName="/word/diagrams/colors1.xml" ContentType="application/vnd.openxmlformats-officedocument.drawingml.diagramColor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diagrams/drawing4.xml" ContentType="application/vnd.ms-office.drawingml.diagramDrawing+xml"/>
  <Override PartName="/word/diagrams/drawing3.xml" ContentType="application/vnd.ms-office.drawingml.diagramDrawing+xml"/>
  <Override PartName="/word/settings.xml" ContentType="application/vnd.openxmlformats-officedocument.wordprocessingml.settings+xml"/>
  <Override PartName="/word/diagrams/drawing2.xml" ContentType="application/vnd.ms-office.drawingml.diagramDrawing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diagrams/layout3.xml" ContentType="application/vnd.openxmlformats-officedocument.drawingml.diagramLayout+xml"/>
  <Override PartName="/word/diagrams/layout4.xml" ContentType="application/vnd.openxmlformats-officedocument.drawingml.diagramLayou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diagrams/layout1.xml" ContentType="application/vnd.openxmlformats-officedocument.drawingml.diagramLayout+xml"/>
  <Override PartName="/word/diagrams/layout2.xml" ContentType="application/vnd.openxmlformats-officedocument.drawingml.diagramLayout+xml"/>
  <Override PartName="/word/diagrams/quickStyle3.xml" ContentType="application/vnd.openxmlformats-officedocument.drawingml.diagramStyle+xml"/>
  <Override PartName="/word/diagrams/quickStyle4.xml" ContentType="application/vnd.openxmlformats-officedocument.drawingml.diagramStyle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270DE" w:rsidRDefault="004270DE" w:rsidP="00FE5135">
      <w:pPr>
        <w:ind w:firstLine="0"/>
      </w:pPr>
      <w:bookmarkStart w:id="0" w:name="_GoBack"/>
      <w:bookmarkEnd w:id="0"/>
    </w:p>
    <w:p w:rsidR="004270DE" w:rsidRDefault="004270DE" w:rsidP="00AB42BA">
      <w:pPr>
        <w:pStyle w:val="Title"/>
        <w:jc w:val="center"/>
      </w:pPr>
      <w:r>
        <w:t>Organization Charts</w:t>
      </w:r>
    </w:p>
    <w:p w:rsidR="004270DE" w:rsidRDefault="004270DE" w:rsidP="004270DE"/>
    <w:p w:rsidR="004270DE" w:rsidRPr="004270DE" w:rsidRDefault="004270DE" w:rsidP="004270DE">
      <w:pPr>
        <w:pStyle w:val="Heading1"/>
      </w:pPr>
      <w:r>
        <w:t>Berta’s Pizza</w:t>
      </w:r>
    </w:p>
    <w:p w:rsidR="005E6723" w:rsidRDefault="00FE5135" w:rsidP="00FE5135">
      <w:pPr>
        <w:ind w:firstLine="0"/>
      </w:pPr>
      <w:r>
        <w:rPr>
          <w:noProof/>
        </w:rPr>
        <w:drawing>
          <wp:inline distT="0" distB="0" distL="0" distR="0">
            <wp:extent cx="5486400" cy="3200400"/>
            <wp:effectExtent l="38100" t="0" r="1905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AB42BA" w:rsidRDefault="00AB42BA">
      <w:pPr>
        <w:ind w:firstLine="0"/>
      </w:pPr>
      <w:r>
        <w:br w:type="page"/>
      </w:r>
    </w:p>
    <w:p w:rsidR="00AB42BA" w:rsidRDefault="00AB42BA" w:rsidP="00AB42BA">
      <w:pPr>
        <w:ind w:firstLine="0"/>
        <w:jc w:val="center"/>
      </w:pPr>
    </w:p>
    <w:p w:rsidR="004270DE" w:rsidRDefault="004270DE" w:rsidP="00FE5135">
      <w:pPr>
        <w:ind w:firstLine="0"/>
      </w:pPr>
    </w:p>
    <w:p w:rsidR="004270DE" w:rsidRDefault="004270DE" w:rsidP="004270DE">
      <w:pPr>
        <w:pStyle w:val="Heading1"/>
      </w:pPr>
      <w:r>
        <w:t>Hi Five Software</w:t>
      </w:r>
    </w:p>
    <w:p w:rsidR="004270DE" w:rsidRDefault="004270DE" w:rsidP="004270DE">
      <w:r>
        <w:rPr>
          <w:noProof/>
        </w:rPr>
        <w:drawing>
          <wp:inline distT="0" distB="0" distL="0" distR="0">
            <wp:extent cx="5486400" cy="3200400"/>
            <wp:effectExtent l="19050" t="0" r="1905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:rsidR="008D79C9" w:rsidRDefault="008D79C9" w:rsidP="004270DE"/>
    <w:p w:rsidR="008D79C9" w:rsidRDefault="008D79C9" w:rsidP="004270DE"/>
    <w:p w:rsidR="008D79C9" w:rsidRDefault="008D79C9" w:rsidP="004270DE">
      <w:r>
        <w:rPr>
          <w:noProof/>
        </w:rPr>
        <w:lastRenderedPageBreak/>
        <w:drawing>
          <wp:inline distT="0" distB="0" distL="0" distR="0">
            <wp:extent cx="5857875" cy="4229100"/>
            <wp:effectExtent l="38100" t="0" r="9525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:rsidR="001B1D11" w:rsidRDefault="001B1D11" w:rsidP="004270DE"/>
    <w:p w:rsidR="001B1D11" w:rsidRPr="004270DE" w:rsidRDefault="001B1D11" w:rsidP="003E1899">
      <w:pPr>
        <w:ind w:firstLine="0"/>
      </w:pPr>
      <w:r>
        <w:rPr>
          <w:noProof/>
        </w:rPr>
        <w:drawing>
          <wp:inline distT="0" distB="0" distL="0" distR="0">
            <wp:extent cx="4848225" cy="2362200"/>
            <wp:effectExtent l="19050" t="0" r="9525" b="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inline>
        </w:drawing>
      </w:r>
    </w:p>
    <w:sectPr w:rsidR="001B1D11" w:rsidRPr="004270DE" w:rsidSect="001C5DBB">
      <w:footerReference w:type="default" r:id="rId2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A12C8" w:rsidRDefault="00DA12C8" w:rsidP="00AB42BA">
      <w:pPr>
        <w:spacing w:after="0" w:line="240" w:lineRule="auto"/>
      </w:pPr>
      <w:r>
        <w:separator/>
      </w:r>
    </w:p>
  </w:endnote>
  <w:endnote w:type="continuationSeparator" w:id="1">
    <w:p w:rsidR="00DA12C8" w:rsidRDefault="00DA12C8" w:rsidP="00AB42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42BA" w:rsidRDefault="00AB42B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A12C8" w:rsidRDefault="00DA12C8" w:rsidP="00AB42BA">
      <w:pPr>
        <w:spacing w:after="0" w:line="240" w:lineRule="auto"/>
      </w:pPr>
      <w:r>
        <w:separator/>
      </w:r>
    </w:p>
  </w:footnote>
  <w:footnote w:type="continuationSeparator" w:id="1">
    <w:p w:rsidR="00DA12C8" w:rsidRDefault="00DA12C8" w:rsidP="00AB42B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AxNjExNTG0NDQxMjBT0lEKTi0uzszPAykwqgUA7tH9DywAAAA="/>
  </w:docVars>
  <w:rsids>
    <w:rsidRoot w:val="00FE5135"/>
    <w:rsid w:val="001B1D11"/>
    <w:rsid w:val="001C5DBB"/>
    <w:rsid w:val="002360A6"/>
    <w:rsid w:val="002570A5"/>
    <w:rsid w:val="003D4EEC"/>
    <w:rsid w:val="003E1899"/>
    <w:rsid w:val="004270DE"/>
    <w:rsid w:val="005A745E"/>
    <w:rsid w:val="005E6723"/>
    <w:rsid w:val="006F0C1F"/>
    <w:rsid w:val="007E6001"/>
    <w:rsid w:val="008D79C9"/>
    <w:rsid w:val="00A2179F"/>
    <w:rsid w:val="00AA097A"/>
    <w:rsid w:val="00AB42BA"/>
    <w:rsid w:val="00BC3950"/>
    <w:rsid w:val="00C76662"/>
    <w:rsid w:val="00DA12C8"/>
    <w:rsid w:val="00EA5CAF"/>
    <w:rsid w:val="00F13153"/>
    <w:rsid w:val="00FE51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5CAF"/>
    <w:pPr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79F"/>
    <w:pPr>
      <w:widowControl w:val="0"/>
      <w:autoSpaceDE w:val="0"/>
      <w:autoSpaceDN w:val="0"/>
      <w:adjustRightInd w:val="0"/>
      <w:spacing w:before="240" w:after="240" w:line="240" w:lineRule="auto"/>
      <w:ind w:left="540" w:hanging="540"/>
      <w:outlineLvl w:val="0"/>
    </w:pPr>
    <w:rPr>
      <w:rFonts w:asciiTheme="majorHAnsi" w:hAnsiTheme="majorHAnsi" w:cs="Times New Roman"/>
      <w:kern w:val="24"/>
      <w:sz w:val="48"/>
      <w:szCs w:val="6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E60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179F"/>
    <w:rPr>
      <w:rFonts w:asciiTheme="majorHAnsi" w:hAnsiTheme="majorHAnsi" w:cs="Times New Roman"/>
      <w:kern w:val="24"/>
      <w:sz w:val="48"/>
      <w:szCs w:val="64"/>
    </w:rPr>
  </w:style>
  <w:style w:type="paragraph" w:styleId="NoSpacing">
    <w:name w:val="No Spacing"/>
    <w:uiPriority w:val="1"/>
    <w:qFormat/>
    <w:rsid w:val="00EA5CAF"/>
    <w:pPr>
      <w:spacing w:after="0" w:line="240" w:lineRule="auto"/>
      <w:ind w:firstLine="720"/>
    </w:pPr>
    <w:rPr>
      <w:rFonts w:ascii="Times New Roman" w:hAnsi="Times New Roman"/>
      <w:sz w:val="24"/>
    </w:rPr>
  </w:style>
  <w:style w:type="character" w:styleId="SubtleReference">
    <w:name w:val="Subtle Reference"/>
    <w:basedOn w:val="DefaultParagraphFont"/>
    <w:uiPriority w:val="31"/>
    <w:qFormat/>
    <w:rsid w:val="002570A5"/>
    <w:rPr>
      <w:rFonts w:ascii="Times New Roman" w:hAnsi="Times New Roman"/>
      <w:smallCaps/>
      <w:color w:val="5A5A5A" w:themeColor="text1" w:themeTint="A5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6001"/>
    <w:rPr>
      <w:rFonts w:asciiTheme="majorHAnsi" w:eastAsiaTheme="majorEastAsia" w:hAnsiTheme="majorHAnsi" w:cstheme="majorBidi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A2179F"/>
    <w:pPr>
      <w:ind w:firstLine="0"/>
      <w:jc w:val="center"/>
    </w:pPr>
    <w:rPr>
      <w:rFonts w:eastAsiaTheme="minorEastAsia"/>
      <w:bCs/>
      <w:i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270D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70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AB42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42B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B42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42BA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4E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EE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Colors" Target="diagrams/colors2.xml"/><Relationship Id="rId18" Type="http://schemas.openxmlformats.org/officeDocument/2006/relationships/diagramData" Target="diagrams/data4.xml"/><Relationship Id="rId26" Type="http://schemas.microsoft.com/office/2007/relationships/diagramDrawing" Target="diagrams/drawing3.xml"/><Relationship Id="rId3" Type="http://schemas.openxmlformats.org/officeDocument/2006/relationships/webSettings" Target="webSettings.xml"/><Relationship Id="rId21" Type="http://schemas.openxmlformats.org/officeDocument/2006/relationships/diagramColors" Target="diagrams/colors4.xml"/><Relationship Id="rId7" Type="http://schemas.openxmlformats.org/officeDocument/2006/relationships/diagramLayout" Target="diagrams/layout1.xml"/><Relationship Id="rId12" Type="http://schemas.openxmlformats.org/officeDocument/2006/relationships/diagramQuickStyle" Target="diagrams/quickStyle2.xml"/><Relationship Id="rId17" Type="http://schemas.openxmlformats.org/officeDocument/2006/relationships/diagramColors" Target="diagrams/colors3.xml"/><Relationship Id="rId25" Type="http://schemas.microsoft.com/office/2007/relationships/diagramDrawing" Target="diagrams/drawing4.xml"/><Relationship Id="rId2" Type="http://schemas.openxmlformats.org/officeDocument/2006/relationships/settings" Target="settings.xml"/><Relationship Id="rId16" Type="http://schemas.openxmlformats.org/officeDocument/2006/relationships/diagramQuickStyle" Target="diagrams/quickStyle3.xml"/><Relationship Id="rId20" Type="http://schemas.openxmlformats.org/officeDocument/2006/relationships/diagramQuickStyle" Target="diagrams/quickStyle4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Layout" Target="diagrams/layout2.xml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diagramLayout" Target="diagrams/layout3.xml"/><Relationship Id="rId23" Type="http://schemas.openxmlformats.org/officeDocument/2006/relationships/fontTable" Target="fontTable.xml"/><Relationship Id="rId28" Type="http://schemas.microsoft.com/office/2007/relationships/diagramDrawing" Target="diagrams/drawing1.xml"/><Relationship Id="rId10" Type="http://schemas.openxmlformats.org/officeDocument/2006/relationships/diagramData" Target="diagrams/data2.xml"/><Relationship Id="rId19" Type="http://schemas.openxmlformats.org/officeDocument/2006/relationships/diagramLayout" Target="diagrams/layout4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Data" Target="diagrams/data3.xml"/><Relationship Id="rId22" Type="http://schemas.openxmlformats.org/officeDocument/2006/relationships/footer" Target="footer1.xml"/><Relationship Id="rId27" Type="http://schemas.microsoft.com/office/2007/relationships/diagramDrawing" Target="diagrams/drawing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EB6908D-F978-494A-B6AF-5F82977D9AA5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2B8EE474-8523-4FFF-AFCF-4B65438218B3}">
      <dgm:prSet phldrT="[Text]"/>
      <dgm:spPr/>
      <dgm:t>
        <a:bodyPr/>
        <a:lstStyle/>
        <a:p>
          <a:r>
            <a:rPr lang="en-US"/>
            <a:t>Berta's Pizza - Owner Jim Carr </a:t>
          </a:r>
        </a:p>
      </dgm:t>
    </dgm:pt>
    <dgm:pt modelId="{1721EA13-8086-4D05-905D-B34A9FB567DF}" type="parTrans" cxnId="{729B5E04-2803-4AD8-8534-9B9EA75324D5}">
      <dgm:prSet/>
      <dgm:spPr/>
      <dgm:t>
        <a:bodyPr/>
        <a:lstStyle/>
        <a:p>
          <a:endParaRPr lang="en-US"/>
        </a:p>
      </dgm:t>
    </dgm:pt>
    <dgm:pt modelId="{E965D280-44BE-4BC4-A799-0B452BD03643}" type="sibTrans" cxnId="{729B5E04-2803-4AD8-8534-9B9EA75324D5}">
      <dgm:prSet/>
      <dgm:spPr/>
      <dgm:t>
        <a:bodyPr/>
        <a:lstStyle/>
        <a:p>
          <a:endParaRPr lang="en-US"/>
        </a:p>
      </dgm:t>
    </dgm:pt>
    <dgm:pt modelId="{4D15A0D4-2AD1-4009-A249-F6F1443FD4C0}">
      <dgm:prSet phldrT="[Text]"/>
      <dgm:spPr/>
      <dgm:t>
        <a:bodyPr/>
        <a:lstStyle/>
        <a:p>
          <a:r>
            <a:rPr lang="en-US"/>
            <a:t>Store 1</a:t>
          </a:r>
        </a:p>
        <a:p>
          <a:r>
            <a:rPr lang="en-US"/>
            <a:t>Business representive - Roy McMillan</a:t>
          </a:r>
        </a:p>
      </dgm:t>
    </dgm:pt>
    <dgm:pt modelId="{822C52B6-CA95-4E66-8532-0B69ED4444F4}" type="parTrans" cxnId="{66D2411A-7373-44CF-81FE-7890710FF413}">
      <dgm:prSet/>
      <dgm:spPr/>
      <dgm:t>
        <a:bodyPr/>
        <a:lstStyle/>
        <a:p>
          <a:endParaRPr lang="en-US"/>
        </a:p>
      </dgm:t>
    </dgm:pt>
    <dgm:pt modelId="{A73067AD-4B0F-4DAA-AF58-359A534B4A83}" type="sibTrans" cxnId="{66D2411A-7373-44CF-81FE-7890710FF413}">
      <dgm:prSet/>
      <dgm:spPr/>
      <dgm:t>
        <a:bodyPr/>
        <a:lstStyle/>
        <a:p>
          <a:endParaRPr lang="en-US"/>
        </a:p>
      </dgm:t>
    </dgm:pt>
    <dgm:pt modelId="{83E2F84C-E4D6-4F6E-8A8C-7F5C68C8BCDE}">
      <dgm:prSet phldrT="[Text]"/>
      <dgm:spPr/>
      <dgm:t>
        <a:bodyPr/>
        <a:lstStyle/>
        <a:p>
          <a:r>
            <a:rPr lang="en-US"/>
            <a:t>Store 2</a:t>
          </a:r>
        </a:p>
        <a:p>
          <a:r>
            <a:rPr lang="en-US"/>
            <a:t>Business representative - Nancy Cortez</a:t>
          </a:r>
        </a:p>
      </dgm:t>
    </dgm:pt>
    <dgm:pt modelId="{575EA431-1B1B-4F9D-B752-3958DE2B96FE}" type="parTrans" cxnId="{ECF4F616-47B7-46BB-BB36-F079087BE3D6}">
      <dgm:prSet/>
      <dgm:spPr/>
      <dgm:t>
        <a:bodyPr/>
        <a:lstStyle/>
        <a:p>
          <a:endParaRPr lang="en-US"/>
        </a:p>
      </dgm:t>
    </dgm:pt>
    <dgm:pt modelId="{D09FC323-6D95-4A0C-8304-F28B173AD364}" type="sibTrans" cxnId="{ECF4F616-47B7-46BB-BB36-F079087BE3D6}">
      <dgm:prSet/>
      <dgm:spPr/>
      <dgm:t>
        <a:bodyPr/>
        <a:lstStyle/>
        <a:p>
          <a:endParaRPr lang="en-US"/>
        </a:p>
      </dgm:t>
    </dgm:pt>
    <dgm:pt modelId="{5BC11FE1-B2E7-4DD8-876A-E6EF5A48F044}">
      <dgm:prSet phldrT="[Text]"/>
      <dgm:spPr/>
      <dgm:t>
        <a:bodyPr/>
        <a:lstStyle/>
        <a:p>
          <a:r>
            <a:rPr lang="en-US"/>
            <a:t>Store 3</a:t>
          </a:r>
        </a:p>
        <a:p>
          <a:r>
            <a:rPr lang="en-US"/>
            <a:t>Business representative - Tuan Nguyen</a:t>
          </a:r>
        </a:p>
      </dgm:t>
    </dgm:pt>
    <dgm:pt modelId="{87C3B158-733E-4C0D-8899-3124152C5871}" type="parTrans" cxnId="{B67CDC43-56D4-4916-A5DD-3A49D26BA8A0}">
      <dgm:prSet/>
      <dgm:spPr/>
      <dgm:t>
        <a:bodyPr/>
        <a:lstStyle/>
        <a:p>
          <a:endParaRPr lang="en-US"/>
        </a:p>
      </dgm:t>
    </dgm:pt>
    <dgm:pt modelId="{69B7E1C8-BAA4-4E0F-83F9-DC88AA4F8ED7}" type="sibTrans" cxnId="{B67CDC43-56D4-4916-A5DD-3A49D26BA8A0}">
      <dgm:prSet/>
      <dgm:spPr/>
      <dgm:t>
        <a:bodyPr/>
        <a:lstStyle/>
        <a:p>
          <a:endParaRPr lang="en-US"/>
        </a:p>
      </dgm:t>
    </dgm:pt>
    <dgm:pt modelId="{38476105-1678-4504-856B-531A137281C0}">
      <dgm:prSet phldrT="[Text]"/>
      <dgm:spPr/>
      <dgm:t>
        <a:bodyPr/>
        <a:lstStyle/>
        <a:p>
          <a:r>
            <a:rPr lang="en-US"/>
            <a:t>Store 4 Business Representative - Mary Mulder</a:t>
          </a:r>
        </a:p>
      </dgm:t>
    </dgm:pt>
    <dgm:pt modelId="{8A96ADD8-99CE-404F-BCB7-53C42F673331}" type="parTrans" cxnId="{FFE167D7-8FBA-4122-95B9-95BFB4F9429D}">
      <dgm:prSet/>
      <dgm:spPr/>
      <dgm:t>
        <a:bodyPr/>
        <a:lstStyle/>
        <a:p>
          <a:endParaRPr lang="en-US"/>
        </a:p>
      </dgm:t>
    </dgm:pt>
    <dgm:pt modelId="{C4BFFADE-7E27-4456-8842-C929345011F6}" type="sibTrans" cxnId="{FFE167D7-8FBA-4122-95B9-95BFB4F9429D}">
      <dgm:prSet/>
      <dgm:spPr/>
      <dgm:t>
        <a:bodyPr/>
        <a:lstStyle/>
        <a:p>
          <a:endParaRPr lang="en-US"/>
        </a:p>
      </dgm:t>
    </dgm:pt>
    <dgm:pt modelId="{E61E5EBA-929E-480C-94DB-41D8EE9ECD71}">
      <dgm:prSet phldrT="[Text]"/>
      <dgm:spPr/>
      <dgm:t>
        <a:bodyPr/>
        <a:lstStyle/>
        <a:p>
          <a:r>
            <a:rPr lang="en-US"/>
            <a:t>Store 5 Business Representative - Tim Newsom</a:t>
          </a:r>
        </a:p>
      </dgm:t>
    </dgm:pt>
    <dgm:pt modelId="{C659E77D-E39F-4883-9FA6-2BB6B27E0B42}" type="parTrans" cxnId="{563192BB-0E0F-4476-9974-7D77392B6BCB}">
      <dgm:prSet/>
      <dgm:spPr/>
      <dgm:t>
        <a:bodyPr/>
        <a:lstStyle/>
        <a:p>
          <a:endParaRPr lang="en-US"/>
        </a:p>
      </dgm:t>
    </dgm:pt>
    <dgm:pt modelId="{DBC4DE82-6857-441E-B3B9-84E3B3F5F493}" type="sibTrans" cxnId="{563192BB-0E0F-4476-9974-7D77392B6BCB}">
      <dgm:prSet/>
      <dgm:spPr/>
      <dgm:t>
        <a:bodyPr/>
        <a:lstStyle/>
        <a:p>
          <a:endParaRPr lang="en-US"/>
        </a:p>
      </dgm:t>
    </dgm:pt>
    <dgm:pt modelId="{079AA7A3-28E4-4FF7-AE9A-E9024E935E10}" type="pres">
      <dgm:prSet presAssocID="{0EB6908D-F978-494A-B6AF-5F82977D9AA5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72393513-9D5E-48DE-B5E0-502C0629FBED}" type="pres">
      <dgm:prSet presAssocID="{2B8EE474-8523-4FFF-AFCF-4B65438218B3}" presName="hierRoot1" presStyleCnt="0">
        <dgm:presLayoutVars>
          <dgm:hierBranch val="init"/>
        </dgm:presLayoutVars>
      </dgm:prSet>
      <dgm:spPr/>
    </dgm:pt>
    <dgm:pt modelId="{0E35EA20-B577-4E01-ACB4-44CE42573B8E}" type="pres">
      <dgm:prSet presAssocID="{2B8EE474-8523-4FFF-AFCF-4B65438218B3}" presName="rootComposite1" presStyleCnt="0"/>
      <dgm:spPr/>
    </dgm:pt>
    <dgm:pt modelId="{E7CDEDFC-DAFF-4A60-B354-5D8241CEE2AA}" type="pres">
      <dgm:prSet presAssocID="{2B8EE474-8523-4FFF-AFCF-4B65438218B3}" presName="rootText1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70FC5A2-0981-4838-8DA0-329DE662CA0B}" type="pres">
      <dgm:prSet presAssocID="{2B8EE474-8523-4FFF-AFCF-4B65438218B3}" presName="rootConnector1" presStyleLbl="node1" presStyleIdx="0" presStyleCnt="0"/>
      <dgm:spPr/>
      <dgm:t>
        <a:bodyPr/>
        <a:lstStyle/>
        <a:p>
          <a:endParaRPr lang="en-US"/>
        </a:p>
      </dgm:t>
    </dgm:pt>
    <dgm:pt modelId="{3879D639-0B3F-4B57-A9F4-66FD4DDAFCD2}" type="pres">
      <dgm:prSet presAssocID="{2B8EE474-8523-4FFF-AFCF-4B65438218B3}" presName="hierChild2" presStyleCnt="0"/>
      <dgm:spPr/>
    </dgm:pt>
    <dgm:pt modelId="{53390CB2-B6FD-46E0-899E-6C433C8CECB4}" type="pres">
      <dgm:prSet presAssocID="{822C52B6-CA95-4E66-8532-0B69ED4444F4}" presName="Name37" presStyleLbl="parChTrans1D2" presStyleIdx="0" presStyleCnt="5"/>
      <dgm:spPr/>
      <dgm:t>
        <a:bodyPr/>
        <a:lstStyle/>
        <a:p>
          <a:endParaRPr lang="en-US"/>
        </a:p>
      </dgm:t>
    </dgm:pt>
    <dgm:pt modelId="{D49943D6-9A2B-4AD2-B699-360F1ADE58EA}" type="pres">
      <dgm:prSet presAssocID="{4D15A0D4-2AD1-4009-A249-F6F1443FD4C0}" presName="hierRoot2" presStyleCnt="0">
        <dgm:presLayoutVars>
          <dgm:hierBranch val="init"/>
        </dgm:presLayoutVars>
      </dgm:prSet>
      <dgm:spPr/>
    </dgm:pt>
    <dgm:pt modelId="{202005CF-9B5B-4683-A867-12306F1B220B}" type="pres">
      <dgm:prSet presAssocID="{4D15A0D4-2AD1-4009-A249-F6F1443FD4C0}" presName="rootComposite" presStyleCnt="0"/>
      <dgm:spPr/>
    </dgm:pt>
    <dgm:pt modelId="{4BD3E35C-7700-4D01-BF92-7C7F677C6871}" type="pres">
      <dgm:prSet presAssocID="{4D15A0D4-2AD1-4009-A249-F6F1443FD4C0}" presName="rootText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CB67E7-337F-406B-91E0-F875C78C3181}" type="pres">
      <dgm:prSet presAssocID="{4D15A0D4-2AD1-4009-A249-F6F1443FD4C0}" presName="rootConnector" presStyleLbl="node2" presStyleIdx="0" presStyleCnt="5"/>
      <dgm:spPr/>
      <dgm:t>
        <a:bodyPr/>
        <a:lstStyle/>
        <a:p>
          <a:endParaRPr lang="en-US"/>
        </a:p>
      </dgm:t>
    </dgm:pt>
    <dgm:pt modelId="{1BA6C3F0-C734-462F-AD0E-0F929129A48A}" type="pres">
      <dgm:prSet presAssocID="{4D15A0D4-2AD1-4009-A249-F6F1443FD4C0}" presName="hierChild4" presStyleCnt="0"/>
      <dgm:spPr/>
    </dgm:pt>
    <dgm:pt modelId="{8B9D233B-1501-4EB4-A930-13B48D744A53}" type="pres">
      <dgm:prSet presAssocID="{4D15A0D4-2AD1-4009-A249-F6F1443FD4C0}" presName="hierChild5" presStyleCnt="0"/>
      <dgm:spPr/>
    </dgm:pt>
    <dgm:pt modelId="{A931AFF7-4F7C-4AD0-94F5-4CFA44E21104}" type="pres">
      <dgm:prSet presAssocID="{575EA431-1B1B-4F9D-B752-3958DE2B96FE}" presName="Name37" presStyleLbl="parChTrans1D2" presStyleIdx="1" presStyleCnt="5"/>
      <dgm:spPr/>
      <dgm:t>
        <a:bodyPr/>
        <a:lstStyle/>
        <a:p>
          <a:endParaRPr lang="en-US"/>
        </a:p>
      </dgm:t>
    </dgm:pt>
    <dgm:pt modelId="{85D72B37-96A9-4F39-9985-FA0A5FF533BD}" type="pres">
      <dgm:prSet presAssocID="{83E2F84C-E4D6-4F6E-8A8C-7F5C68C8BCDE}" presName="hierRoot2" presStyleCnt="0">
        <dgm:presLayoutVars>
          <dgm:hierBranch val="init"/>
        </dgm:presLayoutVars>
      </dgm:prSet>
      <dgm:spPr/>
    </dgm:pt>
    <dgm:pt modelId="{E422C859-30DA-4B43-B2B5-47EFDF125E98}" type="pres">
      <dgm:prSet presAssocID="{83E2F84C-E4D6-4F6E-8A8C-7F5C68C8BCDE}" presName="rootComposite" presStyleCnt="0"/>
      <dgm:spPr/>
    </dgm:pt>
    <dgm:pt modelId="{AE58D2C2-9E74-416D-9DDB-C4C16AFBC4CE}" type="pres">
      <dgm:prSet presAssocID="{83E2F84C-E4D6-4F6E-8A8C-7F5C68C8BCDE}" presName="rootText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6D5726B-D91F-461D-9E0D-FD0EBE205844}" type="pres">
      <dgm:prSet presAssocID="{83E2F84C-E4D6-4F6E-8A8C-7F5C68C8BCDE}" presName="rootConnector" presStyleLbl="node2" presStyleIdx="1" presStyleCnt="5"/>
      <dgm:spPr/>
      <dgm:t>
        <a:bodyPr/>
        <a:lstStyle/>
        <a:p>
          <a:endParaRPr lang="en-US"/>
        </a:p>
      </dgm:t>
    </dgm:pt>
    <dgm:pt modelId="{6977242B-D1F9-4251-B344-61A5DA15F67F}" type="pres">
      <dgm:prSet presAssocID="{83E2F84C-E4D6-4F6E-8A8C-7F5C68C8BCDE}" presName="hierChild4" presStyleCnt="0"/>
      <dgm:spPr/>
    </dgm:pt>
    <dgm:pt modelId="{9A7E22C7-A800-49EC-8990-FE155E666EA8}" type="pres">
      <dgm:prSet presAssocID="{83E2F84C-E4D6-4F6E-8A8C-7F5C68C8BCDE}" presName="hierChild5" presStyleCnt="0"/>
      <dgm:spPr/>
    </dgm:pt>
    <dgm:pt modelId="{8FC72420-22F1-4EFC-88BA-97DC8AD1546D}" type="pres">
      <dgm:prSet presAssocID="{87C3B158-733E-4C0D-8899-3124152C5871}" presName="Name37" presStyleLbl="parChTrans1D2" presStyleIdx="2" presStyleCnt="5"/>
      <dgm:spPr/>
      <dgm:t>
        <a:bodyPr/>
        <a:lstStyle/>
        <a:p>
          <a:endParaRPr lang="en-US"/>
        </a:p>
      </dgm:t>
    </dgm:pt>
    <dgm:pt modelId="{836E1B43-28AD-4EEE-BA62-2BD3C0AC3210}" type="pres">
      <dgm:prSet presAssocID="{5BC11FE1-B2E7-4DD8-876A-E6EF5A48F044}" presName="hierRoot2" presStyleCnt="0">
        <dgm:presLayoutVars>
          <dgm:hierBranch val="init"/>
        </dgm:presLayoutVars>
      </dgm:prSet>
      <dgm:spPr/>
    </dgm:pt>
    <dgm:pt modelId="{0F90BC8E-D985-4291-A18C-6597F08AC649}" type="pres">
      <dgm:prSet presAssocID="{5BC11FE1-B2E7-4DD8-876A-E6EF5A48F044}" presName="rootComposite" presStyleCnt="0"/>
      <dgm:spPr/>
    </dgm:pt>
    <dgm:pt modelId="{40D3247E-3EE5-4907-8B58-4C8D59673254}" type="pres">
      <dgm:prSet presAssocID="{5BC11FE1-B2E7-4DD8-876A-E6EF5A48F044}" presName="rootText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245A4E-39DA-49BC-8BE6-B6AEB110BFA7}" type="pres">
      <dgm:prSet presAssocID="{5BC11FE1-B2E7-4DD8-876A-E6EF5A48F044}" presName="rootConnector" presStyleLbl="node2" presStyleIdx="2" presStyleCnt="5"/>
      <dgm:spPr/>
      <dgm:t>
        <a:bodyPr/>
        <a:lstStyle/>
        <a:p>
          <a:endParaRPr lang="en-US"/>
        </a:p>
      </dgm:t>
    </dgm:pt>
    <dgm:pt modelId="{2A084C3E-F6F7-4260-AE64-FEDA1E2FC0B7}" type="pres">
      <dgm:prSet presAssocID="{5BC11FE1-B2E7-4DD8-876A-E6EF5A48F044}" presName="hierChild4" presStyleCnt="0"/>
      <dgm:spPr/>
    </dgm:pt>
    <dgm:pt modelId="{9FD34E80-7803-41F9-9725-7685C3C90ED9}" type="pres">
      <dgm:prSet presAssocID="{5BC11FE1-B2E7-4DD8-876A-E6EF5A48F044}" presName="hierChild5" presStyleCnt="0"/>
      <dgm:spPr/>
    </dgm:pt>
    <dgm:pt modelId="{D88068B1-3086-4EF6-AA6D-552C0FD51262}" type="pres">
      <dgm:prSet presAssocID="{8A96ADD8-99CE-404F-BCB7-53C42F673331}" presName="Name37" presStyleLbl="parChTrans1D2" presStyleIdx="3" presStyleCnt="5"/>
      <dgm:spPr/>
      <dgm:t>
        <a:bodyPr/>
        <a:lstStyle/>
        <a:p>
          <a:endParaRPr lang="en-US"/>
        </a:p>
      </dgm:t>
    </dgm:pt>
    <dgm:pt modelId="{80D52C47-90FF-4FF8-8B86-2083E43979F5}" type="pres">
      <dgm:prSet presAssocID="{38476105-1678-4504-856B-531A137281C0}" presName="hierRoot2" presStyleCnt="0">
        <dgm:presLayoutVars>
          <dgm:hierBranch val="init"/>
        </dgm:presLayoutVars>
      </dgm:prSet>
      <dgm:spPr/>
    </dgm:pt>
    <dgm:pt modelId="{1BE1B86F-5E9C-472A-82ED-397CEC24F485}" type="pres">
      <dgm:prSet presAssocID="{38476105-1678-4504-856B-531A137281C0}" presName="rootComposite" presStyleCnt="0"/>
      <dgm:spPr/>
    </dgm:pt>
    <dgm:pt modelId="{EBB0A49B-0C49-466D-92F0-5D2429A3D518}" type="pres">
      <dgm:prSet presAssocID="{38476105-1678-4504-856B-531A137281C0}" presName="rootText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B56A488-F719-4D8D-AA89-93D6ACF11E8A}" type="pres">
      <dgm:prSet presAssocID="{38476105-1678-4504-856B-531A137281C0}" presName="rootConnector" presStyleLbl="node2" presStyleIdx="3" presStyleCnt="5"/>
      <dgm:spPr/>
      <dgm:t>
        <a:bodyPr/>
        <a:lstStyle/>
        <a:p>
          <a:endParaRPr lang="en-US"/>
        </a:p>
      </dgm:t>
    </dgm:pt>
    <dgm:pt modelId="{FAE18CC6-5309-4B78-AAED-7604546504B1}" type="pres">
      <dgm:prSet presAssocID="{38476105-1678-4504-856B-531A137281C0}" presName="hierChild4" presStyleCnt="0"/>
      <dgm:spPr/>
    </dgm:pt>
    <dgm:pt modelId="{3B7DCA8C-3E5F-43CB-BB96-5B00303E5A70}" type="pres">
      <dgm:prSet presAssocID="{38476105-1678-4504-856B-531A137281C0}" presName="hierChild5" presStyleCnt="0"/>
      <dgm:spPr/>
    </dgm:pt>
    <dgm:pt modelId="{409372D4-58D4-4CF0-B62C-0D008F0C8C10}" type="pres">
      <dgm:prSet presAssocID="{C659E77D-E39F-4883-9FA6-2BB6B27E0B42}" presName="Name37" presStyleLbl="parChTrans1D2" presStyleIdx="4" presStyleCnt="5"/>
      <dgm:spPr/>
      <dgm:t>
        <a:bodyPr/>
        <a:lstStyle/>
        <a:p>
          <a:endParaRPr lang="en-US"/>
        </a:p>
      </dgm:t>
    </dgm:pt>
    <dgm:pt modelId="{82F90DFA-A609-428E-AF50-5A03456F7CB8}" type="pres">
      <dgm:prSet presAssocID="{E61E5EBA-929E-480C-94DB-41D8EE9ECD71}" presName="hierRoot2" presStyleCnt="0">
        <dgm:presLayoutVars>
          <dgm:hierBranch val="init"/>
        </dgm:presLayoutVars>
      </dgm:prSet>
      <dgm:spPr/>
    </dgm:pt>
    <dgm:pt modelId="{3B2B5F2B-9411-4055-A48B-280676D55C90}" type="pres">
      <dgm:prSet presAssocID="{E61E5EBA-929E-480C-94DB-41D8EE9ECD71}" presName="rootComposite" presStyleCnt="0"/>
      <dgm:spPr/>
    </dgm:pt>
    <dgm:pt modelId="{5A34FFF1-B90F-4272-9071-96FF03FE5C6E}" type="pres">
      <dgm:prSet presAssocID="{E61E5EBA-929E-480C-94DB-41D8EE9ECD71}" presName="rootText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3EBEC1-0CE5-4BFC-AF9D-2B1922D4B691}" type="pres">
      <dgm:prSet presAssocID="{E61E5EBA-929E-480C-94DB-41D8EE9ECD71}" presName="rootConnector" presStyleLbl="node2" presStyleIdx="4" presStyleCnt="5"/>
      <dgm:spPr/>
      <dgm:t>
        <a:bodyPr/>
        <a:lstStyle/>
        <a:p>
          <a:endParaRPr lang="en-US"/>
        </a:p>
      </dgm:t>
    </dgm:pt>
    <dgm:pt modelId="{8305E36E-FC5D-4757-8C1E-9AD8EE84B6A4}" type="pres">
      <dgm:prSet presAssocID="{E61E5EBA-929E-480C-94DB-41D8EE9ECD71}" presName="hierChild4" presStyleCnt="0"/>
      <dgm:spPr/>
    </dgm:pt>
    <dgm:pt modelId="{E64A51CC-038D-456B-A9FC-C8541963E221}" type="pres">
      <dgm:prSet presAssocID="{E61E5EBA-929E-480C-94DB-41D8EE9ECD71}" presName="hierChild5" presStyleCnt="0"/>
      <dgm:spPr/>
    </dgm:pt>
    <dgm:pt modelId="{3FDBC360-E45F-4559-B07A-7899EF02E753}" type="pres">
      <dgm:prSet presAssocID="{2B8EE474-8523-4FFF-AFCF-4B65438218B3}" presName="hierChild3" presStyleCnt="0"/>
      <dgm:spPr/>
    </dgm:pt>
  </dgm:ptLst>
  <dgm:cxnLst>
    <dgm:cxn modelId="{ECF4F616-47B7-46BB-BB36-F079087BE3D6}" srcId="{2B8EE474-8523-4FFF-AFCF-4B65438218B3}" destId="{83E2F84C-E4D6-4F6E-8A8C-7F5C68C8BCDE}" srcOrd="1" destOrd="0" parTransId="{575EA431-1B1B-4F9D-B752-3958DE2B96FE}" sibTransId="{D09FC323-6D95-4A0C-8304-F28B173AD364}"/>
    <dgm:cxn modelId="{9CE22656-D1E9-439E-8781-B209B3991E9D}" type="presOf" srcId="{E61E5EBA-929E-480C-94DB-41D8EE9ECD71}" destId="{3E3EBEC1-0CE5-4BFC-AF9D-2B1922D4B691}" srcOrd="1" destOrd="0" presId="urn:microsoft.com/office/officeart/2005/8/layout/orgChart1"/>
    <dgm:cxn modelId="{1F59E2E1-B106-43E3-8462-117E85F0E424}" type="presOf" srcId="{38476105-1678-4504-856B-531A137281C0}" destId="{0B56A488-F719-4D8D-AA89-93D6ACF11E8A}" srcOrd="1" destOrd="0" presId="urn:microsoft.com/office/officeart/2005/8/layout/orgChart1"/>
    <dgm:cxn modelId="{B1608F36-DC17-4FB2-8E17-10C573E72DEF}" type="presOf" srcId="{5BC11FE1-B2E7-4DD8-876A-E6EF5A48F044}" destId="{1D245A4E-39DA-49BC-8BE6-B6AEB110BFA7}" srcOrd="1" destOrd="0" presId="urn:microsoft.com/office/officeart/2005/8/layout/orgChart1"/>
    <dgm:cxn modelId="{FFE167D7-8FBA-4122-95B9-95BFB4F9429D}" srcId="{2B8EE474-8523-4FFF-AFCF-4B65438218B3}" destId="{38476105-1678-4504-856B-531A137281C0}" srcOrd="3" destOrd="0" parTransId="{8A96ADD8-99CE-404F-BCB7-53C42F673331}" sibTransId="{C4BFFADE-7E27-4456-8842-C929345011F6}"/>
    <dgm:cxn modelId="{BFEE56FC-5464-49CA-A7E9-7FAEEC1B0253}" type="presOf" srcId="{4D15A0D4-2AD1-4009-A249-F6F1443FD4C0}" destId="{B0CB67E7-337F-406B-91E0-F875C78C3181}" srcOrd="1" destOrd="0" presId="urn:microsoft.com/office/officeart/2005/8/layout/orgChart1"/>
    <dgm:cxn modelId="{FC6F9A04-17FE-466A-B70D-8B0F97D5EDC6}" type="presOf" srcId="{E61E5EBA-929E-480C-94DB-41D8EE9ECD71}" destId="{5A34FFF1-B90F-4272-9071-96FF03FE5C6E}" srcOrd="0" destOrd="0" presId="urn:microsoft.com/office/officeart/2005/8/layout/orgChart1"/>
    <dgm:cxn modelId="{76B50433-9C6A-4C9D-83EF-FEF7F84C3DC7}" type="presOf" srcId="{87C3B158-733E-4C0D-8899-3124152C5871}" destId="{8FC72420-22F1-4EFC-88BA-97DC8AD1546D}" srcOrd="0" destOrd="0" presId="urn:microsoft.com/office/officeart/2005/8/layout/orgChart1"/>
    <dgm:cxn modelId="{B67CDC43-56D4-4916-A5DD-3A49D26BA8A0}" srcId="{2B8EE474-8523-4FFF-AFCF-4B65438218B3}" destId="{5BC11FE1-B2E7-4DD8-876A-E6EF5A48F044}" srcOrd="2" destOrd="0" parTransId="{87C3B158-733E-4C0D-8899-3124152C5871}" sibTransId="{69B7E1C8-BAA4-4E0F-83F9-DC88AA4F8ED7}"/>
    <dgm:cxn modelId="{729B5E04-2803-4AD8-8534-9B9EA75324D5}" srcId="{0EB6908D-F978-494A-B6AF-5F82977D9AA5}" destId="{2B8EE474-8523-4FFF-AFCF-4B65438218B3}" srcOrd="0" destOrd="0" parTransId="{1721EA13-8086-4D05-905D-B34A9FB567DF}" sibTransId="{E965D280-44BE-4BC4-A799-0B452BD03643}"/>
    <dgm:cxn modelId="{52460982-2860-4580-BD4D-A57236998686}" type="presOf" srcId="{822C52B6-CA95-4E66-8532-0B69ED4444F4}" destId="{53390CB2-B6FD-46E0-899E-6C433C8CECB4}" srcOrd="0" destOrd="0" presId="urn:microsoft.com/office/officeart/2005/8/layout/orgChart1"/>
    <dgm:cxn modelId="{F51DCB2B-C1FC-481C-8702-C835395C213F}" type="presOf" srcId="{C659E77D-E39F-4883-9FA6-2BB6B27E0B42}" destId="{409372D4-58D4-4CF0-B62C-0D008F0C8C10}" srcOrd="0" destOrd="0" presId="urn:microsoft.com/office/officeart/2005/8/layout/orgChart1"/>
    <dgm:cxn modelId="{F9D85E5D-6871-4F08-8995-98AD82674AB2}" type="presOf" srcId="{2B8EE474-8523-4FFF-AFCF-4B65438218B3}" destId="{E7CDEDFC-DAFF-4A60-B354-5D8241CEE2AA}" srcOrd="0" destOrd="0" presId="urn:microsoft.com/office/officeart/2005/8/layout/orgChart1"/>
    <dgm:cxn modelId="{3B0D3AA9-16F2-4931-9C87-305BC8DD4009}" type="presOf" srcId="{83E2F84C-E4D6-4F6E-8A8C-7F5C68C8BCDE}" destId="{96D5726B-D91F-461D-9E0D-FD0EBE205844}" srcOrd="1" destOrd="0" presId="urn:microsoft.com/office/officeart/2005/8/layout/orgChart1"/>
    <dgm:cxn modelId="{66D2411A-7373-44CF-81FE-7890710FF413}" srcId="{2B8EE474-8523-4FFF-AFCF-4B65438218B3}" destId="{4D15A0D4-2AD1-4009-A249-F6F1443FD4C0}" srcOrd="0" destOrd="0" parTransId="{822C52B6-CA95-4E66-8532-0B69ED4444F4}" sibTransId="{A73067AD-4B0F-4DAA-AF58-359A534B4A83}"/>
    <dgm:cxn modelId="{25DB6C1B-791D-406E-B00B-E4984AB243C1}" type="presOf" srcId="{4D15A0D4-2AD1-4009-A249-F6F1443FD4C0}" destId="{4BD3E35C-7700-4D01-BF92-7C7F677C6871}" srcOrd="0" destOrd="0" presId="urn:microsoft.com/office/officeart/2005/8/layout/orgChart1"/>
    <dgm:cxn modelId="{0518033F-4C7D-42A8-B483-7462D6339156}" type="presOf" srcId="{5BC11FE1-B2E7-4DD8-876A-E6EF5A48F044}" destId="{40D3247E-3EE5-4907-8B58-4C8D59673254}" srcOrd="0" destOrd="0" presId="urn:microsoft.com/office/officeart/2005/8/layout/orgChart1"/>
    <dgm:cxn modelId="{41E2FB39-0FE1-4778-8757-86AFE92352C2}" type="presOf" srcId="{2B8EE474-8523-4FFF-AFCF-4B65438218B3}" destId="{270FC5A2-0981-4838-8DA0-329DE662CA0B}" srcOrd="1" destOrd="0" presId="urn:microsoft.com/office/officeart/2005/8/layout/orgChart1"/>
    <dgm:cxn modelId="{11B4BC9E-905B-434B-84F5-84B5AE9F7F2B}" type="presOf" srcId="{38476105-1678-4504-856B-531A137281C0}" destId="{EBB0A49B-0C49-466D-92F0-5D2429A3D518}" srcOrd="0" destOrd="0" presId="urn:microsoft.com/office/officeart/2005/8/layout/orgChart1"/>
    <dgm:cxn modelId="{563192BB-0E0F-4476-9974-7D77392B6BCB}" srcId="{2B8EE474-8523-4FFF-AFCF-4B65438218B3}" destId="{E61E5EBA-929E-480C-94DB-41D8EE9ECD71}" srcOrd="4" destOrd="0" parTransId="{C659E77D-E39F-4883-9FA6-2BB6B27E0B42}" sibTransId="{DBC4DE82-6857-441E-B3B9-84E3B3F5F493}"/>
    <dgm:cxn modelId="{9777513F-E785-492E-AABF-7022586DD675}" type="presOf" srcId="{0EB6908D-F978-494A-B6AF-5F82977D9AA5}" destId="{079AA7A3-28E4-4FF7-AE9A-E9024E935E10}" srcOrd="0" destOrd="0" presId="urn:microsoft.com/office/officeart/2005/8/layout/orgChart1"/>
    <dgm:cxn modelId="{28519C44-5AD9-4B6E-BA16-A01A4905A1EA}" type="presOf" srcId="{8A96ADD8-99CE-404F-BCB7-53C42F673331}" destId="{D88068B1-3086-4EF6-AA6D-552C0FD51262}" srcOrd="0" destOrd="0" presId="urn:microsoft.com/office/officeart/2005/8/layout/orgChart1"/>
    <dgm:cxn modelId="{9443979F-F7E6-4AFB-B84D-BF32CC77F802}" type="presOf" srcId="{575EA431-1B1B-4F9D-B752-3958DE2B96FE}" destId="{A931AFF7-4F7C-4AD0-94F5-4CFA44E21104}" srcOrd="0" destOrd="0" presId="urn:microsoft.com/office/officeart/2005/8/layout/orgChart1"/>
    <dgm:cxn modelId="{7DD701A8-1EB6-4A52-86BB-F4E4CFC3F95C}" type="presOf" srcId="{83E2F84C-E4D6-4F6E-8A8C-7F5C68C8BCDE}" destId="{AE58D2C2-9E74-416D-9DDB-C4C16AFBC4CE}" srcOrd="0" destOrd="0" presId="urn:microsoft.com/office/officeart/2005/8/layout/orgChart1"/>
    <dgm:cxn modelId="{D6901ECD-B668-4DCC-BA66-E18DE46D38BE}" type="presParOf" srcId="{079AA7A3-28E4-4FF7-AE9A-E9024E935E10}" destId="{72393513-9D5E-48DE-B5E0-502C0629FBED}" srcOrd="0" destOrd="0" presId="urn:microsoft.com/office/officeart/2005/8/layout/orgChart1"/>
    <dgm:cxn modelId="{75AEADF8-CBDC-4B58-81A9-7613D300489F}" type="presParOf" srcId="{72393513-9D5E-48DE-B5E0-502C0629FBED}" destId="{0E35EA20-B577-4E01-ACB4-44CE42573B8E}" srcOrd="0" destOrd="0" presId="urn:microsoft.com/office/officeart/2005/8/layout/orgChart1"/>
    <dgm:cxn modelId="{3F22E5D1-0FCC-4326-A4D4-2C1E113688C1}" type="presParOf" srcId="{0E35EA20-B577-4E01-ACB4-44CE42573B8E}" destId="{E7CDEDFC-DAFF-4A60-B354-5D8241CEE2AA}" srcOrd="0" destOrd="0" presId="urn:microsoft.com/office/officeart/2005/8/layout/orgChart1"/>
    <dgm:cxn modelId="{2D296D22-E3C1-4415-8B34-8F266F81F464}" type="presParOf" srcId="{0E35EA20-B577-4E01-ACB4-44CE42573B8E}" destId="{270FC5A2-0981-4838-8DA0-329DE662CA0B}" srcOrd="1" destOrd="0" presId="urn:microsoft.com/office/officeart/2005/8/layout/orgChart1"/>
    <dgm:cxn modelId="{18B27526-413E-477E-8F8E-A166AD15A5E8}" type="presParOf" srcId="{72393513-9D5E-48DE-B5E0-502C0629FBED}" destId="{3879D639-0B3F-4B57-A9F4-66FD4DDAFCD2}" srcOrd="1" destOrd="0" presId="urn:microsoft.com/office/officeart/2005/8/layout/orgChart1"/>
    <dgm:cxn modelId="{CBD06EB7-6332-4964-9137-15D3026C58F1}" type="presParOf" srcId="{3879D639-0B3F-4B57-A9F4-66FD4DDAFCD2}" destId="{53390CB2-B6FD-46E0-899E-6C433C8CECB4}" srcOrd="0" destOrd="0" presId="urn:microsoft.com/office/officeart/2005/8/layout/orgChart1"/>
    <dgm:cxn modelId="{F3B9B98A-7822-4A0C-8188-9965EBD16DFD}" type="presParOf" srcId="{3879D639-0B3F-4B57-A9F4-66FD4DDAFCD2}" destId="{D49943D6-9A2B-4AD2-B699-360F1ADE58EA}" srcOrd="1" destOrd="0" presId="urn:microsoft.com/office/officeart/2005/8/layout/orgChart1"/>
    <dgm:cxn modelId="{21DCD1AF-3EA5-40C0-A8A0-34707A73A1BF}" type="presParOf" srcId="{D49943D6-9A2B-4AD2-B699-360F1ADE58EA}" destId="{202005CF-9B5B-4683-A867-12306F1B220B}" srcOrd="0" destOrd="0" presId="urn:microsoft.com/office/officeart/2005/8/layout/orgChart1"/>
    <dgm:cxn modelId="{506685D5-E258-4627-8EC7-42B5AC71F7D0}" type="presParOf" srcId="{202005CF-9B5B-4683-A867-12306F1B220B}" destId="{4BD3E35C-7700-4D01-BF92-7C7F677C6871}" srcOrd="0" destOrd="0" presId="urn:microsoft.com/office/officeart/2005/8/layout/orgChart1"/>
    <dgm:cxn modelId="{FF7F1AA3-16F5-48BB-B914-196D524E312F}" type="presParOf" srcId="{202005CF-9B5B-4683-A867-12306F1B220B}" destId="{B0CB67E7-337F-406B-91E0-F875C78C3181}" srcOrd="1" destOrd="0" presId="urn:microsoft.com/office/officeart/2005/8/layout/orgChart1"/>
    <dgm:cxn modelId="{52BAA60D-5189-4256-9752-F229A207C36C}" type="presParOf" srcId="{D49943D6-9A2B-4AD2-B699-360F1ADE58EA}" destId="{1BA6C3F0-C734-462F-AD0E-0F929129A48A}" srcOrd="1" destOrd="0" presId="urn:microsoft.com/office/officeart/2005/8/layout/orgChart1"/>
    <dgm:cxn modelId="{1B88BFAE-B1FC-400F-B67B-AECC19E853D7}" type="presParOf" srcId="{D49943D6-9A2B-4AD2-B699-360F1ADE58EA}" destId="{8B9D233B-1501-4EB4-A930-13B48D744A53}" srcOrd="2" destOrd="0" presId="urn:microsoft.com/office/officeart/2005/8/layout/orgChart1"/>
    <dgm:cxn modelId="{E64AF7FF-85AF-4E67-A0A1-9055533EC6BC}" type="presParOf" srcId="{3879D639-0B3F-4B57-A9F4-66FD4DDAFCD2}" destId="{A931AFF7-4F7C-4AD0-94F5-4CFA44E21104}" srcOrd="2" destOrd="0" presId="urn:microsoft.com/office/officeart/2005/8/layout/orgChart1"/>
    <dgm:cxn modelId="{3DA4FD13-B1F0-4FD8-A7E5-898823072410}" type="presParOf" srcId="{3879D639-0B3F-4B57-A9F4-66FD4DDAFCD2}" destId="{85D72B37-96A9-4F39-9985-FA0A5FF533BD}" srcOrd="3" destOrd="0" presId="urn:microsoft.com/office/officeart/2005/8/layout/orgChart1"/>
    <dgm:cxn modelId="{0F90EED1-6952-4107-82BD-902674509D6A}" type="presParOf" srcId="{85D72B37-96A9-4F39-9985-FA0A5FF533BD}" destId="{E422C859-30DA-4B43-B2B5-47EFDF125E98}" srcOrd="0" destOrd="0" presId="urn:microsoft.com/office/officeart/2005/8/layout/orgChart1"/>
    <dgm:cxn modelId="{6622266A-51E7-4D78-BD9F-96FF82C3B18D}" type="presParOf" srcId="{E422C859-30DA-4B43-B2B5-47EFDF125E98}" destId="{AE58D2C2-9E74-416D-9DDB-C4C16AFBC4CE}" srcOrd="0" destOrd="0" presId="urn:microsoft.com/office/officeart/2005/8/layout/orgChart1"/>
    <dgm:cxn modelId="{58879BB6-6D4B-47EA-842E-406E965E55F5}" type="presParOf" srcId="{E422C859-30DA-4B43-B2B5-47EFDF125E98}" destId="{96D5726B-D91F-461D-9E0D-FD0EBE205844}" srcOrd="1" destOrd="0" presId="urn:microsoft.com/office/officeart/2005/8/layout/orgChart1"/>
    <dgm:cxn modelId="{22646BBD-E38D-4E86-A3A4-58E8D97F9D33}" type="presParOf" srcId="{85D72B37-96A9-4F39-9985-FA0A5FF533BD}" destId="{6977242B-D1F9-4251-B344-61A5DA15F67F}" srcOrd="1" destOrd="0" presId="urn:microsoft.com/office/officeart/2005/8/layout/orgChart1"/>
    <dgm:cxn modelId="{0413D761-C3C5-429B-A9F1-B0A018BD2916}" type="presParOf" srcId="{85D72B37-96A9-4F39-9985-FA0A5FF533BD}" destId="{9A7E22C7-A800-49EC-8990-FE155E666EA8}" srcOrd="2" destOrd="0" presId="urn:microsoft.com/office/officeart/2005/8/layout/orgChart1"/>
    <dgm:cxn modelId="{5D015B5F-061A-4EBE-931D-FC6350166CD6}" type="presParOf" srcId="{3879D639-0B3F-4B57-A9F4-66FD4DDAFCD2}" destId="{8FC72420-22F1-4EFC-88BA-97DC8AD1546D}" srcOrd="4" destOrd="0" presId="urn:microsoft.com/office/officeart/2005/8/layout/orgChart1"/>
    <dgm:cxn modelId="{8A281EF1-1AFF-49F1-92C1-8F1AC6DDA2AC}" type="presParOf" srcId="{3879D639-0B3F-4B57-A9F4-66FD4DDAFCD2}" destId="{836E1B43-28AD-4EEE-BA62-2BD3C0AC3210}" srcOrd="5" destOrd="0" presId="urn:microsoft.com/office/officeart/2005/8/layout/orgChart1"/>
    <dgm:cxn modelId="{0DD80B15-0C5F-4FC8-98F4-511CE899575F}" type="presParOf" srcId="{836E1B43-28AD-4EEE-BA62-2BD3C0AC3210}" destId="{0F90BC8E-D985-4291-A18C-6597F08AC649}" srcOrd="0" destOrd="0" presId="urn:microsoft.com/office/officeart/2005/8/layout/orgChart1"/>
    <dgm:cxn modelId="{B366140C-428A-437B-A5B8-FAEC3EB32E76}" type="presParOf" srcId="{0F90BC8E-D985-4291-A18C-6597F08AC649}" destId="{40D3247E-3EE5-4907-8B58-4C8D59673254}" srcOrd="0" destOrd="0" presId="urn:microsoft.com/office/officeart/2005/8/layout/orgChart1"/>
    <dgm:cxn modelId="{F607227D-6E73-431D-A69C-06E8E53489C5}" type="presParOf" srcId="{0F90BC8E-D985-4291-A18C-6597F08AC649}" destId="{1D245A4E-39DA-49BC-8BE6-B6AEB110BFA7}" srcOrd="1" destOrd="0" presId="urn:microsoft.com/office/officeart/2005/8/layout/orgChart1"/>
    <dgm:cxn modelId="{61EF1910-5B1A-4178-AF6C-E809EF8F3EDB}" type="presParOf" srcId="{836E1B43-28AD-4EEE-BA62-2BD3C0AC3210}" destId="{2A084C3E-F6F7-4260-AE64-FEDA1E2FC0B7}" srcOrd="1" destOrd="0" presId="urn:microsoft.com/office/officeart/2005/8/layout/orgChart1"/>
    <dgm:cxn modelId="{988BB748-A721-404F-BCC9-A1B053DA5884}" type="presParOf" srcId="{836E1B43-28AD-4EEE-BA62-2BD3C0AC3210}" destId="{9FD34E80-7803-41F9-9725-7685C3C90ED9}" srcOrd="2" destOrd="0" presId="urn:microsoft.com/office/officeart/2005/8/layout/orgChart1"/>
    <dgm:cxn modelId="{C09FC4F8-9C4F-4583-9490-5744BA242345}" type="presParOf" srcId="{3879D639-0B3F-4B57-A9F4-66FD4DDAFCD2}" destId="{D88068B1-3086-4EF6-AA6D-552C0FD51262}" srcOrd="6" destOrd="0" presId="urn:microsoft.com/office/officeart/2005/8/layout/orgChart1"/>
    <dgm:cxn modelId="{5E16782F-7F6D-4A57-9B91-69ACC721E165}" type="presParOf" srcId="{3879D639-0B3F-4B57-A9F4-66FD4DDAFCD2}" destId="{80D52C47-90FF-4FF8-8B86-2083E43979F5}" srcOrd="7" destOrd="0" presId="urn:microsoft.com/office/officeart/2005/8/layout/orgChart1"/>
    <dgm:cxn modelId="{4B4FD134-DC99-4D48-B885-A7F59111B401}" type="presParOf" srcId="{80D52C47-90FF-4FF8-8B86-2083E43979F5}" destId="{1BE1B86F-5E9C-472A-82ED-397CEC24F485}" srcOrd="0" destOrd="0" presId="urn:microsoft.com/office/officeart/2005/8/layout/orgChart1"/>
    <dgm:cxn modelId="{C7BD4CC9-8B34-4B23-9C0F-EC3329F90047}" type="presParOf" srcId="{1BE1B86F-5E9C-472A-82ED-397CEC24F485}" destId="{EBB0A49B-0C49-466D-92F0-5D2429A3D518}" srcOrd="0" destOrd="0" presId="urn:microsoft.com/office/officeart/2005/8/layout/orgChart1"/>
    <dgm:cxn modelId="{78003AEE-AF41-45F9-830D-FA5C8ABB95FB}" type="presParOf" srcId="{1BE1B86F-5E9C-472A-82ED-397CEC24F485}" destId="{0B56A488-F719-4D8D-AA89-93D6ACF11E8A}" srcOrd="1" destOrd="0" presId="urn:microsoft.com/office/officeart/2005/8/layout/orgChart1"/>
    <dgm:cxn modelId="{8430986D-58E1-4339-A190-DF99620DD646}" type="presParOf" srcId="{80D52C47-90FF-4FF8-8B86-2083E43979F5}" destId="{FAE18CC6-5309-4B78-AAED-7604546504B1}" srcOrd="1" destOrd="0" presId="urn:microsoft.com/office/officeart/2005/8/layout/orgChart1"/>
    <dgm:cxn modelId="{EBE900D8-8B5C-49B1-8241-CD7D3ECB1512}" type="presParOf" srcId="{80D52C47-90FF-4FF8-8B86-2083E43979F5}" destId="{3B7DCA8C-3E5F-43CB-BB96-5B00303E5A70}" srcOrd="2" destOrd="0" presId="urn:microsoft.com/office/officeart/2005/8/layout/orgChart1"/>
    <dgm:cxn modelId="{5C16C524-E87C-4DCA-BBC0-30FAB5CFB472}" type="presParOf" srcId="{3879D639-0B3F-4B57-A9F4-66FD4DDAFCD2}" destId="{409372D4-58D4-4CF0-B62C-0D008F0C8C10}" srcOrd="8" destOrd="0" presId="urn:microsoft.com/office/officeart/2005/8/layout/orgChart1"/>
    <dgm:cxn modelId="{48FB0E3D-C3BE-4D21-975D-AFD034DC80DC}" type="presParOf" srcId="{3879D639-0B3F-4B57-A9F4-66FD4DDAFCD2}" destId="{82F90DFA-A609-428E-AF50-5A03456F7CB8}" srcOrd="9" destOrd="0" presId="urn:microsoft.com/office/officeart/2005/8/layout/orgChart1"/>
    <dgm:cxn modelId="{4AD79297-8851-42D6-9596-E4DA1EA5CA03}" type="presParOf" srcId="{82F90DFA-A609-428E-AF50-5A03456F7CB8}" destId="{3B2B5F2B-9411-4055-A48B-280676D55C90}" srcOrd="0" destOrd="0" presId="urn:microsoft.com/office/officeart/2005/8/layout/orgChart1"/>
    <dgm:cxn modelId="{68351353-0E01-4D85-A099-BC52FCC05EFC}" type="presParOf" srcId="{3B2B5F2B-9411-4055-A48B-280676D55C90}" destId="{5A34FFF1-B90F-4272-9071-96FF03FE5C6E}" srcOrd="0" destOrd="0" presId="urn:microsoft.com/office/officeart/2005/8/layout/orgChart1"/>
    <dgm:cxn modelId="{9B1E53C6-E2F9-4A31-9806-3BCF015DCA41}" type="presParOf" srcId="{3B2B5F2B-9411-4055-A48B-280676D55C90}" destId="{3E3EBEC1-0CE5-4BFC-AF9D-2B1922D4B691}" srcOrd="1" destOrd="0" presId="urn:microsoft.com/office/officeart/2005/8/layout/orgChart1"/>
    <dgm:cxn modelId="{4159BF75-DF31-45AC-BCD7-48D3E99F0869}" type="presParOf" srcId="{82F90DFA-A609-428E-AF50-5A03456F7CB8}" destId="{8305E36E-FC5D-4757-8C1E-9AD8EE84B6A4}" srcOrd="1" destOrd="0" presId="urn:microsoft.com/office/officeart/2005/8/layout/orgChart1"/>
    <dgm:cxn modelId="{9172743F-3859-4398-8CF1-6D8FBE95F6EA}" type="presParOf" srcId="{82F90DFA-A609-428E-AF50-5A03456F7CB8}" destId="{E64A51CC-038D-456B-A9FC-C8541963E221}" srcOrd="2" destOrd="0" presId="urn:microsoft.com/office/officeart/2005/8/layout/orgChart1"/>
    <dgm:cxn modelId="{C03B9A7E-6B14-4E8A-B6E8-73C6EA841E57}" type="presParOf" srcId="{72393513-9D5E-48DE-B5E0-502C0629FBED}" destId="{3FDBC360-E45F-4559-B07A-7899EF02E753}" srcOrd="2" destOrd="0" presId="urn:microsoft.com/office/officeart/2005/8/layout/orgChart1"/>
  </dgm:cxnLst>
  <dgm:bg/>
  <dgm:whole/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4CC74E01-F097-4783-8C4F-3F8244F5FE97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FB1B8621-8830-4083-B611-C474F1C98EB5}">
      <dgm:prSet phldrT="[Text]"/>
      <dgm:spPr/>
      <dgm:t>
        <a:bodyPr/>
        <a:lstStyle/>
        <a:p>
          <a:r>
            <a:rPr lang="en-US"/>
            <a:t>Hi Five Software - CIO Tina Johnson</a:t>
          </a:r>
        </a:p>
      </dgm:t>
    </dgm:pt>
    <dgm:pt modelId="{1EBFABFE-F96A-4242-8B8A-8B329BB3A9DE}" type="parTrans" cxnId="{95FDE064-34AD-42B2-ABE5-192C71175158}">
      <dgm:prSet/>
      <dgm:spPr/>
      <dgm:t>
        <a:bodyPr/>
        <a:lstStyle/>
        <a:p>
          <a:endParaRPr lang="en-US"/>
        </a:p>
      </dgm:t>
    </dgm:pt>
    <dgm:pt modelId="{D9391B87-591D-44F5-8ECF-ED4DF55EF1D8}" type="sibTrans" cxnId="{95FDE064-34AD-42B2-ABE5-192C71175158}">
      <dgm:prSet/>
      <dgm:spPr/>
      <dgm:t>
        <a:bodyPr/>
        <a:lstStyle/>
        <a:p>
          <a:endParaRPr lang="en-US"/>
        </a:p>
      </dgm:t>
    </dgm:pt>
    <dgm:pt modelId="{2BDAE253-925C-4626-971B-86D48C033DD1}" type="asst">
      <dgm:prSet phldrT="[Text]"/>
      <dgm:spPr/>
      <dgm:t>
        <a:bodyPr/>
        <a:lstStyle/>
        <a:p>
          <a:r>
            <a:rPr lang="en-US"/>
            <a:t>PMO - Director Sue Wong</a:t>
          </a:r>
        </a:p>
      </dgm:t>
    </dgm:pt>
    <dgm:pt modelId="{B995D31B-39D0-42DA-A2CC-9BEC1B15A1E5}" type="parTrans" cxnId="{642FC1B3-052E-4A7A-88D0-E5EAFBCC2031}">
      <dgm:prSet/>
      <dgm:spPr/>
      <dgm:t>
        <a:bodyPr/>
        <a:lstStyle/>
        <a:p>
          <a:endParaRPr lang="en-US"/>
        </a:p>
      </dgm:t>
    </dgm:pt>
    <dgm:pt modelId="{785FABC6-9F90-487D-A8A4-518D4512CAE7}" type="sibTrans" cxnId="{642FC1B3-052E-4A7A-88D0-E5EAFBCC2031}">
      <dgm:prSet/>
      <dgm:spPr/>
      <dgm:t>
        <a:bodyPr/>
        <a:lstStyle/>
        <a:p>
          <a:endParaRPr lang="en-US"/>
        </a:p>
      </dgm:t>
    </dgm:pt>
    <dgm:pt modelId="{47CB940C-63A5-4052-856B-D7DFB954CB62}">
      <dgm:prSet phldrT="[Text]"/>
      <dgm:spPr/>
      <dgm:t>
        <a:bodyPr/>
        <a:lstStyle/>
        <a:p>
          <a:r>
            <a:rPr lang="en-US"/>
            <a:t>e-Commerce</a:t>
          </a:r>
        </a:p>
        <a:p>
          <a:r>
            <a:rPr lang="en-US"/>
            <a:t>Manger - Gangan Grandhe</a:t>
          </a:r>
        </a:p>
      </dgm:t>
    </dgm:pt>
    <dgm:pt modelId="{2A929784-CB06-4212-B652-7811A8623ADE}" type="parTrans" cxnId="{9407DE3E-11FC-49C9-974B-2446966959A7}">
      <dgm:prSet/>
      <dgm:spPr/>
      <dgm:t>
        <a:bodyPr/>
        <a:lstStyle/>
        <a:p>
          <a:endParaRPr lang="en-US"/>
        </a:p>
      </dgm:t>
    </dgm:pt>
    <dgm:pt modelId="{0289D2D2-28A0-4FA1-8B42-8C6499947E76}" type="sibTrans" cxnId="{9407DE3E-11FC-49C9-974B-2446966959A7}">
      <dgm:prSet/>
      <dgm:spPr/>
      <dgm:t>
        <a:bodyPr/>
        <a:lstStyle/>
        <a:p>
          <a:endParaRPr lang="en-US"/>
        </a:p>
      </dgm:t>
    </dgm:pt>
    <dgm:pt modelId="{8C0418BA-F851-4FC5-B6CF-B07F5BB250AF}">
      <dgm:prSet phldrT="[Text]"/>
      <dgm:spPr/>
      <dgm:t>
        <a:bodyPr/>
        <a:lstStyle/>
        <a:p>
          <a:r>
            <a:rPr lang="en-US"/>
            <a:t>Big Data</a:t>
          </a:r>
          <a:br>
            <a:rPr lang="en-US"/>
          </a:br>
          <a:r>
            <a:rPr lang="en-US"/>
            <a:t>Manager - Maurice Dillon</a:t>
          </a:r>
        </a:p>
      </dgm:t>
    </dgm:pt>
    <dgm:pt modelId="{68B08192-F151-407E-9F32-98357FBC1081}" type="parTrans" cxnId="{7C698D8A-632C-46B6-9AF8-28E88CDD9E35}">
      <dgm:prSet/>
      <dgm:spPr/>
      <dgm:t>
        <a:bodyPr/>
        <a:lstStyle/>
        <a:p>
          <a:endParaRPr lang="en-US"/>
        </a:p>
      </dgm:t>
    </dgm:pt>
    <dgm:pt modelId="{63101F97-E5C1-4422-888F-31584F26A7EF}" type="sibTrans" cxnId="{7C698D8A-632C-46B6-9AF8-28E88CDD9E35}">
      <dgm:prSet/>
      <dgm:spPr/>
      <dgm:t>
        <a:bodyPr/>
        <a:lstStyle/>
        <a:p>
          <a:endParaRPr lang="en-US"/>
        </a:p>
      </dgm:t>
    </dgm:pt>
    <dgm:pt modelId="{A433F574-40A1-4C70-B585-73165A506372}" type="asst">
      <dgm:prSet phldrT="[Text]"/>
      <dgm:spPr/>
      <dgm:t>
        <a:bodyPr/>
        <a:lstStyle/>
        <a:p>
          <a:r>
            <a:rPr lang="en-US"/>
            <a:t>Jim Breithaupt, PMP, ACP</a:t>
          </a:r>
        </a:p>
      </dgm:t>
    </dgm:pt>
    <dgm:pt modelId="{7F620C4F-4897-4CD9-A1A6-9A8E628F022C}" type="parTrans" cxnId="{90909836-A330-4D50-A4E0-E476789B7E89}">
      <dgm:prSet/>
      <dgm:spPr/>
      <dgm:t>
        <a:bodyPr/>
        <a:lstStyle/>
        <a:p>
          <a:endParaRPr lang="en-US"/>
        </a:p>
      </dgm:t>
    </dgm:pt>
    <dgm:pt modelId="{18D3CFF9-00FC-411A-9527-7311D3C1BF66}" type="sibTrans" cxnId="{90909836-A330-4D50-A4E0-E476789B7E89}">
      <dgm:prSet/>
      <dgm:spPr/>
      <dgm:t>
        <a:bodyPr/>
        <a:lstStyle/>
        <a:p>
          <a:endParaRPr lang="en-US"/>
        </a:p>
      </dgm:t>
    </dgm:pt>
    <dgm:pt modelId="{9AEDDB37-031B-4097-B464-60F7A4F0B89C}" type="asst">
      <dgm:prSet phldrT="[Text]"/>
      <dgm:spPr/>
      <dgm:t>
        <a:bodyPr/>
        <a:lstStyle/>
        <a:p>
          <a:r>
            <a:rPr lang="en-US"/>
            <a:t>Marie Rainwater, Certified Scrum Master</a:t>
          </a:r>
        </a:p>
      </dgm:t>
    </dgm:pt>
    <dgm:pt modelId="{E1215834-4480-4C5D-937D-324704B1C35C}" type="parTrans" cxnId="{73ED3E8C-3800-4220-94F6-4C10A39CD919}">
      <dgm:prSet/>
      <dgm:spPr/>
      <dgm:t>
        <a:bodyPr/>
        <a:lstStyle/>
        <a:p>
          <a:endParaRPr lang="en-US"/>
        </a:p>
      </dgm:t>
    </dgm:pt>
    <dgm:pt modelId="{DBFC4902-A302-4D9E-882F-FAD4B0AED298}" type="sibTrans" cxnId="{73ED3E8C-3800-4220-94F6-4C10A39CD919}">
      <dgm:prSet/>
      <dgm:spPr/>
      <dgm:t>
        <a:bodyPr/>
        <a:lstStyle/>
        <a:p>
          <a:endParaRPr lang="en-US"/>
        </a:p>
      </dgm:t>
    </dgm:pt>
    <dgm:pt modelId="{A7BCDDF0-42FE-4C63-A2A3-D230E76DC437}" type="asst">
      <dgm:prSet phldrT="[Text]"/>
      <dgm:spPr/>
      <dgm:t>
        <a:bodyPr/>
        <a:lstStyle/>
        <a:p>
          <a:r>
            <a:rPr lang="en-US"/>
            <a:t>You</a:t>
          </a:r>
        </a:p>
      </dgm:t>
    </dgm:pt>
    <dgm:pt modelId="{3B7C62E3-8B2A-4B3C-A633-D6D5768C69AA}" type="parTrans" cxnId="{25ADF2D8-84C1-415F-A6E3-961E6308C284}">
      <dgm:prSet/>
      <dgm:spPr/>
      <dgm:t>
        <a:bodyPr/>
        <a:lstStyle/>
        <a:p>
          <a:endParaRPr lang="en-US"/>
        </a:p>
      </dgm:t>
    </dgm:pt>
    <dgm:pt modelId="{9D136750-AAEA-4477-AEF8-6743A943537C}" type="sibTrans" cxnId="{25ADF2D8-84C1-415F-A6E3-961E6308C284}">
      <dgm:prSet/>
      <dgm:spPr/>
      <dgm:t>
        <a:bodyPr/>
        <a:lstStyle/>
        <a:p>
          <a:endParaRPr lang="en-US"/>
        </a:p>
      </dgm:t>
    </dgm:pt>
    <dgm:pt modelId="{59CE573F-2999-4CA8-ABE4-8F96EF2250C3}" type="asst">
      <dgm:prSet phldrT="[Text]"/>
      <dgm:spPr/>
      <dgm:t>
        <a:bodyPr/>
        <a:lstStyle/>
        <a:p>
          <a:r>
            <a:rPr lang="en-US"/>
            <a:t>Dennis Phillips</a:t>
          </a:r>
        </a:p>
      </dgm:t>
    </dgm:pt>
    <dgm:pt modelId="{33918789-31AF-403E-B3F4-28BB0B7605C7}" type="parTrans" cxnId="{0AFCA405-E374-44E7-A92B-C8199527A06B}">
      <dgm:prSet/>
      <dgm:spPr/>
      <dgm:t>
        <a:bodyPr/>
        <a:lstStyle/>
        <a:p>
          <a:endParaRPr lang="en-US"/>
        </a:p>
      </dgm:t>
    </dgm:pt>
    <dgm:pt modelId="{6B3F48F1-008E-4DEC-95FA-6B7A29A400B0}" type="sibTrans" cxnId="{0AFCA405-E374-44E7-A92B-C8199527A06B}">
      <dgm:prSet/>
      <dgm:spPr/>
      <dgm:t>
        <a:bodyPr/>
        <a:lstStyle/>
        <a:p>
          <a:endParaRPr lang="en-US"/>
        </a:p>
      </dgm:t>
    </dgm:pt>
    <dgm:pt modelId="{C6B4ECFC-6DD5-469D-9FC6-FC33CD99376B}" type="asst">
      <dgm:prSet phldrT="[Text]"/>
      <dgm:spPr/>
      <dgm:t>
        <a:bodyPr/>
        <a:lstStyle/>
        <a:p>
          <a:r>
            <a:rPr lang="en-US"/>
            <a:t>Abdi Ahmed </a:t>
          </a:r>
        </a:p>
      </dgm:t>
    </dgm:pt>
    <dgm:pt modelId="{5559291A-C1E1-449E-BB2A-B205F9B43B42}" type="parTrans" cxnId="{E544B349-3BA0-4840-A4F1-08141A83DD94}">
      <dgm:prSet/>
      <dgm:spPr/>
      <dgm:t>
        <a:bodyPr/>
        <a:lstStyle/>
        <a:p>
          <a:endParaRPr lang="en-US"/>
        </a:p>
      </dgm:t>
    </dgm:pt>
    <dgm:pt modelId="{35EBB90C-E242-4AEC-9195-396EB7E12147}" type="sibTrans" cxnId="{E544B349-3BA0-4840-A4F1-08141A83DD94}">
      <dgm:prSet/>
      <dgm:spPr/>
      <dgm:t>
        <a:bodyPr/>
        <a:lstStyle/>
        <a:p>
          <a:endParaRPr lang="en-US"/>
        </a:p>
      </dgm:t>
    </dgm:pt>
    <dgm:pt modelId="{57C6735B-C393-4383-930A-58A00E2654E8}" type="asst">
      <dgm:prSet phldrT="[Text]"/>
      <dgm:spPr/>
      <dgm:t>
        <a:bodyPr/>
        <a:lstStyle/>
        <a:p>
          <a:r>
            <a:rPr lang="en-US"/>
            <a:t>Carla Montana</a:t>
          </a:r>
        </a:p>
      </dgm:t>
    </dgm:pt>
    <dgm:pt modelId="{F239F4FC-8410-46FA-A059-986E5D0BAE71}" type="parTrans" cxnId="{985B32FE-D473-45AC-B0A5-01768AD4852F}">
      <dgm:prSet/>
      <dgm:spPr/>
      <dgm:t>
        <a:bodyPr/>
        <a:lstStyle/>
        <a:p>
          <a:endParaRPr lang="en-US"/>
        </a:p>
      </dgm:t>
    </dgm:pt>
    <dgm:pt modelId="{610E3567-5C98-42E2-91F8-360A413714CD}" type="sibTrans" cxnId="{985B32FE-D473-45AC-B0A5-01768AD4852F}">
      <dgm:prSet/>
      <dgm:spPr/>
      <dgm:t>
        <a:bodyPr/>
        <a:lstStyle/>
        <a:p>
          <a:endParaRPr lang="en-US"/>
        </a:p>
      </dgm:t>
    </dgm:pt>
    <dgm:pt modelId="{F3E22F8C-2069-4A16-9D95-7E9F1BCCFB36}">
      <dgm:prSet phldrT="[Text]"/>
      <dgm:spPr/>
      <dgm:t>
        <a:bodyPr/>
        <a:lstStyle/>
        <a:p>
          <a:r>
            <a:rPr lang="en-US"/>
            <a:t>Network Engineering</a:t>
          </a:r>
          <a:br>
            <a:rPr lang="en-US"/>
          </a:br>
          <a:r>
            <a:rPr lang="en-US"/>
            <a:t>Manager - Denise George</a:t>
          </a:r>
        </a:p>
      </dgm:t>
    </dgm:pt>
    <dgm:pt modelId="{F2B27076-6404-4B16-B601-03F2A0B5C4BD}" type="parTrans" cxnId="{3C95FCC4-4938-4035-9EE9-B63DE334CB8D}">
      <dgm:prSet/>
      <dgm:spPr/>
      <dgm:t>
        <a:bodyPr/>
        <a:lstStyle/>
        <a:p>
          <a:endParaRPr lang="en-US"/>
        </a:p>
      </dgm:t>
    </dgm:pt>
    <dgm:pt modelId="{7CB73365-735C-4FD3-9705-5AEA9A190CDC}" type="sibTrans" cxnId="{3C95FCC4-4938-4035-9EE9-B63DE334CB8D}">
      <dgm:prSet/>
      <dgm:spPr/>
      <dgm:t>
        <a:bodyPr/>
        <a:lstStyle/>
        <a:p>
          <a:endParaRPr lang="en-US"/>
        </a:p>
      </dgm:t>
    </dgm:pt>
    <dgm:pt modelId="{DCD17ABC-34B0-4406-BF5D-199898C91B4D}">
      <dgm:prSet phldrT="[Text]"/>
      <dgm:spPr/>
      <dgm:t>
        <a:bodyPr/>
        <a:lstStyle/>
        <a:p>
          <a:r>
            <a:rPr lang="en-US"/>
            <a:t>Cyber Security</a:t>
          </a:r>
          <a:br>
            <a:rPr lang="en-US"/>
          </a:br>
          <a:r>
            <a:rPr lang="en-US"/>
            <a:t>Manager - Janet Settle</a:t>
          </a:r>
        </a:p>
      </dgm:t>
    </dgm:pt>
    <dgm:pt modelId="{4CE76FFB-36CF-4F09-9A92-5D1450B0FA3E}" type="parTrans" cxnId="{0472606E-9DB2-45E4-8631-3BA69C5BA12F}">
      <dgm:prSet/>
      <dgm:spPr/>
      <dgm:t>
        <a:bodyPr/>
        <a:lstStyle/>
        <a:p>
          <a:endParaRPr lang="en-US"/>
        </a:p>
      </dgm:t>
    </dgm:pt>
    <dgm:pt modelId="{98C3D457-1083-45DF-AAC0-89704197E29F}" type="sibTrans" cxnId="{0472606E-9DB2-45E4-8631-3BA69C5BA12F}">
      <dgm:prSet/>
      <dgm:spPr/>
      <dgm:t>
        <a:bodyPr/>
        <a:lstStyle/>
        <a:p>
          <a:endParaRPr lang="en-US"/>
        </a:p>
      </dgm:t>
    </dgm:pt>
    <dgm:pt modelId="{5D68959A-5506-4F9E-BC80-3D61E70D510D}">
      <dgm:prSet phldrT="[Text]"/>
      <dgm:spPr/>
      <dgm:t>
        <a:bodyPr/>
        <a:lstStyle/>
        <a:p>
          <a:r>
            <a:rPr lang="en-US"/>
            <a:t>Test</a:t>
          </a:r>
          <a:br>
            <a:rPr lang="en-US"/>
          </a:br>
          <a:r>
            <a:rPr lang="en-US"/>
            <a:t>Manager  Sam Schultz</a:t>
          </a:r>
        </a:p>
      </dgm:t>
    </dgm:pt>
    <dgm:pt modelId="{6616EE38-2364-4043-937B-3D3A90B914FA}" type="parTrans" cxnId="{0AD6D758-5F95-4012-874E-C9E19548FF34}">
      <dgm:prSet/>
      <dgm:spPr/>
      <dgm:t>
        <a:bodyPr/>
        <a:lstStyle/>
        <a:p>
          <a:endParaRPr lang="en-US"/>
        </a:p>
      </dgm:t>
    </dgm:pt>
    <dgm:pt modelId="{C03538AA-666A-4667-9DD0-9F35E576982D}" type="sibTrans" cxnId="{0AD6D758-5F95-4012-874E-C9E19548FF34}">
      <dgm:prSet/>
      <dgm:spPr/>
      <dgm:t>
        <a:bodyPr/>
        <a:lstStyle/>
        <a:p>
          <a:endParaRPr lang="en-US"/>
        </a:p>
      </dgm:t>
    </dgm:pt>
    <dgm:pt modelId="{C409D4B2-B733-4405-9D8A-B939B861E8E6}" type="pres">
      <dgm:prSet presAssocID="{4CC74E01-F097-4783-8C4F-3F8244F5FE97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77469347-0BE9-4B8F-9504-87E13DD78062}" type="pres">
      <dgm:prSet presAssocID="{FB1B8621-8830-4083-B611-C474F1C98EB5}" presName="hierRoot1" presStyleCnt="0">
        <dgm:presLayoutVars>
          <dgm:hierBranch val="init"/>
        </dgm:presLayoutVars>
      </dgm:prSet>
      <dgm:spPr/>
    </dgm:pt>
    <dgm:pt modelId="{642E75AD-41BE-46CB-9209-76A781F0C858}" type="pres">
      <dgm:prSet presAssocID="{FB1B8621-8830-4083-B611-C474F1C98EB5}" presName="rootComposite1" presStyleCnt="0"/>
      <dgm:spPr/>
    </dgm:pt>
    <dgm:pt modelId="{DBAB0AD3-D9AC-4ADF-8789-D748B0014F89}" type="pres">
      <dgm:prSet presAssocID="{FB1B8621-8830-4083-B611-C474F1C98EB5}" presName="rootText1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31D2090-60E7-4FEC-988C-4A1F7C45D70F}" type="pres">
      <dgm:prSet presAssocID="{FB1B8621-8830-4083-B611-C474F1C98EB5}" presName="rootConnector1" presStyleLbl="node1" presStyleIdx="0" presStyleCnt="0"/>
      <dgm:spPr/>
      <dgm:t>
        <a:bodyPr/>
        <a:lstStyle/>
        <a:p>
          <a:endParaRPr lang="en-US"/>
        </a:p>
      </dgm:t>
    </dgm:pt>
    <dgm:pt modelId="{1D11F5EE-77D9-4C08-B548-B51CA507A384}" type="pres">
      <dgm:prSet presAssocID="{FB1B8621-8830-4083-B611-C474F1C98EB5}" presName="hierChild2" presStyleCnt="0"/>
      <dgm:spPr/>
    </dgm:pt>
    <dgm:pt modelId="{5F0234D1-81E4-4FB9-9E3A-F212724C4B75}" type="pres">
      <dgm:prSet presAssocID="{6616EE38-2364-4043-937B-3D3A90B914FA}" presName="Name37" presStyleLbl="parChTrans1D2" presStyleIdx="0" presStyleCnt="6"/>
      <dgm:spPr/>
      <dgm:t>
        <a:bodyPr/>
        <a:lstStyle/>
        <a:p>
          <a:endParaRPr lang="en-US"/>
        </a:p>
      </dgm:t>
    </dgm:pt>
    <dgm:pt modelId="{57C325D8-6FC0-42EF-AC45-9F742C415098}" type="pres">
      <dgm:prSet presAssocID="{5D68959A-5506-4F9E-BC80-3D61E70D510D}" presName="hierRoot2" presStyleCnt="0">
        <dgm:presLayoutVars>
          <dgm:hierBranch val="init"/>
        </dgm:presLayoutVars>
      </dgm:prSet>
      <dgm:spPr/>
    </dgm:pt>
    <dgm:pt modelId="{CD61F110-C43C-45A6-B409-CE6813B7B73D}" type="pres">
      <dgm:prSet presAssocID="{5D68959A-5506-4F9E-BC80-3D61E70D510D}" presName="rootComposite" presStyleCnt="0"/>
      <dgm:spPr/>
    </dgm:pt>
    <dgm:pt modelId="{4496817B-2C8C-496D-AEA9-3D788AACD5A6}" type="pres">
      <dgm:prSet presAssocID="{5D68959A-5506-4F9E-BC80-3D61E70D510D}" presName="rootText" presStyleLbl="node2" presStyleIdx="0" presStyleCnt="5" custScaleX="24920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C07B7A1-99E9-4528-87F2-E624987C08F7}" type="pres">
      <dgm:prSet presAssocID="{5D68959A-5506-4F9E-BC80-3D61E70D510D}" presName="rootConnector" presStyleLbl="node2" presStyleIdx="0" presStyleCnt="5"/>
      <dgm:spPr/>
      <dgm:t>
        <a:bodyPr/>
        <a:lstStyle/>
        <a:p>
          <a:endParaRPr lang="en-US"/>
        </a:p>
      </dgm:t>
    </dgm:pt>
    <dgm:pt modelId="{0B2A69FE-6A39-4260-926C-FF191C4C17EF}" type="pres">
      <dgm:prSet presAssocID="{5D68959A-5506-4F9E-BC80-3D61E70D510D}" presName="hierChild4" presStyleCnt="0"/>
      <dgm:spPr/>
    </dgm:pt>
    <dgm:pt modelId="{276E77AC-3263-4F12-86B0-E8DA1A9BB1F4}" type="pres">
      <dgm:prSet presAssocID="{5D68959A-5506-4F9E-BC80-3D61E70D510D}" presName="hierChild5" presStyleCnt="0"/>
      <dgm:spPr/>
    </dgm:pt>
    <dgm:pt modelId="{66E3913C-332B-4608-9CD3-884476AA33A7}" type="pres">
      <dgm:prSet presAssocID="{2A929784-CB06-4212-B652-7811A8623ADE}" presName="Name37" presStyleLbl="parChTrans1D2" presStyleIdx="1" presStyleCnt="6"/>
      <dgm:spPr/>
      <dgm:t>
        <a:bodyPr/>
        <a:lstStyle/>
        <a:p>
          <a:endParaRPr lang="en-US"/>
        </a:p>
      </dgm:t>
    </dgm:pt>
    <dgm:pt modelId="{2F40BACB-A80C-4983-A162-028B771DC998}" type="pres">
      <dgm:prSet presAssocID="{47CB940C-63A5-4052-856B-D7DFB954CB62}" presName="hierRoot2" presStyleCnt="0">
        <dgm:presLayoutVars>
          <dgm:hierBranch val="init"/>
        </dgm:presLayoutVars>
      </dgm:prSet>
      <dgm:spPr/>
    </dgm:pt>
    <dgm:pt modelId="{07A5340B-DD2E-480D-9578-A39B2F31D432}" type="pres">
      <dgm:prSet presAssocID="{47CB940C-63A5-4052-856B-D7DFB954CB62}" presName="rootComposite" presStyleCnt="0"/>
      <dgm:spPr/>
    </dgm:pt>
    <dgm:pt modelId="{AFBA8133-DBCB-4E2D-BF89-45AAA76E8D40}" type="pres">
      <dgm:prSet presAssocID="{47CB940C-63A5-4052-856B-D7DFB954CB62}" presName="rootText" presStyleLbl="node2" presStyleIdx="1" presStyleCnt="5" custScaleX="16807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CC5B92-FB01-4C36-A1DD-BD7BE293DDD7}" type="pres">
      <dgm:prSet presAssocID="{47CB940C-63A5-4052-856B-D7DFB954CB62}" presName="rootConnector" presStyleLbl="node2" presStyleIdx="1" presStyleCnt="5"/>
      <dgm:spPr/>
      <dgm:t>
        <a:bodyPr/>
        <a:lstStyle/>
        <a:p>
          <a:endParaRPr lang="en-US"/>
        </a:p>
      </dgm:t>
    </dgm:pt>
    <dgm:pt modelId="{3CA04118-5C32-4658-A6DD-D9ACF5C646FD}" type="pres">
      <dgm:prSet presAssocID="{47CB940C-63A5-4052-856B-D7DFB954CB62}" presName="hierChild4" presStyleCnt="0"/>
      <dgm:spPr/>
    </dgm:pt>
    <dgm:pt modelId="{3EF26306-4A69-49F9-8086-D7C58CA79188}" type="pres">
      <dgm:prSet presAssocID="{47CB940C-63A5-4052-856B-D7DFB954CB62}" presName="hierChild5" presStyleCnt="0"/>
      <dgm:spPr/>
    </dgm:pt>
    <dgm:pt modelId="{3AC0681F-3AB6-4222-B376-376C51FB1B14}" type="pres">
      <dgm:prSet presAssocID="{68B08192-F151-407E-9F32-98357FBC1081}" presName="Name37" presStyleLbl="parChTrans1D2" presStyleIdx="2" presStyleCnt="6"/>
      <dgm:spPr/>
      <dgm:t>
        <a:bodyPr/>
        <a:lstStyle/>
        <a:p>
          <a:endParaRPr lang="en-US"/>
        </a:p>
      </dgm:t>
    </dgm:pt>
    <dgm:pt modelId="{85419208-CE5E-4202-8E71-A7E94F7F8CF8}" type="pres">
      <dgm:prSet presAssocID="{8C0418BA-F851-4FC5-B6CF-B07F5BB250AF}" presName="hierRoot2" presStyleCnt="0">
        <dgm:presLayoutVars>
          <dgm:hierBranch val="init"/>
        </dgm:presLayoutVars>
      </dgm:prSet>
      <dgm:spPr/>
    </dgm:pt>
    <dgm:pt modelId="{C488DF5F-9E28-42F0-AF13-11C490FB110C}" type="pres">
      <dgm:prSet presAssocID="{8C0418BA-F851-4FC5-B6CF-B07F5BB250AF}" presName="rootComposite" presStyleCnt="0"/>
      <dgm:spPr/>
    </dgm:pt>
    <dgm:pt modelId="{FB9C7ECF-805E-4B75-9B97-F07550E3116D}" type="pres">
      <dgm:prSet presAssocID="{8C0418BA-F851-4FC5-B6CF-B07F5BB250AF}" presName="rootText" presStyleLbl="node2" presStyleIdx="2" presStyleCnt="5" custScaleX="19298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031121-C91D-47AE-945A-F9F7349D4DE9}" type="pres">
      <dgm:prSet presAssocID="{8C0418BA-F851-4FC5-B6CF-B07F5BB250AF}" presName="rootConnector" presStyleLbl="node2" presStyleIdx="2" presStyleCnt="5"/>
      <dgm:spPr/>
      <dgm:t>
        <a:bodyPr/>
        <a:lstStyle/>
        <a:p>
          <a:endParaRPr lang="en-US"/>
        </a:p>
      </dgm:t>
    </dgm:pt>
    <dgm:pt modelId="{4582A9D2-ECF0-48FF-BB25-558F6D6BC3CA}" type="pres">
      <dgm:prSet presAssocID="{8C0418BA-F851-4FC5-B6CF-B07F5BB250AF}" presName="hierChild4" presStyleCnt="0"/>
      <dgm:spPr/>
    </dgm:pt>
    <dgm:pt modelId="{EB84CAAF-C1DD-4A49-B14F-5AA25C239C0D}" type="pres">
      <dgm:prSet presAssocID="{8C0418BA-F851-4FC5-B6CF-B07F5BB250AF}" presName="hierChild5" presStyleCnt="0"/>
      <dgm:spPr/>
    </dgm:pt>
    <dgm:pt modelId="{8117183E-B521-4370-AED5-24C8C7629D7A}" type="pres">
      <dgm:prSet presAssocID="{4CE76FFB-36CF-4F09-9A92-5D1450B0FA3E}" presName="Name37" presStyleLbl="parChTrans1D2" presStyleIdx="3" presStyleCnt="6"/>
      <dgm:spPr/>
      <dgm:t>
        <a:bodyPr/>
        <a:lstStyle/>
        <a:p>
          <a:endParaRPr lang="en-US"/>
        </a:p>
      </dgm:t>
    </dgm:pt>
    <dgm:pt modelId="{61799E22-D7BC-4A91-ACFF-B69688E90726}" type="pres">
      <dgm:prSet presAssocID="{DCD17ABC-34B0-4406-BF5D-199898C91B4D}" presName="hierRoot2" presStyleCnt="0">
        <dgm:presLayoutVars>
          <dgm:hierBranch val="init"/>
        </dgm:presLayoutVars>
      </dgm:prSet>
      <dgm:spPr/>
    </dgm:pt>
    <dgm:pt modelId="{8D65A480-CA6C-4C29-BC8C-FC610DDCE2B4}" type="pres">
      <dgm:prSet presAssocID="{DCD17ABC-34B0-4406-BF5D-199898C91B4D}" presName="rootComposite" presStyleCnt="0"/>
      <dgm:spPr/>
    </dgm:pt>
    <dgm:pt modelId="{D014FCB8-E8E8-4880-96DD-1AEA13079FDD}" type="pres">
      <dgm:prSet presAssocID="{DCD17ABC-34B0-4406-BF5D-199898C91B4D}" presName="rootText" presStyleLbl="node2" presStyleIdx="3" presStyleCnt="5" custScaleX="16019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64AD7B-381F-43F3-901E-52F648B8B97C}" type="pres">
      <dgm:prSet presAssocID="{DCD17ABC-34B0-4406-BF5D-199898C91B4D}" presName="rootConnector" presStyleLbl="node2" presStyleIdx="3" presStyleCnt="5"/>
      <dgm:spPr/>
      <dgm:t>
        <a:bodyPr/>
        <a:lstStyle/>
        <a:p>
          <a:endParaRPr lang="en-US"/>
        </a:p>
      </dgm:t>
    </dgm:pt>
    <dgm:pt modelId="{6EB74403-7B5E-4511-A870-6B17FF87DC9A}" type="pres">
      <dgm:prSet presAssocID="{DCD17ABC-34B0-4406-BF5D-199898C91B4D}" presName="hierChild4" presStyleCnt="0"/>
      <dgm:spPr/>
    </dgm:pt>
    <dgm:pt modelId="{26F47FA6-4F42-4B71-8658-3331C8A2A8AF}" type="pres">
      <dgm:prSet presAssocID="{DCD17ABC-34B0-4406-BF5D-199898C91B4D}" presName="hierChild5" presStyleCnt="0"/>
      <dgm:spPr/>
    </dgm:pt>
    <dgm:pt modelId="{0939A8BB-DC08-4CE8-82EE-AF01C33D7055}" type="pres">
      <dgm:prSet presAssocID="{F2B27076-6404-4B16-B601-03F2A0B5C4BD}" presName="Name37" presStyleLbl="parChTrans1D2" presStyleIdx="4" presStyleCnt="6"/>
      <dgm:spPr/>
      <dgm:t>
        <a:bodyPr/>
        <a:lstStyle/>
        <a:p>
          <a:endParaRPr lang="en-US"/>
        </a:p>
      </dgm:t>
    </dgm:pt>
    <dgm:pt modelId="{6B9F55DC-01AD-4749-BB4D-50AAF533FB41}" type="pres">
      <dgm:prSet presAssocID="{F3E22F8C-2069-4A16-9D95-7E9F1BCCFB36}" presName="hierRoot2" presStyleCnt="0">
        <dgm:presLayoutVars>
          <dgm:hierBranch val="init"/>
        </dgm:presLayoutVars>
      </dgm:prSet>
      <dgm:spPr/>
    </dgm:pt>
    <dgm:pt modelId="{B543162E-4DB1-4713-98EC-59837E0E7C33}" type="pres">
      <dgm:prSet presAssocID="{F3E22F8C-2069-4A16-9D95-7E9F1BCCFB36}" presName="rootComposite" presStyleCnt="0"/>
      <dgm:spPr/>
    </dgm:pt>
    <dgm:pt modelId="{8C2E7659-A47E-44C0-AA0F-17E07C6DCB6A}" type="pres">
      <dgm:prSet presAssocID="{F3E22F8C-2069-4A16-9D95-7E9F1BCCFB36}" presName="rootText" presStyleLbl="node2" presStyleIdx="4" presStyleCnt="5" custScaleX="20965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5BC4BF-7374-4C6B-88AE-2C5C25C879CF}" type="pres">
      <dgm:prSet presAssocID="{F3E22F8C-2069-4A16-9D95-7E9F1BCCFB36}" presName="rootConnector" presStyleLbl="node2" presStyleIdx="4" presStyleCnt="5"/>
      <dgm:spPr/>
      <dgm:t>
        <a:bodyPr/>
        <a:lstStyle/>
        <a:p>
          <a:endParaRPr lang="en-US"/>
        </a:p>
      </dgm:t>
    </dgm:pt>
    <dgm:pt modelId="{B3559B18-AEDF-4792-BEE3-957E502FA758}" type="pres">
      <dgm:prSet presAssocID="{F3E22F8C-2069-4A16-9D95-7E9F1BCCFB36}" presName="hierChild4" presStyleCnt="0"/>
      <dgm:spPr/>
    </dgm:pt>
    <dgm:pt modelId="{0C280C8F-C6D4-4863-B0EA-01922ED60DD6}" type="pres">
      <dgm:prSet presAssocID="{F3E22F8C-2069-4A16-9D95-7E9F1BCCFB36}" presName="hierChild5" presStyleCnt="0"/>
      <dgm:spPr/>
    </dgm:pt>
    <dgm:pt modelId="{11EB2679-2AF6-494D-82EC-9F9ADE7D938E}" type="pres">
      <dgm:prSet presAssocID="{FB1B8621-8830-4083-B611-C474F1C98EB5}" presName="hierChild3" presStyleCnt="0"/>
      <dgm:spPr/>
    </dgm:pt>
    <dgm:pt modelId="{5CA261FD-81B7-44D0-9F93-1AE6D7B09252}" type="pres">
      <dgm:prSet presAssocID="{B995D31B-39D0-42DA-A2CC-9BEC1B15A1E5}" presName="Name111" presStyleLbl="parChTrans1D2" presStyleIdx="5" presStyleCnt="6"/>
      <dgm:spPr/>
      <dgm:t>
        <a:bodyPr/>
        <a:lstStyle/>
        <a:p>
          <a:endParaRPr lang="en-US"/>
        </a:p>
      </dgm:t>
    </dgm:pt>
    <dgm:pt modelId="{86EF8342-63D8-4A54-8EAF-47211169F640}" type="pres">
      <dgm:prSet presAssocID="{2BDAE253-925C-4626-971B-86D48C033DD1}" presName="hierRoot3" presStyleCnt="0">
        <dgm:presLayoutVars>
          <dgm:hierBranch val="init"/>
        </dgm:presLayoutVars>
      </dgm:prSet>
      <dgm:spPr/>
    </dgm:pt>
    <dgm:pt modelId="{D71DEB69-11E0-44E1-B425-11128C32E98F}" type="pres">
      <dgm:prSet presAssocID="{2BDAE253-925C-4626-971B-86D48C033DD1}" presName="rootComposite3" presStyleCnt="0"/>
      <dgm:spPr/>
    </dgm:pt>
    <dgm:pt modelId="{1FEF1E64-6762-401D-80A2-A4E8D3F4EA9F}" type="pres">
      <dgm:prSet presAssocID="{2BDAE253-925C-4626-971B-86D48C033DD1}" presName="rootText3" presStyleLbl="asst1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CCCAF9B-BB29-4CE1-BC03-4B975C376CAB}" type="pres">
      <dgm:prSet presAssocID="{2BDAE253-925C-4626-971B-86D48C033DD1}" presName="rootConnector3" presStyleLbl="asst1" presStyleIdx="0" presStyleCnt="7"/>
      <dgm:spPr/>
      <dgm:t>
        <a:bodyPr/>
        <a:lstStyle/>
        <a:p>
          <a:endParaRPr lang="en-US"/>
        </a:p>
      </dgm:t>
    </dgm:pt>
    <dgm:pt modelId="{C427F1EC-DFE5-4571-8A90-DE26EE003E0C}" type="pres">
      <dgm:prSet presAssocID="{2BDAE253-925C-4626-971B-86D48C033DD1}" presName="hierChild6" presStyleCnt="0"/>
      <dgm:spPr/>
    </dgm:pt>
    <dgm:pt modelId="{A59D3E66-18A1-47D9-BD4D-086D3AAFFA1A}" type="pres">
      <dgm:prSet presAssocID="{2BDAE253-925C-4626-971B-86D48C033DD1}" presName="hierChild7" presStyleCnt="0"/>
      <dgm:spPr/>
    </dgm:pt>
    <dgm:pt modelId="{1422D8C5-A3BF-4CB5-BC18-49B89D226D3D}" type="pres">
      <dgm:prSet presAssocID="{7F620C4F-4897-4CD9-A1A6-9A8E628F022C}" presName="Name111" presStyleLbl="parChTrans1D3" presStyleIdx="0" presStyleCnt="6"/>
      <dgm:spPr/>
      <dgm:t>
        <a:bodyPr/>
        <a:lstStyle/>
        <a:p>
          <a:endParaRPr lang="en-US"/>
        </a:p>
      </dgm:t>
    </dgm:pt>
    <dgm:pt modelId="{15898407-7C2D-4D16-97B5-A6DFCD304AB7}" type="pres">
      <dgm:prSet presAssocID="{A433F574-40A1-4C70-B585-73165A506372}" presName="hierRoot3" presStyleCnt="0">
        <dgm:presLayoutVars>
          <dgm:hierBranch val="init"/>
        </dgm:presLayoutVars>
      </dgm:prSet>
      <dgm:spPr/>
    </dgm:pt>
    <dgm:pt modelId="{D5935A2A-B7F8-456B-97D6-FF9B76DBF6CC}" type="pres">
      <dgm:prSet presAssocID="{A433F574-40A1-4C70-B585-73165A506372}" presName="rootComposite3" presStyleCnt="0"/>
      <dgm:spPr/>
    </dgm:pt>
    <dgm:pt modelId="{7788B9C5-203A-4719-9109-C0C27441C47B}" type="pres">
      <dgm:prSet presAssocID="{A433F574-40A1-4C70-B585-73165A506372}" presName="rootText3" presStyleLbl="asst1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5B507D-1D2A-44F8-8143-4ED912944D0A}" type="pres">
      <dgm:prSet presAssocID="{A433F574-40A1-4C70-B585-73165A506372}" presName="rootConnector3" presStyleLbl="asst1" presStyleIdx="1" presStyleCnt="7"/>
      <dgm:spPr/>
      <dgm:t>
        <a:bodyPr/>
        <a:lstStyle/>
        <a:p>
          <a:endParaRPr lang="en-US"/>
        </a:p>
      </dgm:t>
    </dgm:pt>
    <dgm:pt modelId="{075A7565-4C37-4263-AB31-C294190E8BD9}" type="pres">
      <dgm:prSet presAssocID="{A433F574-40A1-4C70-B585-73165A506372}" presName="hierChild6" presStyleCnt="0"/>
      <dgm:spPr/>
    </dgm:pt>
    <dgm:pt modelId="{1DA85C19-1672-4C62-9D97-FFB86E196812}" type="pres">
      <dgm:prSet presAssocID="{A433F574-40A1-4C70-B585-73165A506372}" presName="hierChild7" presStyleCnt="0"/>
      <dgm:spPr/>
    </dgm:pt>
    <dgm:pt modelId="{A469AFBE-C50F-459E-8233-56C556B2989A}" type="pres">
      <dgm:prSet presAssocID="{E1215834-4480-4C5D-937D-324704B1C35C}" presName="Name111" presStyleLbl="parChTrans1D3" presStyleIdx="1" presStyleCnt="6"/>
      <dgm:spPr/>
      <dgm:t>
        <a:bodyPr/>
        <a:lstStyle/>
        <a:p>
          <a:endParaRPr lang="en-US"/>
        </a:p>
      </dgm:t>
    </dgm:pt>
    <dgm:pt modelId="{90224017-6896-4265-90F9-22E43ABA939F}" type="pres">
      <dgm:prSet presAssocID="{9AEDDB37-031B-4097-B464-60F7A4F0B89C}" presName="hierRoot3" presStyleCnt="0">
        <dgm:presLayoutVars>
          <dgm:hierBranch val="init"/>
        </dgm:presLayoutVars>
      </dgm:prSet>
      <dgm:spPr/>
    </dgm:pt>
    <dgm:pt modelId="{6C22BBCC-8A32-4280-B95F-C22C1A04474E}" type="pres">
      <dgm:prSet presAssocID="{9AEDDB37-031B-4097-B464-60F7A4F0B89C}" presName="rootComposite3" presStyleCnt="0"/>
      <dgm:spPr/>
    </dgm:pt>
    <dgm:pt modelId="{AE25CDFC-60CD-4654-9E85-48A6D60F416A}" type="pres">
      <dgm:prSet presAssocID="{9AEDDB37-031B-4097-B464-60F7A4F0B89C}" presName="rootText3" presStyleLbl="asst1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6F1C5EB-CB10-419C-A590-8FC364CA187F}" type="pres">
      <dgm:prSet presAssocID="{9AEDDB37-031B-4097-B464-60F7A4F0B89C}" presName="rootConnector3" presStyleLbl="asst1" presStyleIdx="2" presStyleCnt="7"/>
      <dgm:spPr/>
      <dgm:t>
        <a:bodyPr/>
        <a:lstStyle/>
        <a:p>
          <a:endParaRPr lang="en-US"/>
        </a:p>
      </dgm:t>
    </dgm:pt>
    <dgm:pt modelId="{313A76FF-BD3A-409A-8A9F-6CC3AC7A1665}" type="pres">
      <dgm:prSet presAssocID="{9AEDDB37-031B-4097-B464-60F7A4F0B89C}" presName="hierChild6" presStyleCnt="0"/>
      <dgm:spPr/>
    </dgm:pt>
    <dgm:pt modelId="{9E6FA66A-18B7-4C9D-8433-A97C3CC09DDE}" type="pres">
      <dgm:prSet presAssocID="{9AEDDB37-031B-4097-B464-60F7A4F0B89C}" presName="hierChild7" presStyleCnt="0"/>
      <dgm:spPr/>
    </dgm:pt>
    <dgm:pt modelId="{3E185869-42E3-4A5C-A007-F76E49A44CA9}" type="pres">
      <dgm:prSet presAssocID="{3B7C62E3-8B2A-4B3C-A633-D6D5768C69AA}" presName="Name111" presStyleLbl="parChTrans1D3" presStyleIdx="2" presStyleCnt="6"/>
      <dgm:spPr/>
      <dgm:t>
        <a:bodyPr/>
        <a:lstStyle/>
        <a:p>
          <a:endParaRPr lang="en-US"/>
        </a:p>
      </dgm:t>
    </dgm:pt>
    <dgm:pt modelId="{30A90EAF-D6E2-41BF-8149-2505EECDC598}" type="pres">
      <dgm:prSet presAssocID="{A7BCDDF0-42FE-4C63-A2A3-D230E76DC437}" presName="hierRoot3" presStyleCnt="0">
        <dgm:presLayoutVars>
          <dgm:hierBranch val="init"/>
        </dgm:presLayoutVars>
      </dgm:prSet>
      <dgm:spPr/>
    </dgm:pt>
    <dgm:pt modelId="{DB096A03-CC50-47D5-93B0-11992936B4CA}" type="pres">
      <dgm:prSet presAssocID="{A7BCDDF0-42FE-4C63-A2A3-D230E76DC437}" presName="rootComposite3" presStyleCnt="0"/>
      <dgm:spPr/>
    </dgm:pt>
    <dgm:pt modelId="{FF41ECF5-AE4D-4F43-9D69-440A2416EC1E}" type="pres">
      <dgm:prSet presAssocID="{A7BCDDF0-42FE-4C63-A2A3-D230E76DC437}" presName="rootText3" presStyleLbl="asst1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D8D1D2-AC9B-4E0C-8CA3-5187C2DB377E}" type="pres">
      <dgm:prSet presAssocID="{A7BCDDF0-42FE-4C63-A2A3-D230E76DC437}" presName="rootConnector3" presStyleLbl="asst1" presStyleIdx="3" presStyleCnt="7"/>
      <dgm:spPr/>
      <dgm:t>
        <a:bodyPr/>
        <a:lstStyle/>
        <a:p>
          <a:endParaRPr lang="en-US"/>
        </a:p>
      </dgm:t>
    </dgm:pt>
    <dgm:pt modelId="{71489A27-33C0-4A41-9A71-9E4AF7688B3F}" type="pres">
      <dgm:prSet presAssocID="{A7BCDDF0-42FE-4C63-A2A3-D230E76DC437}" presName="hierChild6" presStyleCnt="0"/>
      <dgm:spPr/>
    </dgm:pt>
    <dgm:pt modelId="{F7685D8F-58AE-49C3-9B1A-34CE255BA28E}" type="pres">
      <dgm:prSet presAssocID="{A7BCDDF0-42FE-4C63-A2A3-D230E76DC437}" presName="hierChild7" presStyleCnt="0"/>
      <dgm:spPr/>
    </dgm:pt>
    <dgm:pt modelId="{417FFC6C-1EF5-44E6-B24C-21C86F45644E}" type="pres">
      <dgm:prSet presAssocID="{33918789-31AF-403E-B3F4-28BB0B7605C7}" presName="Name111" presStyleLbl="parChTrans1D3" presStyleIdx="3" presStyleCnt="6"/>
      <dgm:spPr/>
      <dgm:t>
        <a:bodyPr/>
        <a:lstStyle/>
        <a:p>
          <a:endParaRPr lang="en-US"/>
        </a:p>
      </dgm:t>
    </dgm:pt>
    <dgm:pt modelId="{02DEBD9B-F3E7-4248-B764-6FAA760D3161}" type="pres">
      <dgm:prSet presAssocID="{59CE573F-2999-4CA8-ABE4-8F96EF2250C3}" presName="hierRoot3" presStyleCnt="0">
        <dgm:presLayoutVars>
          <dgm:hierBranch val="init"/>
        </dgm:presLayoutVars>
      </dgm:prSet>
      <dgm:spPr/>
    </dgm:pt>
    <dgm:pt modelId="{21E3685B-34B7-47A1-829A-5888C43E643D}" type="pres">
      <dgm:prSet presAssocID="{59CE573F-2999-4CA8-ABE4-8F96EF2250C3}" presName="rootComposite3" presStyleCnt="0"/>
      <dgm:spPr/>
    </dgm:pt>
    <dgm:pt modelId="{475C826B-79BE-4A1C-9498-BCA1819F39DB}" type="pres">
      <dgm:prSet presAssocID="{59CE573F-2999-4CA8-ABE4-8F96EF2250C3}" presName="rootText3" presStyleLbl="asst1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FA93673-4262-41B4-85A2-2F226215ECF4}" type="pres">
      <dgm:prSet presAssocID="{59CE573F-2999-4CA8-ABE4-8F96EF2250C3}" presName="rootConnector3" presStyleLbl="asst1" presStyleIdx="4" presStyleCnt="7"/>
      <dgm:spPr/>
      <dgm:t>
        <a:bodyPr/>
        <a:lstStyle/>
        <a:p>
          <a:endParaRPr lang="en-US"/>
        </a:p>
      </dgm:t>
    </dgm:pt>
    <dgm:pt modelId="{481209B2-54A7-41A8-B507-4F62437C2B06}" type="pres">
      <dgm:prSet presAssocID="{59CE573F-2999-4CA8-ABE4-8F96EF2250C3}" presName="hierChild6" presStyleCnt="0"/>
      <dgm:spPr/>
    </dgm:pt>
    <dgm:pt modelId="{F4311A1F-AD4D-4016-89F7-603CCB542CD1}" type="pres">
      <dgm:prSet presAssocID="{59CE573F-2999-4CA8-ABE4-8F96EF2250C3}" presName="hierChild7" presStyleCnt="0"/>
      <dgm:spPr/>
    </dgm:pt>
    <dgm:pt modelId="{618F87AC-2661-464A-8792-8C6EDAE23E64}" type="pres">
      <dgm:prSet presAssocID="{5559291A-C1E1-449E-BB2A-B205F9B43B42}" presName="Name111" presStyleLbl="parChTrans1D3" presStyleIdx="4" presStyleCnt="6"/>
      <dgm:spPr/>
      <dgm:t>
        <a:bodyPr/>
        <a:lstStyle/>
        <a:p>
          <a:endParaRPr lang="en-US"/>
        </a:p>
      </dgm:t>
    </dgm:pt>
    <dgm:pt modelId="{DF8A674F-D80E-425C-B1F0-87B58A480110}" type="pres">
      <dgm:prSet presAssocID="{C6B4ECFC-6DD5-469D-9FC6-FC33CD99376B}" presName="hierRoot3" presStyleCnt="0">
        <dgm:presLayoutVars>
          <dgm:hierBranch val="init"/>
        </dgm:presLayoutVars>
      </dgm:prSet>
      <dgm:spPr/>
    </dgm:pt>
    <dgm:pt modelId="{48C70729-51D1-41DD-8C9F-0F999C8AC3C7}" type="pres">
      <dgm:prSet presAssocID="{C6B4ECFC-6DD5-469D-9FC6-FC33CD99376B}" presName="rootComposite3" presStyleCnt="0"/>
      <dgm:spPr/>
    </dgm:pt>
    <dgm:pt modelId="{63303A12-401B-436A-9B74-B8A1A7A50D63}" type="pres">
      <dgm:prSet presAssocID="{C6B4ECFC-6DD5-469D-9FC6-FC33CD99376B}" presName="rootText3" presStyleLbl="asst1" presStyleIdx="5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81711F1-D020-45D7-BF33-545CAE0B0A36}" type="pres">
      <dgm:prSet presAssocID="{C6B4ECFC-6DD5-469D-9FC6-FC33CD99376B}" presName="rootConnector3" presStyleLbl="asst1" presStyleIdx="5" presStyleCnt="7"/>
      <dgm:spPr/>
      <dgm:t>
        <a:bodyPr/>
        <a:lstStyle/>
        <a:p>
          <a:endParaRPr lang="en-US"/>
        </a:p>
      </dgm:t>
    </dgm:pt>
    <dgm:pt modelId="{96D70784-D2EF-431C-8E58-5EDAE2A6D3C7}" type="pres">
      <dgm:prSet presAssocID="{C6B4ECFC-6DD5-469D-9FC6-FC33CD99376B}" presName="hierChild6" presStyleCnt="0"/>
      <dgm:spPr/>
    </dgm:pt>
    <dgm:pt modelId="{E60F5A32-95D6-4400-A29D-830048F2931F}" type="pres">
      <dgm:prSet presAssocID="{C6B4ECFC-6DD5-469D-9FC6-FC33CD99376B}" presName="hierChild7" presStyleCnt="0"/>
      <dgm:spPr/>
    </dgm:pt>
    <dgm:pt modelId="{B92872EE-F691-49DE-8E3E-54BE5951ECD0}" type="pres">
      <dgm:prSet presAssocID="{F239F4FC-8410-46FA-A059-986E5D0BAE71}" presName="Name111" presStyleLbl="parChTrans1D3" presStyleIdx="5" presStyleCnt="6"/>
      <dgm:spPr/>
      <dgm:t>
        <a:bodyPr/>
        <a:lstStyle/>
        <a:p>
          <a:endParaRPr lang="en-US"/>
        </a:p>
      </dgm:t>
    </dgm:pt>
    <dgm:pt modelId="{AC72CB92-8EB4-48AF-80F3-94B90B5CE526}" type="pres">
      <dgm:prSet presAssocID="{57C6735B-C393-4383-930A-58A00E2654E8}" presName="hierRoot3" presStyleCnt="0">
        <dgm:presLayoutVars>
          <dgm:hierBranch val="init"/>
        </dgm:presLayoutVars>
      </dgm:prSet>
      <dgm:spPr/>
    </dgm:pt>
    <dgm:pt modelId="{5ADF1A3E-A1DA-4511-956C-9ED21ACAFA8F}" type="pres">
      <dgm:prSet presAssocID="{57C6735B-C393-4383-930A-58A00E2654E8}" presName="rootComposite3" presStyleCnt="0"/>
      <dgm:spPr/>
    </dgm:pt>
    <dgm:pt modelId="{C5963217-17B6-49EB-B591-6C73575DD913}" type="pres">
      <dgm:prSet presAssocID="{57C6735B-C393-4383-930A-58A00E2654E8}" presName="rootText3" presStyleLbl="asst1" presStyleIdx="6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2A40835-E62A-4D0C-84AD-FE357E213505}" type="pres">
      <dgm:prSet presAssocID="{57C6735B-C393-4383-930A-58A00E2654E8}" presName="rootConnector3" presStyleLbl="asst1" presStyleIdx="6" presStyleCnt="7"/>
      <dgm:spPr/>
      <dgm:t>
        <a:bodyPr/>
        <a:lstStyle/>
        <a:p>
          <a:endParaRPr lang="en-US"/>
        </a:p>
      </dgm:t>
    </dgm:pt>
    <dgm:pt modelId="{2C0B02B2-2B4F-416B-B9CD-18D3980838E7}" type="pres">
      <dgm:prSet presAssocID="{57C6735B-C393-4383-930A-58A00E2654E8}" presName="hierChild6" presStyleCnt="0"/>
      <dgm:spPr/>
    </dgm:pt>
    <dgm:pt modelId="{27FE3A1A-27F6-4A5F-8429-120DD297B973}" type="pres">
      <dgm:prSet presAssocID="{57C6735B-C393-4383-930A-58A00E2654E8}" presName="hierChild7" presStyleCnt="0"/>
      <dgm:spPr/>
    </dgm:pt>
  </dgm:ptLst>
  <dgm:cxnLst>
    <dgm:cxn modelId="{99BDB1BE-7647-4C8B-8A01-008E14717B32}" type="presOf" srcId="{4CC74E01-F097-4783-8C4F-3F8244F5FE97}" destId="{C409D4B2-B733-4405-9D8A-B939B861E8E6}" srcOrd="0" destOrd="0" presId="urn:microsoft.com/office/officeart/2005/8/layout/orgChart1"/>
    <dgm:cxn modelId="{108EA362-E03E-4C3A-941D-50553C14972A}" type="presOf" srcId="{F239F4FC-8410-46FA-A059-986E5D0BAE71}" destId="{B92872EE-F691-49DE-8E3E-54BE5951ECD0}" srcOrd="0" destOrd="0" presId="urn:microsoft.com/office/officeart/2005/8/layout/orgChart1"/>
    <dgm:cxn modelId="{773A098D-4E40-4EB9-B6BD-4DCECB770CC3}" type="presOf" srcId="{57C6735B-C393-4383-930A-58A00E2654E8}" destId="{F2A40835-E62A-4D0C-84AD-FE357E213505}" srcOrd="1" destOrd="0" presId="urn:microsoft.com/office/officeart/2005/8/layout/orgChart1"/>
    <dgm:cxn modelId="{8F9CE252-C203-49BD-905F-0189EF3E71BD}" type="presOf" srcId="{F3E22F8C-2069-4A16-9D95-7E9F1BCCFB36}" destId="{8C2E7659-A47E-44C0-AA0F-17E07C6DCB6A}" srcOrd="0" destOrd="0" presId="urn:microsoft.com/office/officeart/2005/8/layout/orgChart1"/>
    <dgm:cxn modelId="{7C698D8A-632C-46B6-9AF8-28E88CDD9E35}" srcId="{FB1B8621-8830-4083-B611-C474F1C98EB5}" destId="{8C0418BA-F851-4FC5-B6CF-B07F5BB250AF}" srcOrd="3" destOrd="0" parTransId="{68B08192-F151-407E-9F32-98357FBC1081}" sibTransId="{63101F97-E5C1-4422-888F-31584F26A7EF}"/>
    <dgm:cxn modelId="{41F727B3-373C-44D2-816A-E6133F9E5204}" type="presOf" srcId="{9AEDDB37-031B-4097-B464-60F7A4F0B89C}" destId="{E6F1C5EB-CB10-419C-A590-8FC364CA187F}" srcOrd="1" destOrd="0" presId="urn:microsoft.com/office/officeart/2005/8/layout/orgChart1"/>
    <dgm:cxn modelId="{9E2AF7F8-D54D-415F-B587-B64C6F587FF0}" type="presOf" srcId="{33918789-31AF-403E-B3F4-28BB0B7605C7}" destId="{417FFC6C-1EF5-44E6-B24C-21C86F45644E}" srcOrd="0" destOrd="0" presId="urn:microsoft.com/office/officeart/2005/8/layout/orgChart1"/>
    <dgm:cxn modelId="{0AD6D758-5F95-4012-874E-C9E19548FF34}" srcId="{FB1B8621-8830-4083-B611-C474F1C98EB5}" destId="{5D68959A-5506-4F9E-BC80-3D61E70D510D}" srcOrd="0" destOrd="0" parTransId="{6616EE38-2364-4043-937B-3D3A90B914FA}" sibTransId="{C03538AA-666A-4667-9DD0-9F35E576982D}"/>
    <dgm:cxn modelId="{0A71D572-0800-48CE-9900-16413938E02A}" type="presOf" srcId="{F2B27076-6404-4B16-B601-03F2A0B5C4BD}" destId="{0939A8BB-DC08-4CE8-82EE-AF01C33D7055}" srcOrd="0" destOrd="0" presId="urn:microsoft.com/office/officeart/2005/8/layout/orgChart1"/>
    <dgm:cxn modelId="{3C95FCC4-4938-4035-9EE9-B63DE334CB8D}" srcId="{FB1B8621-8830-4083-B611-C474F1C98EB5}" destId="{F3E22F8C-2069-4A16-9D95-7E9F1BCCFB36}" srcOrd="5" destOrd="0" parTransId="{F2B27076-6404-4B16-B601-03F2A0B5C4BD}" sibTransId="{7CB73365-735C-4FD3-9705-5AEA9A190CDC}"/>
    <dgm:cxn modelId="{4272041D-4D25-4672-AC0E-A5AC882BC715}" type="presOf" srcId="{E1215834-4480-4C5D-937D-324704B1C35C}" destId="{A469AFBE-C50F-459E-8233-56C556B2989A}" srcOrd="0" destOrd="0" presId="urn:microsoft.com/office/officeart/2005/8/layout/orgChart1"/>
    <dgm:cxn modelId="{02DC12B0-98A6-4B75-A755-398F46A651C8}" type="presOf" srcId="{4CE76FFB-36CF-4F09-9A92-5D1450B0FA3E}" destId="{8117183E-B521-4370-AED5-24C8C7629D7A}" srcOrd="0" destOrd="0" presId="urn:microsoft.com/office/officeart/2005/8/layout/orgChart1"/>
    <dgm:cxn modelId="{6E5BDBDB-2BE5-482C-8A43-1FBB2F76CC1F}" type="presOf" srcId="{57C6735B-C393-4383-930A-58A00E2654E8}" destId="{C5963217-17B6-49EB-B591-6C73575DD913}" srcOrd="0" destOrd="0" presId="urn:microsoft.com/office/officeart/2005/8/layout/orgChart1"/>
    <dgm:cxn modelId="{985B32FE-D473-45AC-B0A5-01768AD4852F}" srcId="{2BDAE253-925C-4626-971B-86D48C033DD1}" destId="{57C6735B-C393-4383-930A-58A00E2654E8}" srcOrd="5" destOrd="0" parTransId="{F239F4FC-8410-46FA-A059-986E5D0BAE71}" sibTransId="{610E3567-5C98-42E2-91F8-360A413714CD}"/>
    <dgm:cxn modelId="{FDEA08F3-5B44-4D44-A2A0-C8F0FC34D4B1}" type="presOf" srcId="{5D68959A-5506-4F9E-BC80-3D61E70D510D}" destId="{4496817B-2C8C-496D-AEA9-3D788AACD5A6}" srcOrd="0" destOrd="0" presId="urn:microsoft.com/office/officeart/2005/8/layout/orgChart1"/>
    <dgm:cxn modelId="{73ED3E8C-3800-4220-94F6-4C10A39CD919}" srcId="{2BDAE253-925C-4626-971B-86D48C033DD1}" destId="{9AEDDB37-031B-4097-B464-60F7A4F0B89C}" srcOrd="1" destOrd="0" parTransId="{E1215834-4480-4C5D-937D-324704B1C35C}" sibTransId="{DBFC4902-A302-4D9E-882F-FAD4B0AED298}"/>
    <dgm:cxn modelId="{5648D63C-11AA-464F-9D5A-2C25DD14A0D0}" type="presOf" srcId="{2A929784-CB06-4212-B652-7811A8623ADE}" destId="{66E3913C-332B-4608-9CD3-884476AA33A7}" srcOrd="0" destOrd="0" presId="urn:microsoft.com/office/officeart/2005/8/layout/orgChart1"/>
    <dgm:cxn modelId="{E544B349-3BA0-4840-A4F1-08141A83DD94}" srcId="{2BDAE253-925C-4626-971B-86D48C033DD1}" destId="{C6B4ECFC-6DD5-469D-9FC6-FC33CD99376B}" srcOrd="4" destOrd="0" parTransId="{5559291A-C1E1-449E-BB2A-B205F9B43B42}" sibTransId="{35EBB90C-E242-4AEC-9195-396EB7E12147}"/>
    <dgm:cxn modelId="{6FC1F5E5-6294-47FA-9F93-729EA1C36EAB}" type="presOf" srcId="{9AEDDB37-031B-4097-B464-60F7A4F0B89C}" destId="{AE25CDFC-60CD-4654-9E85-48A6D60F416A}" srcOrd="0" destOrd="0" presId="urn:microsoft.com/office/officeart/2005/8/layout/orgChart1"/>
    <dgm:cxn modelId="{BEAC6A52-2265-4146-8BF4-9408930511F5}" type="presOf" srcId="{DCD17ABC-34B0-4406-BF5D-199898C91B4D}" destId="{D014FCB8-E8E8-4880-96DD-1AEA13079FDD}" srcOrd="0" destOrd="0" presId="urn:microsoft.com/office/officeart/2005/8/layout/orgChart1"/>
    <dgm:cxn modelId="{85B1FEFB-E239-44A2-94A2-932E0D1ED19D}" type="presOf" srcId="{FB1B8621-8830-4083-B611-C474F1C98EB5}" destId="{DBAB0AD3-D9AC-4ADF-8789-D748B0014F89}" srcOrd="0" destOrd="0" presId="urn:microsoft.com/office/officeart/2005/8/layout/orgChart1"/>
    <dgm:cxn modelId="{9679F2BF-0711-4571-9A42-FDEDD0932942}" type="presOf" srcId="{C6B4ECFC-6DD5-469D-9FC6-FC33CD99376B}" destId="{E81711F1-D020-45D7-BF33-545CAE0B0A36}" srcOrd="1" destOrd="0" presId="urn:microsoft.com/office/officeart/2005/8/layout/orgChart1"/>
    <dgm:cxn modelId="{0472606E-9DB2-45E4-8631-3BA69C5BA12F}" srcId="{FB1B8621-8830-4083-B611-C474F1C98EB5}" destId="{DCD17ABC-34B0-4406-BF5D-199898C91B4D}" srcOrd="4" destOrd="0" parTransId="{4CE76FFB-36CF-4F09-9A92-5D1450B0FA3E}" sibTransId="{98C3D457-1083-45DF-AAC0-89704197E29F}"/>
    <dgm:cxn modelId="{6B79787F-DCF1-4F8D-9FD2-A26BD2C9C19D}" type="presOf" srcId="{8C0418BA-F851-4FC5-B6CF-B07F5BB250AF}" destId="{FB9C7ECF-805E-4B75-9B97-F07550E3116D}" srcOrd="0" destOrd="0" presId="urn:microsoft.com/office/officeart/2005/8/layout/orgChart1"/>
    <dgm:cxn modelId="{1340E446-1A3D-4CC3-9D99-9B80F8CEBAE4}" type="presOf" srcId="{2BDAE253-925C-4626-971B-86D48C033DD1}" destId="{1FEF1E64-6762-401D-80A2-A4E8D3F4EA9F}" srcOrd="0" destOrd="0" presId="urn:microsoft.com/office/officeart/2005/8/layout/orgChart1"/>
    <dgm:cxn modelId="{90909836-A330-4D50-A4E0-E476789B7E89}" srcId="{2BDAE253-925C-4626-971B-86D48C033DD1}" destId="{A433F574-40A1-4C70-B585-73165A506372}" srcOrd="0" destOrd="0" parTransId="{7F620C4F-4897-4CD9-A1A6-9A8E628F022C}" sibTransId="{18D3CFF9-00FC-411A-9527-7311D3C1BF66}"/>
    <dgm:cxn modelId="{26FC0E00-00AD-43E4-BC04-3DD9EA8AAC3A}" type="presOf" srcId="{59CE573F-2999-4CA8-ABE4-8F96EF2250C3}" destId="{475C826B-79BE-4A1C-9498-BCA1819F39DB}" srcOrd="0" destOrd="0" presId="urn:microsoft.com/office/officeart/2005/8/layout/orgChart1"/>
    <dgm:cxn modelId="{87EE2AD6-FFC1-435E-AAAB-C5754C9BA0D1}" type="presOf" srcId="{A7BCDDF0-42FE-4C63-A2A3-D230E76DC437}" destId="{C8D8D1D2-AC9B-4E0C-8CA3-5187C2DB377E}" srcOrd="1" destOrd="0" presId="urn:microsoft.com/office/officeart/2005/8/layout/orgChart1"/>
    <dgm:cxn modelId="{ACF38FD4-A60C-4F52-A007-55DE6DAF3F06}" type="presOf" srcId="{47CB940C-63A5-4052-856B-D7DFB954CB62}" destId="{AFBA8133-DBCB-4E2D-BF89-45AAA76E8D40}" srcOrd="0" destOrd="0" presId="urn:microsoft.com/office/officeart/2005/8/layout/orgChart1"/>
    <dgm:cxn modelId="{B7E8799B-4C98-4E9D-9BE8-BE446AC0FB40}" type="presOf" srcId="{2BDAE253-925C-4626-971B-86D48C033DD1}" destId="{0CCCAF9B-BB29-4CE1-BC03-4B975C376CAB}" srcOrd="1" destOrd="0" presId="urn:microsoft.com/office/officeart/2005/8/layout/orgChart1"/>
    <dgm:cxn modelId="{560AEE4A-66A5-4983-8DB1-27C26F73DDBB}" type="presOf" srcId="{F3E22F8C-2069-4A16-9D95-7E9F1BCCFB36}" destId="{955BC4BF-7374-4C6B-88AE-2C5C25C879CF}" srcOrd="1" destOrd="0" presId="urn:microsoft.com/office/officeart/2005/8/layout/orgChart1"/>
    <dgm:cxn modelId="{E80DD8A1-F66F-48E9-82EC-76FA558393C8}" type="presOf" srcId="{B995D31B-39D0-42DA-A2CC-9BEC1B15A1E5}" destId="{5CA261FD-81B7-44D0-9F93-1AE6D7B09252}" srcOrd="0" destOrd="0" presId="urn:microsoft.com/office/officeart/2005/8/layout/orgChart1"/>
    <dgm:cxn modelId="{16E01579-032D-49C6-8DA5-8F54D41E107A}" type="presOf" srcId="{7F620C4F-4897-4CD9-A1A6-9A8E628F022C}" destId="{1422D8C5-A3BF-4CB5-BC18-49B89D226D3D}" srcOrd="0" destOrd="0" presId="urn:microsoft.com/office/officeart/2005/8/layout/orgChart1"/>
    <dgm:cxn modelId="{EA380E57-B0A8-4535-B549-1E1A481A9E8C}" type="presOf" srcId="{68B08192-F151-407E-9F32-98357FBC1081}" destId="{3AC0681F-3AB6-4222-B376-376C51FB1B14}" srcOrd="0" destOrd="0" presId="urn:microsoft.com/office/officeart/2005/8/layout/orgChart1"/>
    <dgm:cxn modelId="{8E3EFA46-6896-4D41-A158-86189B5404F0}" type="presOf" srcId="{A433F574-40A1-4C70-B585-73165A506372}" destId="{7788B9C5-203A-4719-9109-C0C27441C47B}" srcOrd="0" destOrd="0" presId="urn:microsoft.com/office/officeart/2005/8/layout/orgChart1"/>
    <dgm:cxn modelId="{542CABFA-851C-4466-8F66-44E1B571876B}" type="presOf" srcId="{A433F574-40A1-4C70-B585-73165A506372}" destId="{AF5B507D-1D2A-44F8-8143-4ED912944D0A}" srcOrd="1" destOrd="0" presId="urn:microsoft.com/office/officeart/2005/8/layout/orgChart1"/>
    <dgm:cxn modelId="{2E363F8A-7D7D-4331-B86B-513D34D8F05B}" type="presOf" srcId="{C6B4ECFC-6DD5-469D-9FC6-FC33CD99376B}" destId="{63303A12-401B-436A-9B74-B8A1A7A50D63}" srcOrd="0" destOrd="0" presId="urn:microsoft.com/office/officeart/2005/8/layout/orgChart1"/>
    <dgm:cxn modelId="{25ADF2D8-84C1-415F-A6E3-961E6308C284}" srcId="{2BDAE253-925C-4626-971B-86D48C033DD1}" destId="{A7BCDDF0-42FE-4C63-A2A3-D230E76DC437}" srcOrd="2" destOrd="0" parTransId="{3B7C62E3-8B2A-4B3C-A633-D6D5768C69AA}" sibTransId="{9D136750-AAEA-4477-AEF8-6743A943537C}"/>
    <dgm:cxn modelId="{E46E5338-D447-485D-B52E-6DECDD3F862E}" type="presOf" srcId="{DCD17ABC-34B0-4406-BF5D-199898C91B4D}" destId="{7364AD7B-381F-43F3-901E-52F648B8B97C}" srcOrd="1" destOrd="0" presId="urn:microsoft.com/office/officeart/2005/8/layout/orgChart1"/>
    <dgm:cxn modelId="{8344B25B-2F29-4049-A48F-0DF9A76DAEEF}" type="presOf" srcId="{6616EE38-2364-4043-937B-3D3A90B914FA}" destId="{5F0234D1-81E4-4FB9-9E3A-F212724C4B75}" srcOrd="0" destOrd="0" presId="urn:microsoft.com/office/officeart/2005/8/layout/orgChart1"/>
    <dgm:cxn modelId="{1940E544-E7E7-4DC7-9A76-CC3E2AE92C40}" type="presOf" srcId="{A7BCDDF0-42FE-4C63-A2A3-D230E76DC437}" destId="{FF41ECF5-AE4D-4F43-9D69-440A2416EC1E}" srcOrd="0" destOrd="0" presId="urn:microsoft.com/office/officeart/2005/8/layout/orgChart1"/>
    <dgm:cxn modelId="{642FC1B3-052E-4A7A-88D0-E5EAFBCC2031}" srcId="{FB1B8621-8830-4083-B611-C474F1C98EB5}" destId="{2BDAE253-925C-4626-971B-86D48C033DD1}" srcOrd="1" destOrd="0" parTransId="{B995D31B-39D0-42DA-A2CC-9BEC1B15A1E5}" sibTransId="{785FABC6-9F90-487D-A8A4-518D4512CAE7}"/>
    <dgm:cxn modelId="{CD75C5BE-0E33-4F5C-BA44-4DB1241494C3}" type="presOf" srcId="{FB1B8621-8830-4083-B611-C474F1C98EB5}" destId="{631D2090-60E7-4FEC-988C-4A1F7C45D70F}" srcOrd="1" destOrd="0" presId="urn:microsoft.com/office/officeart/2005/8/layout/orgChart1"/>
    <dgm:cxn modelId="{05878482-9F38-42FA-B09D-11AE53C63ADD}" type="presOf" srcId="{5D68959A-5506-4F9E-BC80-3D61E70D510D}" destId="{FC07B7A1-99E9-4528-87F2-E624987C08F7}" srcOrd="1" destOrd="0" presId="urn:microsoft.com/office/officeart/2005/8/layout/orgChart1"/>
    <dgm:cxn modelId="{95FDE064-34AD-42B2-ABE5-192C71175158}" srcId="{4CC74E01-F097-4783-8C4F-3F8244F5FE97}" destId="{FB1B8621-8830-4083-B611-C474F1C98EB5}" srcOrd="0" destOrd="0" parTransId="{1EBFABFE-F96A-4242-8B8A-8B329BB3A9DE}" sibTransId="{D9391B87-591D-44F5-8ECF-ED4DF55EF1D8}"/>
    <dgm:cxn modelId="{5E295541-7D7D-4358-9632-2060A9719D11}" type="presOf" srcId="{8C0418BA-F851-4FC5-B6CF-B07F5BB250AF}" destId="{7D031121-C91D-47AE-945A-F9F7349D4DE9}" srcOrd="1" destOrd="0" presId="urn:microsoft.com/office/officeart/2005/8/layout/orgChart1"/>
    <dgm:cxn modelId="{67773640-E67C-45F9-9312-618BEAD7C2EC}" type="presOf" srcId="{5559291A-C1E1-449E-BB2A-B205F9B43B42}" destId="{618F87AC-2661-464A-8792-8C6EDAE23E64}" srcOrd="0" destOrd="0" presId="urn:microsoft.com/office/officeart/2005/8/layout/orgChart1"/>
    <dgm:cxn modelId="{75763D50-A61F-46FD-9391-0A75DD288762}" type="presOf" srcId="{59CE573F-2999-4CA8-ABE4-8F96EF2250C3}" destId="{6FA93673-4262-41B4-85A2-2F226215ECF4}" srcOrd="1" destOrd="0" presId="urn:microsoft.com/office/officeart/2005/8/layout/orgChart1"/>
    <dgm:cxn modelId="{0AFCA405-E374-44E7-A92B-C8199527A06B}" srcId="{2BDAE253-925C-4626-971B-86D48C033DD1}" destId="{59CE573F-2999-4CA8-ABE4-8F96EF2250C3}" srcOrd="3" destOrd="0" parTransId="{33918789-31AF-403E-B3F4-28BB0B7605C7}" sibTransId="{6B3F48F1-008E-4DEC-95FA-6B7A29A400B0}"/>
    <dgm:cxn modelId="{D5593D46-D31A-4466-9434-3CDF3A46C14F}" type="presOf" srcId="{47CB940C-63A5-4052-856B-D7DFB954CB62}" destId="{26CC5B92-FB01-4C36-A1DD-BD7BE293DDD7}" srcOrd="1" destOrd="0" presId="urn:microsoft.com/office/officeart/2005/8/layout/orgChart1"/>
    <dgm:cxn modelId="{BB942927-1505-462C-B903-76A610B92DB6}" type="presOf" srcId="{3B7C62E3-8B2A-4B3C-A633-D6D5768C69AA}" destId="{3E185869-42E3-4A5C-A007-F76E49A44CA9}" srcOrd="0" destOrd="0" presId="urn:microsoft.com/office/officeart/2005/8/layout/orgChart1"/>
    <dgm:cxn modelId="{9407DE3E-11FC-49C9-974B-2446966959A7}" srcId="{FB1B8621-8830-4083-B611-C474F1C98EB5}" destId="{47CB940C-63A5-4052-856B-D7DFB954CB62}" srcOrd="2" destOrd="0" parTransId="{2A929784-CB06-4212-B652-7811A8623ADE}" sibTransId="{0289D2D2-28A0-4FA1-8B42-8C6499947E76}"/>
    <dgm:cxn modelId="{5D5D9DDE-7CE8-4202-B3A7-8DC51FB24A68}" type="presParOf" srcId="{C409D4B2-B733-4405-9D8A-B939B861E8E6}" destId="{77469347-0BE9-4B8F-9504-87E13DD78062}" srcOrd="0" destOrd="0" presId="urn:microsoft.com/office/officeart/2005/8/layout/orgChart1"/>
    <dgm:cxn modelId="{0318FB93-4644-49F2-8F99-65EE030FFDCD}" type="presParOf" srcId="{77469347-0BE9-4B8F-9504-87E13DD78062}" destId="{642E75AD-41BE-46CB-9209-76A781F0C858}" srcOrd="0" destOrd="0" presId="urn:microsoft.com/office/officeart/2005/8/layout/orgChart1"/>
    <dgm:cxn modelId="{218A0A67-62FB-4889-BD60-57A4C06F32F4}" type="presParOf" srcId="{642E75AD-41BE-46CB-9209-76A781F0C858}" destId="{DBAB0AD3-D9AC-4ADF-8789-D748B0014F89}" srcOrd="0" destOrd="0" presId="urn:microsoft.com/office/officeart/2005/8/layout/orgChart1"/>
    <dgm:cxn modelId="{8D5884D6-4F10-42B2-A6AB-8A679A5A740D}" type="presParOf" srcId="{642E75AD-41BE-46CB-9209-76A781F0C858}" destId="{631D2090-60E7-4FEC-988C-4A1F7C45D70F}" srcOrd="1" destOrd="0" presId="urn:microsoft.com/office/officeart/2005/8/layout/orgChart1"/>
    <dgm:cxn modelId="{B920DEB6-B2C5-4E46-A0D7-27E20960C400}" type="presParOf" srcId="{77469347-0BE9-4B8F-9504-87E13DD78062}" destId="{1D11F5EE-77D9-4C08-B548-B51CA507A384}" srcOrd="1" destOrd="0" presId="urn:microsoft.com/office/officeart/2005/8/layout/orgChart1"/>
    <dgm:cxn modelId="{8A2F3046-DD60-4186-8CDA-3955561F3757}" type="presParOf" srcId="{1D11F5EE-77D9-4C08-B548-B51CA507A384}" destId="{5F0234D1-81E4-4FB9-9E3A-F212724C4B75}" srcOrd="0" destOrd="0" presId="urn:microsoft.com/office/officeart/2005/8/layout/orgChart1"/>
    <dgm:cxn modelId="{C02DD95E-B306-49C5-B4BC-D2A64C951C05}" type="presParOf" srcId="{1D11F5EE-77D9-4C08-B548-B51CA507A384}" destId="{57C325D8-6FC0-42EF-AC45-9F742C415098}" srcOrd="1" destOrd="0" presId="urn:microsoft.com/office/officeart/2005/8/layout/orgChart1"/>
    <dgm:cxn modelId="{C9E32291-B015-4254-B08E-99FE57E801F3}" type="presParOf" srcId="{57C325D8-6FC0-42EF-AC45-9F742C415098}" destId="{CD61F110-C43C-45A6-B409-CE6813B7B73D}" srcOrd="0" destOrd="0" presId="urn:microsoft.com/office/officeart/2005/8/layout/orgChart1"/>
    <dgm:cxn modelId="{AB6082EF-D89D-4973-903E-08DED0EE0CA4}" type="presParOf" srcId="{CD61F110-C43C-45A6-B409-CE6813B7B73D}" destId="{4496817B-2C8C-496D-AEA9-3D788AACD5A6}" srcOrd="0" destOrd="0" presId="urn:microsoft.com/office/officeart/2005/8/layout/orgChart1"/>
    <dgm:cxn modelId="{751D7167-80E1-4B5F-84B2-B576CDFF81D6}" type="presParOf" srcId="{CD61F110-C43C-45A6-B409-CE6813B7B73D}" destId="{FC07B7A1-99E9-4528-87F2-E624987C08F7}" srcOrd="1" destOrd="0" presId="urn:microsoft.com/office/officeart/2005/8/layout/orgChart1"/>
    <dgm:cxn modelId="{5E69182C-8A14-460B-8F7D-4F1F5350EFD0}" type="presParOf" srcId="{57C325D8-6FC0-42EF-AC45-9F742C415098}" destId="{0B2A69FE-6A39-4260-926C-FF191C4C17EF}" srcOrd="1" destOrd="0" presId="urn:microsoft.com/office/officeart/2005/8/layout/orgChart1"/>
    <dgm:cxn modelId="{A26D5FD2-860C-4568-B36F-D0E5B7F09B20}" type="presParOf" srcId="{57C325D8-6FC0-42EF-AC45-9F742C415098}" destId="{276E77AC-3263-4F12-86B0-E8DA1A9BB1F4}" srcOrd="2" destOrd="0" presId="urn:microsoft.com/office/officeart/2005/8/layout/orgChart1"/>
    <dgm:cxn modelId="{BAFF06E4-5514-4CC5-B35A-8D96B7FA86AF}" type="presParOf" srcId="{1D11F5EE-77D9-4C08-B548-B51CA507A384}" destId="{66E3913C-332B-4608-9CD3-884476AA33A7}" srcOrd="2" destOrd="0" presId="urn:microsoft.com/office/officeart/2005/8/layout/orgChart1"/>
    <dgm:cxn modelId="{14F15567-1F81-418F-9C3B-9EF993F29CC1}" type="presParOf" srcId="{1D11F5EE-77D9-4C08-B548-B51CA507A384}" destId="{2F40BACB-A80C-4983-A162-028B771DC998}" srcOrd="3" destOrd="0" presId="urn:microsoft.com/office/officeart/2005/8/layout/orgChart1"/>
    <dgm:cxn modelId="{E38588C9-6FFB-421D-918D-F7B4F345E7DF}" type="presParOf" srcId="{2F40BACB-A80C-4983-A162-028B771DC998}" destId="{07A5340B-DD2E-480D-9578-A39B2F31D432}" srcOrd="0" destOrd="0" presId="urn:microsoft.com/office/officeart/2005/8/layout/orgChart1"/>
    <dgm:cxn modelId="{AD72D44A-1CE1-4081-B478-9A6E09B6E48E}" type="presParOf" srcId="{07A5340B-DD2E-480D-9578-A39B2F31D432}" destId="{AFBA8133-DBCB-4E2D-BF89-45AAA76E8D40}" srcOrd="0" destOrd="0" presId="urn:microsoft.com/office/officeart/2005/8/layout/orgChart1"/>
    <dgm:cxn modelId="{5B4663C3-2270-4ED8-B6C3-3AAB26FEC8DD}" type="presParOf" srcId="{07A5340B-DD2E-480D-9578-A39B2F31D432}" destId="{26CC5B92-FB01-4C36-A1DD-BD7BE293DDD7}" srcOrd="1" destOrd="0" presId="urn:microsoft.com/office/officeart/2005/8/layout/orgChart1"/>
    <dgm:cxn modelId="{63B89D07-2368-4D62-8A53-A3D139CD3DB1}" type="presParOf" srcId="{2F40BACB-A80C-4983-A162-028B771DC998}" destId="{3CA04118-5C32-4658-A6DD-D9ACF5C646FD}" srcOrd="1" destOrd="0" presId="urn:microsoft.com/office/officeart/2005/8/layout/orgChart1"/>
    <dgm:cxn modelId="{AB77CAF1-4B3D-4D3E-A3C6-31B601621226}" type="presParOf" srcId="{2F40BACB-A80C-4983-A162-028B771DC998}" destId="{3EF26306-4A69-49F9-8086-D7C58CA79188}" srcOrd="2" destOrd="0" presId="urn:microsoft.com/office/officeart/2005/8/layout/orgChart1"/>
    <dgm:cxn modelId="{CA86E5ED-79C6-43A6-9FD7-7786D167DE5B}" type="presParOf" srcId="{1D11F5EE-77D9-4C08-B548-B51CA507A384}" destId="{3AC0681F-3AB6-4222-B376-376C51FB1B14}" srcOrd="4" destOrd="0" presId="urn:microsoft.com/office/officeart/2005/8/layout/orgChart1"/>
    <dgm:cxn modelId="{155E52B8-7ABA-4C92-8E0E-75E3153326DE}" type="presParOf" srcId="{1D11F5EE-77D9-4C08-B548-B51CA507A384}" destId="{85419208-CE5E-4202-8E71-A7E94F7F8CF8}" srcOrd="5" destOrd="0" presId="urn:microsoft.com/office/officeart/2005/8/layout/orgChart1"/>
    <dgm:cxn modelId="{D69ABD16-0AD8-4A3C-A41D-789EC01D9C94}" type="presParOf" srcId="{85419208-CE5E-4202-8E71-A7E94F7F8CF8}" destId="{C488DF5F-9E28-42F0-AF13-11C490FB110C}" srcOrd="0" destOrd="0" presId="urn:microsoft.com/office/officeart/2005/8/layout/orgChart1"/>
    <dgm:cxn modelId="{1C48B74A-6265-4557-8057-1C5C76508921}" type="presParOf" srcId="{C488DF5F-9E28-42F0-AF13-11C490FB110C}" destId="{FB9C7ECF-805E-4B75-9B97-F07550E3116D}" srcOrd="0" destOrd="0" presId="urn:microsoft.com/office/officeart/2005/8/layout/orgChart1"/>
    <dgm:cxn modelId="{CB270BE4-A3BD-42DF-A2BF-3CD128A88BFB}" type="presParOf" srcId="{C488DF5F-9E28-42F0-AF13-11C490FB110C}" destId="{7D031121-C91D-47AE-945A-F9F7349D4DE9}" srcOrd="1" destOrd="0" presId="urn:microsoft.com/office/officeart/2005/8/layout/orgChart1"/>
    <dgm:cxn modelId="{315F2200-060A-473F-A5C7-8A4B502A9FA0}" type="presParOf" srcId="{85419208-CE5E-4202-8E71-A7E94F7F8CF8}" destId="{4582A9D2-ECF0-48FF-BB25-558F6D6BC3CA}" srcOrd="1" destOrd="0" presId="urn:microsoft.com/office/officeart/2005/8/layout/orgChart1"/>
    <dgm:cxn modelId="{F2468B1A-431B-4C79-9B19-279AF4FACC80}" type="presParOf" srcId="{85419208-CE5E-4202-8E71-A7E94F7F8CF8}" destId="{EB84CAAF-C1DD-4A49-B14F-5AA25C239C0D}" srcOrd="2" destOrd="0" presId="urn:microsoft.com/office/officeart/2005/8/layout/orgChart1"/>
    <dgm:cxn modelId="{89A47347-7CE0-4E79-B6A1-D43EF18C4E27}" type="presParOf" srcId="{1D11F5EE-77D9-4C08-B548-B51CA507A384}" destId="{8117183E-B521-4370-AED5-24C8C7629D7A}" srcOrd="6" destOrd="0" presId="urn:microsoft.com/office/officeart/2005/8/layout/orgChart1"/>
    <dgm:cxn modelId="{E160504A-841D-43D1-84D9-689965778B2D}" type="presParOf" srcId="{1D11F5EE-77D9-4C08-B548-B51CA507A384}" destId="{61799E22-D7BC-4A91-ACFF-B69688E90726}" srcOrd="7" destOrd="0" presId="urn:microsoft.com/office/officeart/2005/8/layout/orgChart1"/>
    <dgm:cxn modelId="{0CBD6F72-A90B-4B9B-851E-4BB7B9BBFE95}" type="presParOf" srcId="{61799E22-D7BC-4A91-ACFF-B69688E90726}" destId="{8D65A480-CA6C-4C29-BC8C-FC610DDCE2B4}" srcOrd="0" destOrd="0" presId="urn:microsoft.com/office/officeart/2005/8/layout/orgChart1"/>
    <dgm:cxn modelId="{7BC3FA4B-3586-4298-97FD-DB0F266E13C1}" type="presParOf" srcId="{8D65A480-CA6C-4C29-BC8C-FC610DDCE2B4}" destId="{D014FCB8-E8E8-4880-96DD-1AEA13079FDD}" srcOrd="0" destOrd="0" presId="urn:microsoft.com/office/officeart/2005/8/layout/orgChart1"/>
    <dgm:cxn modelId="{95FECC5C-98F6-4505-88F4-218045DD6E66}" type="presParOf" srcId="{8D65A480-CA6C-4C29-BC8C-FC610DDCE2B4}" destId="{7364AD7B-381F-43F3-901E-52F648B8B97C}" srcOrd="1" destOrd="0" presId="urn:microsoft.com/office/officeart/2005/8/layout/orgChart1"/>
    <dgm:cxn modelId="{0818C8FB-9B7F-420D-8112-1902F63E2485}" type="presParOf" srcId="{61799E22-D7BC-4A91-ACFF-B69688E90726}" destId="{6EB74403-7B5E-4511-A870-6B17FF87DC9A}" srcOrd="1" destOrd="0" presId="urn:microsoft.com/office/officeart/2005/8/layout/orgChart1"/>
    <dgm:cxn modelId="{3015556E-DE79-48FE-BDBB-E7498911DBE2}" type="presParOf" srcId="{61799E22-D7BC-4A91-ACFF-B69688E90726}" destId="{26F47FA6-4F42-4B71-8658-3331C8A2A8AF}" srcOrd="2" destOrd="0" presId="urn:microsoft.com/office/officeart/2005/8/layout/orgChart1"/>
    <dgm:cxn modelId="{66A7FEA8-D45F-4321-A5FF-91267D21DD8C}" type="presParOf" srcId="{1D11F5EE-77D9-4C08-B548-B51CA507A384}" destId="{0939A8BB-DC08-4CE8-82EE-AF01C33D7055}" srcOrd="8" destOrd="0" presId="urn:microsoft.com/office/officeart/2005/8/layout/orgChart1"/>
    <dgm:cxn modelId="{24B2735A-010A-48B3-8766-BC0D0F00B7D0}" type="presParOf" srcId="{1D11F5EE-77D9-4C08-B548-B51CA507A384}" destId="{6B9F55DC-01AD-4749-BB4D-50AAF533FB41}" srcOrd="9" destOrd="0" presId="urn:microsoft.com/office/officeart/2005/8/layout/orgChart1"/>
    <dgm:cxn modelId="{ECF7EA09-245F-4CB8-A21F-CBB648B8BA69}" type="presParOf" srcId="{6B9F55DC-01AD-4749-BB4D-50AAF533FB41}" destId="{B543162E-4DB1-4713-98EC-59837E0E7C33}" srcOrd="0" destOrd="0" presId="urn:microsoft.com/office/officeart/2005/8/layout/orgChart1"/>
    <dgm:cxn modelId="{C9B5357B-A55A-4C30-81EC-F8472912B031}" type="presParOf" srcId="{B543162E-4DB1-4713-98EC-59837E0E7C33}" destId="{8C2E7659-A47E-44C0-AA0F-17E07C6DCB6A}" srcOrd="0" destOrd="0" presId="urn:microsoft.com/office/officeart/2005/8/layout/orgChart1"/>
    <dgm:cxn modelId="{004A978D-0413-4227-8E58-C962E004020B}" type="presParOf" srcId="{B543162E-4DB1-4713-98EC-59837E0E7C33}" destId="{955BC4BF-7374-4C6B-88AE-2C5C25C879CF}" srcOrd="1" destOrd="0" presId="urn:microsoft.com/office/officeart/2005/8/layout/orgChart1"/>
    <dgm:cxn modelId="{22C6DC15-DF49-4D15-9754-78EF1C641E2D}" type="presParOf" srcId="{6B9F55DC-01AD-4749-BB4D-50AAF533FB41}" destId="{B3559B18-AEDF-4792-BEE3-957E502FA758}" srcOrd="1" destOrd="0" presId="urn:microsoft.com/office/officeart/2005/8/layout/orgChart1"/>
    <dgm:cxn modelId="{1B3ABF64-92CE-47E2-B2AE-1D72689F2DE0}" type="presParOf" srcId="{6B9F55DC-01AD-4749-BB4D-50AAF533FB41}" destId="{0C280C8F-C6D4-4863-B0EA-01922ED60DD6}" srcOrd="2" destOrd="0" presId="urn:microsoft.com/office/officeart/2005/8/layout/orgChart1"/>
    <dgm:cxn modelId="{1F484191-DD99-4177-A74A-3B5922716A5F}" type="presParOf" srcId="{77469347-0BE9-4B8F-9504-87E13DD78062}" destId="{11EB2679-2AF6-494D-82EC-9F9ADE7D938E}" srcOrd="2" destOrd="0" presId="urn:microsoft.com/office/officeart/2005/8/layout/orgChart1"/>
    <dgm:cxn modelId="{CFC7729A-25EA-40D9-B44B-D04A6FF02EDF}" type="presParOf" srcId="{11EB2679-2AF6-494D-82EC-9F9ADE7D938E}" destId="{5CA261FD-81B7-44D0-9F93-1AE6D7B09252}" srcOrd="0" destOrd="0" presId="urn:microsoft.com/office/officeart/2005/8/layout/orgChart1"/>
    <dgm:cxn modelId="{752A8600-1727-4AC8-BCFF-DDA3CAF8579F}" type="presParOf" srcId="{11EB2679-2AF6-494D-82EC-9F9ADE7D938E}" destId="{86EF8342-63D8-4A54-8EAF-47211169F640}" srcOrd="1" destOrd="0" presId="urn:microsoft.com/office/officeart/2005/8/layout/orgChart1"/>
    <dgm:cxn modelId="{BC33F684-46FF-487C-8DF6-D78D9E2878B7}" type="presParOf" srcId="{86EF8342-63D8-4A54-8EAF-47211169F640}" destId="{D71DEB69-11E0-44E1-B425-11128C32E98F}" srcOrd="0" destOrd="0" presId="urn:microsoft.com/office/officeart/2005/8/layout/orgChart1"/>
    <dgm:cxn modelId="{0FB72FDD-D0C5-4005-9842-C4000702F158}" type="presParOf" srcId="{D71DEB69-11E0-44E1-B425-11128C32E98F}" destId="{1FEF1E64-6762-401D-80A2-A4E8D3F4EA9F}" srcOrd="0" destOrd="0" presId="urn:microsoft.com/office/officeart/2005/8/layout/orgChart1"/>
    <dgm:cxn modelId="{458778ED-CE77-402B-AA93-A115FDBBAFE7}" type="presParOf" srcId="{D71DEB69-11E0-44E1-B425-11128C32E98F}" destId="{0CCCAF9B-BB29-4CE1-BC03-4B975C376CAB}" srcOrd="1" destOrd="0" presId="urn:microsoft.com/office/officeart/2005/8/layout/orgChart1"/>
    <dgm:cxn modelId="{3FAF2D43-5BF7-493A-93F4-C741788D1E9B}" type="presParOf" srcId="{86EF8342-63D8-4A54-8EAF-47211169F640}" destId="{C427F1EC-DFE5-4571-8A90-DE26EE003E0C}" srcOrd="1" destOrd="0" presId="urn:microsoft.com/office/officeart/2005/8/layout/orgChart1"/>
    <dgm:cxn modelId="{2AC42C73-01EB-440A-AFCE-812A0BF51A51}" type="presParOf" srcId="{86EF8342-63D8-4A54-8EAF-47211169F640}" destId="{A59D3E66-18A1-47D9-BD4D-086D3AAFFA1A}" srcOrd="2" destOrd="0" presId="urn:microsoft.com/office/officeart/2005/8/layout/orgChart1"/>
    <dgm:cxn modelId="{CFB11FC5-C7C5-4A64-B8C9-5DA1CDA5A0B5}" type="presParOf" srcId="{A59D3E66-18A1-47D9-BD4D-086D3AAFFA1A}" destId="{1422D8C5-A3BF-4CB5-BC18-49B89D226D3D}" srcOrd="0" destOrd="0" presId="urn:microsoft.com/office/officeart/2005/8/layout/orgChart1"/>
    <dgm:cxn modelId="{C7732B47-D033-4482-9335-2974D6AE30E6}" type="presParOf" srcId="{A59D3E66-18A1-47D9-BD4D-086D3AAFFA1A}" destId="{15898407-7C2D-4D16-97B5-A6DFCD304AB7}" srcOrd="1" destOrd="0" presId="urn:microsoft.com/office/officeart/2005/8/layout/orgChart1"/>
    <dgm:cxn modelId="{539A5862-D0EF-4D59-A2BF-3219B816D20E}" type="presParOf" srcId="{15898407-7C2D-4D16-97B5-A6DFCD304AB7}" destId="{D5935A2A-B7F8-456B-97D6-FF9B76DBF6CC}" srcOrd="0" destOrd="0" presId="urn:microsoft.com/office/officeart/2005/8/layout/orgChart1"/>
    <dgm:cxn modelId="{F47754EB-7B02-4496-9C61-A4FBE6520A84}" type="presParOf" srcId="{D5935A2A-B7F8-456B-97D6-FF9B76DBF6CC}" destId="{7788B9C5-203A-4719-9109-C0C27441C47B}" srcOrd="0" destOrd="0" presId="urn:microsoft.com/office/officeart/2005/8/layout/orgChart1"/>
    <dgm:cxn modelId="{D45FDD94-622C-4F6C-98D2-DF7E6BE214CC}" type="presParOf" srcId="{D5935A2A-B7F8-456B-97D6-FF9B76DBF6CC}" destId="{AF5B507D-1D2A-44F8-8143-4ED912944D0A}" srcOrd="1" destOrd="0" presId="urn:microsoft.com/office/officeart/2005/8/layout/orgChart1"/>
    <dgm:cxn modelId="{7FE9D623-DA6D-4CBB-9CF4-C3B98B06BBE2}" type="presParOf" srcId="{15898407-7C2D-4D16-97B5-A6DFCD304AB7}" destId="{075A7565-4C37-4263-AB31-C294190E8BD9}" srcOrd="1" destOrd="0" presId="urn:microsoft.com/office/officeart/2005/8/layout/orgChart1"/>
    <dgm:cxn modelId="{011759F1-E1AA-4E17-A62B-58CD033CC8E7}" type="presParOf" srcId="{15898407-7C2D-4D16-97B5-A6DFCD304AB7}" destId="{1DA85C19-1672-4C62-9D97-FFB86E196812}" srcOrd="2" destOrd="0" presId="urn:microsoft.com/office/officeart/2005/8/layout/orgChart1"/>
    <dgm:cxn modelId="{C9E59C86-BA87-4FA6-8B28-40B727D52521}" type="presParOf" srcId="{A59D3E66-18A1-47D9-BD4D-086D3AAFFA1A}" destId="{A469AFBE-C50F-459E-8233-56C556B2989A}" srcOrd="2" destOrd="0" presId="urn:microsoft.com/office/officeart/2005/8/layout/orgChart1"/>
    <dgm:cxn modelId="{607D5A7E-3F22-4368-AEB6-B8BDD49D50AC}" type="presParOf" srcId="{A59D3E66-18A1-47D9-BD4D-086D3AAFFA1A}" destId="{90224017-6896-4265-90F9-22E43ABA939F}" srcOrd="3" destOrd="0" presId="urn:microsoft.com/office/officeart/2005/8/layout/orgChart1"/>
    <dgm:cxn modelId="{320693B5-2468-4586-9700-A9CC22AA5B23}" type="presParOf" srcId="{90224017-6896-4265-90F9-22E43ABA939F}" destId="{6C22BBCC-8A32-4280-B95F-C22C1A04474E}" srcOrd="0" destOrd="0" presId="urn:microsoft.com/office/officeart/2005/8/layout/orgChart1"/>
    <dgm:cxn modelId="{6730EA59-0FF0-4684-B3FF-8A5B5107FCD6}" type="presParOf" srcId="{6C22BBCC-8A32-4280-B95F-C22C1A04474E}" destId="{AE25CDFC-60CD-4654-9E85-48A6D60F416A}" srcOrd="0" destOrd="0" presId="urn:microsoft.com/office/officeart/2005/8/layout/orgChart1"/>
    <dgm:cxn modelId="{7CBB386A-29D6-44E5-8400-4B0F956AF559}" type="presParOf" srcId="{6C22BBCC-8A32-4280-B95F-C22C1A04474E}" destId="{E6F1C5EB-CB10-419C-A590-8FC364CA187F}" srcOrd="1" destOrd="0" presId="urn:microsoft.com/office/officeart/2005/8/layout/orgChart1"/>
    <dgm:cxn modelId="{23FB89D4-114A-45C0-B814-40DE2BC2710F}" type="presParOf" srcId="{90224017-6896-4265-90F9-22E43ABA939F}" destId="{313A76FF-BD3A-409A-8A9F-6CC3AC7A1665}" srcOrd="1" destOrd="0" presId="urn:microsoft.com/office/officeart/2005/8/layout/orgChart1"/>
    <dgm:cxn modelId="{DC037C4D-93B0-43B9-B531-14E02903DEC4}" type="presParOf" srcId="{90224017-6896-4265-90F9-22E43ABA939F}" destId="{9E6FA66A-18B7-4C9D-8433-A97C3CC09DDE}" srcOrd="2" destOrd="0" presId="urn:microsoft.com/office/officeart/2005/8/layout/orgChart1"/>
    <dgm:cxn modelId="{C72C2285-3B74-4D68-857A-CD5888A54335}" type="presParOf" srcId="{A59D3E66-18A1-47D9-BD4D-086D3AAFFA1A}" destId="{3E185869-42E3-4A5C-A007-F76E49A44CA9}" srcOrd="4" destOrd="0" presId="urn:microsoft.com/office/officeart/2005/8/layout/orgChart1"/>
    <dgm:cxn modelId="{FD3D7D51-9301-4582-9968-816337937D9C}" type="presParOf" srcId="{A59D3E66-18A1-47D9-BD4D-086D3AAFFA1A}" destId="{30A90EAF-D6E2-41BF-8149-2505EECDC598}" srcOrd="5" destOrd="0" presId="urn:microsoft.com/office/officeart/2005/8/layout/orgChart1"/>
    <dgm:cxn modelId="{53FA648F-D42D-4CAC-A187-7216E3D5F1FE}" type="presParOf" srcId="{30A90EAF-D6E2-41BF-8149-2505EECDC598}" destId="{DB096A03-CC50-47D5-93B0-11992936B4CA}" srcOrd="0" destOrd="0" presId="urn:microsoft.com/office/officeart/2005/8/layout/orgChart1"/>
    <dgm:cxn modelId="{893BA07B-6736-4837-99D7-9523DE6274C0}" type="presParOf" srcId="{DB096A03-CC50-47D5-93B0-11992936B4CA}" destId="{FF41ECF5-AE4D-4F43-9D69-440A2416EC1E}" srcOrd="0" destOrd="0" presId="urn:microsoft.com/office/officeart/2005/8/layout/orgChart1"/>
    <dgm:cxn modelId="{E1D13115-FCE4-4A2C-BBE6-19808EED60E6}" type="presParOf" srcId="{DB096A03-CC50-47D5-93B0-11992936B4CA}" destId="{C8D8D1D2-AC9B-4E0C-8CA3-5187C2DB377E}" srcOrd="1" destOrd="0" presId="urn:microsoft.com/office/officeart/2005/8/layout/orgChart1"/>
    <dgm:cxn modelId="{4A04CAF5-A878-4EB1-AF40-1FFB7DD47327}" type="presParOf" srcId="{30A90EAF-D6E2-41BF-8149-2505EECDC598}" destId="{71489A27-33C0-4A41-9A71-9E4AF7688B3F}" srcOrd="1" destOrd="0" presId="urn:microsoft.com/office/officeart/2005/8/layout/orgChart1"/>
    <dgm:cxn modelId="{0470D879-3050-4E99-810D-05D9B918F002}" type="presParOf" srcId="{30A90EAF-D6E2-41BF-8149-2505EECDC598}" destId="{F7685D8F-58AE-49C3-9B1A-34CE255BA28E}" srcOrd="2" destOrd="0" presId="urn:microsoft.com/office/officeart/2005/8/layout/orgChart1"/>
    <dgm:cxn modelId="{FD80D0FD-8882-4829-8CB5-BB5C15BFD2A8}" type="presParOf" srcId="{A59D3E66-18A1-47D9-BD4D-086D3AAFFA1A}" destId="{417FFC6C-1EF5-44E6-B24C-21C86F45644E}" srcOrd="6" destOrd="0" presId="urn:microsoft.com/office/officeart/2005/8/layout/orgChart1"/>
    <dgm:cxn modelId="{4F96F48D-1334-4C4A-ADB9-25EC0AA6C7AB}" type="presParOf" srcId="{A59D3E66-18A1-47D9-BD4D-086D3AAFFA1A}" destId="{02DEBD9B-F3E7-4248-B764-6FAA760D3161}" srcOrd="7" destOrd="0" presId="urn:microsoft.com/office/officeart/2005/8/layout/orgChart1"/>
    <dgm:cxn modelId="{733A0B08-1CDA-4576-BBF4-85A036F089E4}" type="presParOf" srcId="{02DEBD9B-F3E7-4248-B764-6FAA760D3161}" destId="{21E3685B-34B7-47A1-829A-5888C43E643D}" srcOrd="0" destOrd="0" presId="urn:microsoft.com/office/officeart/2005/8/layout/orgChart1"/>
    <dgm:cxn modelId="{B04D9A85-CF08-4B6A-B342-C86106C8BD40}" type="presParOf" srcId="{21E3685B-34B7-47A1-829A-5888C43E643D}" destId="{475C826B-79BE-4A1C-9498-BCA1819F39DB}" srcOrd="0" destOrd="0" presId="urn:microsoft.com/office/officeart/2005/8/layout/orgChart1"/>
    <dgm:cxn modelId="{4E886F96-CEB5-41AD-9F9A-FEF18217CF92}" type="presParOf" srcId="{21E3685B-34B7-47A1-829A-5888C43E643D}" destId="{6FA93673-4262-41B4-85A2-2F226215ECF4}" srcOrd="1" destOrd="0" presId="urn:microsoft.com/office/officeart/2005/8/layout/orgChart1"/>
    <dgm:cxn modelId="{61C8FA82-A450-4538-B30F-A70F53C1BD85}" type="presParOf" srcId="{02DEBD9B-F3E7-4248-B764-6FAA760D3161}" destId="{481209B2-54A7-41A8-B507-4F62437C2B06}" srcOrd="1" destOrd="0" presId="urn:microsoft.com/office/officeart/2005/8/layout/orgChart1"/>
    <dgm:cxn modelId="{CF570EC9-C09C-4978-82CE-B25432507778}" type="presParOf" srcId="{02DEBD9B-F3E7-4248-B764-6FAA760D3161}" destId="{F4311A1F-AD4D-4016-89F7-603CCB542CD1}" srcOrd="2" destOrd="0" presId="urn:microsoft.com/office/officeart/2005/8/layout/orgChart1"/>
    <dgm:cxn modelId="{97724850-D7A6-4A09-BDB3-56ACB610170E}" type="presParOf" srcId="{A59D3E66-18A1-47D9-BD4D-086D3AAFFA1A}" destId="{618F87AC-2661-464A-8792-8C6EDAE23E64}" srcOrd="8" destOrd="0" presId="urn:microsoft.com/office/officeart/2005/8/layout/orgChart1"/>
    <dgm:cxn modelId="{4CEC7B47-F953-41F1-BCEC-720B52208B86}" type="presParOf" srcId="{A59D3E66-18A1-47D9-BD4D-086D3AAFFA1A}" destId="{DF8A674F-D80E-425C-B1F0-87B58A480110}" srcOrd="9" destOrd="0" presId="urn:microsoft.com/office/officeart/2005/8/layout/orgChart1"/>
    <dgm:cxn modelId="{B0B8BBE9-60AB-4BAE-8F22-BFFA616EA95E}" type="presParOf" srcId="{DF8A674F-D80E-425C-B1F0-87B58A480110}" destId="{48C70729-51D1-41DD-8C9F-0F999C8AC3C7}" srcOrd="0" destOrd="0" presId="urn:microsoft.com/office/officeart/2005/8/layout/orgChart1"/>
    <dgm:cxn modelId="{78C1021F-3413-4B24-8E0A-719450E3D7C9}" type="presParOf" srcId="{48C70729-51D1-41DD-8C9F-0F999C8AC3C7}" destId="{63303A12-401B-436A-9B74-B8A1A7A50D63}" srcOrd="0" destOrd="0" presId="urn:microsoft.com/office/officeart/2005/8/layout/orgChart1"/>
    <dgm:cxn modelId="{23B74C04-F0F1-403D-B257-F9CB913F30B8}" type="presParOf" srcId="{48C70729-51D1-41DD-8C9F-0F999C8AC3C7}" destId="{E81711F1-D020-45D7-BF33-545CAE0B0A36}" srcOrd="1" destOrd="0" presId="urn:microsoft.com/office/officeart/2005/8/layout/orgChart1"/>
    <dgm:cxn modelId="{44337938-80A9-4957-8722-F88A307B06ED}" type="presParOf" srcId="{DF8A674F-D80E-425C-B1F0-87B58A480110}" destId="{96D70784-D2EF-431C-8E58-5EDAE2A6D3C7}" srcOrd="1" destOrd="0" presId="urn:microsoft.com/office/officeart/2005/8/layout/orgChart1"/>
    <dgm:cxn modelId="{0BE24C07-21D9-4E90-86F3-03619578E64B}" type="presParOf" srcId="{DF8A674F-D80E-425C-B1F0-87B58A480110}" destId="{E60F5A32-95D6-4400-A29D-830048F2931F}" srcOrd="2" destOrd="0" presId="urn:microsoft.com/office/officeart/2005/8/layout/orgChart1"/>
    <dgm:cxn modelId="{CFD4DF7A-B4C4-4DF1-BCCE-11D05C022C7C}" type="presParOf" srcId="{A59D3E66-18A1-47D9-BD4D-086D3AAFFA1A}" destId="{B92872EE-F691-49DE-8E3E-54BE5951ECD0}" srcOrd="10" destOrd="0" presId="urn:microsoft.com/office/officeart/2005/8/layout/orgChart1"/>
    <dgm:cxn modelId="{2D9BE745-69FB-442C-B86E-67BCC40E2C0B}" type="presParOf" srcId="{A59D3E66-18A1-47D9-BD4D-086D3AAFFA1A}" destId="{AC72CB92-8EB4-48AF-80F3-94B90B5CE526}" srcOrd="11" destOrd="0" presId="urn:microsoft.com/office/officeart/2005/8/layout/orgChart1"/>
    <dgm:cxn modelId="{18D54C89-8263-4309-A959-9AD541E4E458}" type="presParOf" srcId="{AC72CB92-8EB4-48AF-80F3-94B90B5CE526}" destId="{5ADF1A3E-A1DA-4511-956C-9ED21ACAFA8F}" srcOrd="0" destOrd="0" presId="urn:microsoft.com/office/officeart/2005/8/layout/orgChart1"/>
    <dgm:cxn modelId="{B9A18EA1-429B-4DFE-95DC-F0EA1E8616F8}" type="presParOf" srcId="{5ADF1A3E-A1DA-4511-956C-9ED21ACAFA8F}" destId="{C5963217-17B6-49EB-B591-6C73575DD913}" srcOrd="0" destOrd="0" presId="urn:microsoft.com/office/officeart/2005/8/layout/orgChart1"/>
    <dgm:cxn modelId="{00D981A9-710F-4E14-91BF-6B065589B1DC}" type="presParOf" srcId="{5ADF1A3E-A1DA-4511-956C-9ED21ACAFA8F}" destId="{F2A40835-E62A-4D0C-84AD-FE357E213505}" srcOrd="1" destOrd="0" presId="urn:microsoft.com/office/officeart/2005/8/layout/orgChart1"/>
    <dgm:cxn modelId="{DB4755DA-0CF6-4F50-B17A-6371C5ED26E1}" type="presParOf" srcId="{AC72CB92-8EB4-48AF-80F3-94B90B5CE526}" destId="{2C0B02B2-2B4F-416B-B9CD-18D3980838E7}" srcOrd="1" destOrd="0" presId="urn:microsoft.com/office/officeart/2005/8/layout/orgChart1"/>
    <dgm:cxn modelId="{47EB0530-19F2-41B9-98F3-25DEE13ED9E9}" type="presParOf" srcId="{AC72CB92-8EB4-48AF-80F3-94B90B5CE526}" destId="{27FE3A1A-27F6-4A5F-8429-120DD297B973}" srcOrd="2" destOrd="0" presId="urn:microsoft.com/office/officeart/2005/8/layout/orgChart1"/>
  </dgm:cxnLst>
  <dgm:bg/>
  <dgm:whole/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F4B7F4E5-6796-4ADC-B83D-7178FF6EFD23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A480F0B3-8611-4A36-977D-770B5E78D8C9}">
      <dgm:prSet phldrT="[Text]"/>
      <dgm:spPr/>
      <dgm:t>
        <a:bodyPr/>
        <a:lstStyle/>
        <a:p>
          <a:r>
            <a:rPr lang="en-US"/>
            <a:t>Online Commerce</a:t>
          </a:r>
          <a:br>
            <a:rPr lang="en-US"/>
          </a:br>
          <a:r>
            <a:rPr lang="en-US"/>
            <a:t>Manager - Gangan Grandhe</a:t>
          </a:r>
        </a:p>
      </dgm:t>
    </dgm:pt>
    <dgm:pt modelId="{9FC87B0D-D79D-4A84-A6F4-F0F72717C2B1}" type="parTrans" cxnId="{FE452D07-A229-4A75-9661-7343996CC1E9}">
      <dgm:prSet/>
      <dgm:spPr/>
      <dgm:t>
        <a:bodyPr/>
        <a:lstStyle/>
        <a:p>
          <a:endParaRPr lang="en-US"/>
        </a:p>
      </dgm:t>
    </dgm:pt>
    <dgm:pt modelId="{8EE8937D-AAC1-4003-825B-D4BA65638A05}" type="sibTrans" cxnId="{FE452D07-A229-4A75-9661-7343996CC1E9}">
      <dgm:prSet/>
      <dgm:spPr/>
      <dgm:t>
        <a:bodyPr/>
        <a:lstStyle/>
        <a:p>
          <a:endParaRPr lang="en-US"/>
        </a:p>
      </dgm:t>
    </dgm:pt>
    <dgm:pt modelId="{6A81991A-66F4-48D9-B993-167EABA83CD5}" type="asst">
      <dgm:prSet phldrT="[Text]"/>
      <dgm:spPr/>
      <dgm:t>
        <a:bodyPr/>
        <a:lstStyle/>
        <a:p>
          <a:r>
            <a:rPr lang="en-US"/>
            <a:t>Requirements Analysist</a:t>
          </a:r>
        </a:p>
        <a:p>
          <a:r>
            <a:rPr lang="en-US"/>
            <a:t>Gary Cook</a:t>
          </a:r>
        </a:p>
      </dgm:t>
    </dgm:pt>
    <dgm:pt modelId="{63AFB75A-F314-49E1-80CD-B13B620C3F36}" type="parTrans" cxnId="{82EF49AA-5D6A-494D-A6BB-05D39D87B7B1}">
      <dgm:prSet/>
      <dgm:spPr/>
      <dgm:t>
        <a:bodyPr/>
        <a:lstStyle/>
        <a:p>
          <a:endParaRPr lang="en-US"/>
        </a:p>
      </dgm:t>
    </dgm:pt>
    <dgm:pt modelId="{E3BFD071-EAC9-412B-A34A-8A7EB8008FF4}" type="sibTrans" cxnId="{82EF49AA-5D6A-494D-A6BB-05D39D87B7B1}">
      <dgm:prSet/>
      <dgm:spPr/>
      <dgm:t>
        <a:bodyPr/>
        <a:lstStyle/>
        <a:p>
          <a:endParaRPr lang="en-US"/>
        </a:p>
      </dgm:t>
    </dgm:pt>
    <dgm:pt modelId="{C7208C99-DC19-4EF9-8CEE-20E0971DCDA3}">
      <dgm:prSet phldrT="[Text]"/>
      <dgm:spPr/>
      <dgm:t>
        <a:bodyPr/>
        <a:lstStyle/>
        <a:p>
          <a:r>
            <a:rPr lang="en-US"/>
            <a:t>Software Architect</a:t>
          </a:r>
        </a:p>
        <a:p>
          <a:r>
            <a:rPr lang="en-US"/>
            <a:t>Howard Aronson</a:t>
          </a:r>
        </a:p>
      </dgm:t>
    </dgm:pt>
    <dgm:pt modelId="{6EFB6BE3-13F5-438B-9036-F83EA4EF5F14}" type="parTrans" cxnId="{1E6A4E06-2F0D-4D9F-B62A-46775DD990E0}">
      <dgm:prSet/>
      <dgm:spPr/>
      <dgm:t>
        <a:bodyPr/>
        <a:lstStyle/>
        <a:p>
          <a:endParaRPr lang="en-US"/>
        </a:p>
      </dgm:t>
    </dgm:pt>
    <dgm:pt modelId="{8E383B18-30C9-4F5F-B840-1FEF2A48C351}" type="sibTrans" cxnId="{1E6A4E06-2F0D-4D9F-B62A-46775DD990E0}">
      <dgm:prSet/>
      <dgm:spPr/>
      <dgm:t>
        <a:bodyPr/>
        <a:lstStyle/>
        <a:p>
          <a:endParaRPr lang="en-US"/>
        </a:p>
      </dgm:t>
    </dgm:pt>
    <dgm:pt modelId="{A6EE0BF4-3FD0-455B-8B37-0331ED6BAD93}">
      <dgm:prSet phldrT="[Text]"/>
      <dgm:spPr/>
      <dgm:t>
        <a:bodyPr/>
        <a:lstStyle/>
        <a:p>
          <a:r>
            <a:rPr lang="en-US"/>
            <a:t>Software Developer</a:t>
          </a:r>
        </a:p>
        <a:p>
          <a:r>
            <a:rPr lang="en-US"/>
            <a:t>Martha Bell</a:t>
          </a:r>
        </a:p>
      </dgm:t>
    </dgm:pt>
    <dgm:pt modelId="{0D65B86E-B047-416B-8B23-4D76F0AD4BE3}" type="parTrans" cxnId="{45BE0F09-D802-4246-A8C3-5A2F411A50B6}">
      <dgm:prSet/>
      <dgm:spPr/>
      <dgm:t>
        <a:bodyPr/>
        <a:lstStyle/>
        <a:p>
          <a:endParaRPr lang="en-US"/>
        </a:p>
      </dgm:t>
    </dgm:pt>
    <dgm:pt modelId="{CE65E0D3-CE7D-439F-A6D5-E1AD89B8B696}" type="sibTrans" cxnId="{45BE0F09-D802-4246-A8C3-5A2F411A50B6}">
      <dgm:prSet/>
      <dgm:spPr/>
      <dgm:t>
        <a:bodyPr/>
        <a:lstStyle/>
        <a:p>
          <a:endParaRPr lang="en-US"/>
        </a:p>
      </dgm:t>
    </dgm:pt>
    <dgm:pt modelId="{AC8F7E4B-97C1-4E91-B21B-F8B17EC20A1B}">
      <dgm:prSet phldrT="[Text]"/>
      <dgm:spPr/>
      <dgm:t>
        <a:bodyPr/>
        <a:lstStyle/>
        <a:p>
          <a:r>
            <a:rPr lang="en-US"/>
            <a:t>Software Developer</a:t>
          </a:r>
        </a:p>
        <a:p>
          <a:r>
            <a:rPr lang="en-US"/>
            <a:t>Alan Sunley</a:t>
          </a:r>
        </a:p>
      </dgm:t>
    </dgm:pt>
    <dgm:pt modelId="{CA3F85D9-F398-475B-8742-36D1C1A1382B}" type="parTrans" cxnId="{6ADCCD42-CCB0-4591-8528-7F9AC2E22D12}">
      <dgm:prSet/>
      <dgm:spPr/>
      <dgm:t>
        <a:bodyPr/>
        <a:lstStyle/>
        <a:p>
          <a:endParaRPr lang="en-US"/>
        </a:p>
      </dgm:t>
    </dgm:pt>
    <dgm:pt modelId="{56ED2EA7-9FC6-4BFF-AA39-80E5697976FF}" type="sibTrans" cxnId="{6ADCCD42-CCB0-4591-8528-7F9AC2E22D12}">
      <dgm:prSet/>
      <dgm:spPr/>
      <dgm:t>
        <a:bodyPr/>
        <a:lstStyle/>
        <a:p>
          <a:endParaRPr lang="en-US"/>
        </a:p>
      </dgm:t>
    </dgm:pt>
    <dgm:pt modelId="{F2EE663A-2233-4F5F-A130-B6F7DCA6A079}">
      <dgm:prSet phldrT="[Text]"/>
      <dgm:spPr/>
      <dgm:t>
        <a:bodyPr/>
        <a:lstStyle/>
        <a:p>
          <a:r>
            <a:rPr lang="en-US"/>
            <a:t>Software Developer</a:t>
          </a:r>
          <a:br>
            <a:rPr lang="en-US"/>
          </a:br>
          <a:r>
            <a:rPr lang="en-US"/>
            <a:t>Michael Gardner</a:t>
          </a:r>
        </a:p>
      </dgm:t>
    </dgm:pt>
    <dgm:pt modelId="{515308D4-A58D-4F9A-86F7-536273025300}" type="parTrans" cxnId="{24F453CA-0A4E-4A92-BA97-95F4890B48BE}">
      <dgm:prSet/>
      <dgm:spPr/>
      <dgm:t>
        <a:bodyPr/>
        <a:lstStyle/>
        <a:p>
          <a:endParaRPr lang="en-US"/>
        </a:p>
      </dgm:t>
    </dgm:pt>
    <dgm:pt modelId="{F6F0DF00-1A94-4123-B602-B907441E0540}" type="sibTrans" cxnId="{24F453CA-0A4E-4A92-BA97-95F4890B48BE}">
      <dgm:prSet/>
      <dgm:spPr/>
      <dgm:t>
        <a:bodyPr/>
        <a:lstStyle/>
        <a:p>
          <a:endParaRPr lang="en-US"/>
        </a:p>
      </dgm:t>
    </dgm:pt>
    <dgm:pt modelId="{09D49EBD-80E9-43E2-BFF7-E5B9D86DD4DF}">
      <dgm:prSet phldrT="[Text]"/>
      <dgm:spPr/>
      <dgm:t>
        <a:bodyPr/>
        <a:lstStyle/>
        <a:p>
          <a:r>
            <a:rPr lang="en-US"/>
            <a:t>Software Developer</a:t>
          </a:r>
          <a:br>
            <a:rPr lang="en-US"/>
          </a:br>
          <a:r>
            <a:rPr lang="en-US"/>
            <a:t>Paula Mundy</a:t>
          </a:r>
        </a:p>
      </dgm:t>
    </dgm:pt>
    <dgm:pt modelId="{CAEE448D-FFEC-4609-BDE5-A9EAA377586A}" type="parTrans" cxnId="{8177C312-50ED-4C93-B8E3-098C858D127F}">
      <dgm:prSet/>
      <dgm:spPr/>
      <dgm:t>
        <a:bodyPr/>
        <a:lstStyle/>
        <a:p>
          <a:endParaRPr lang="en-US"/>
        </a:p>
      </dgm:t>
    </dgm:pt>
    <dgm:pt modelId="{07E1FFB9-5C00-40C3-B508-B9E1DB6CC33B}" type="sibTrans" cxnId="{8177C312-50ED-4C93-B8E3-098C858D127F}">
      <dgm:prSet/>
      <dgm:spPr/>
      <dgm:t>
        <a:bodyPr/>
        <a:lstStyle/>
        <a:p>
          <a:endParaRPr lang="en-US"/>
        </a:p>
      </dgm:t>
    </dgm:pt>
    <dgm:pt modelId="{C5CB1428-5A34-4C2A-AE01-5A27A2A5D9BE}">
      <dgm:prSet phldrT="[Text]"/>
      <dgm:spPr/>
      <dgm:t>
        <a:bodyPr/>
        <a:lstStyle/>
        <a:p>
          <a:r>
            <a:rPr lang="en-US"/>
            <a:t>Software Develolper</a:t>
          </a:r>
          <a:br>
            <a:rPr lang="en-US"/>
          </a:br>
          <a:r>
            <a:rPr lang="en-US"/>
            <a:t>Evan Murray</a:t>
          </a:r>
        </a:p>
      </dgm:t>
    </dgm:pt>
    <dgm:pt modelId="{ED6681E3-54CA-4D64-89A9-16DEFC3149F2}" type="parTrans" cxnId="{3EA04186-3F66-49F1-A9B3-B165A36DEA3F}">
      <dgm:prSet/>
      <dgm:spPr/>
      <dgm:t>
        <a:bodyPr/>
        <a:lstStyle/>
        <a:p>
          <a:endParaRPr lang="en-US"/>
        </a:p>
      </dgm:t>
    </dgm:pt>
    <dgm:pt modelId="{23F7D9C4-DAA3-4482-B711-F5E87D8F3247}" type="sibTrans" cxnId="{3EA04186-3F66-49F1-A9B3-B165A36DEA3F}">
      <dgm:prSet/>
      <dgm:spPr/>
      <dgm:t>
        <a:bodyPr/>
        <a:lstStyle/>
        <a:p>
          <a:endParaRPr lang="en-US"/>
        </a:p>
      </dgm:t>
    </dgm:pt>
    <dgm:pt modelId="{06CF149A-C66A-46DB-9AB9-01D395C3F100}" type="pres">
      <dgm:prSet presAssocID="{F4B7F4E5-6796-4ADC-B83D-7178FF6EFD23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09C88183-B2CB-4651-9874-7ABC95A4245E}" type="pres">
      <dgm:prSet presAssocID="{A480F0B3-8611-4A36-977D-770B5E78D8C9}" presName="hierRoot1" presStyleCnt="0">
        <dgm:presLayoutVars>
          <dgm:hierBranch val="init"/>
        </dgm:presLayoutVars>
      </dgm:prSet>
      <dgm:spPr/>
    </dgm:pt>
    <dgm:pt modelId="{CA6D02DF-51A2-4CE2-B6A7-2EB9D9F7BED1}" type="pres">
      <dgm:prSet presAssocID="{A480F0B3-8611-4A36-977D-770B5E78D8C9}" presName="rootComposite1" presStyleCnt="0"/>
      <dgm:spPr/>
    </dgm:pt>
    <dgm:pt modelId="{0A49443A-6409-4BA0-BF00-2AE74FBB42F2}" type="pres">
      <dgm:prSet presAssocID="{A480F0B3-8611-4A36-977D-770B5E78D8C9}" presName="rootText1" presStyleLbl="node0" presStyleIdx="0" presStyleCnt="1" custScaleX="2292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AAB6BC5-8C51-408D-831A-A8B77E343DDE}" type="pres">
      <dgm:prSet presAssocID="{A480F0B3-8611-4A36-977D-770B5E78D8C9}" presName="rootConnector1" presStyleLbl="node1" presStyleIdx="0" presStyleCnt="0"/>
      <dgm:spPr/>
      <dgm:t>
        <a:bodyPr/>
        <a:lstStyle/>
        <a:p>
          <a:endParaRPr lang="en-US"/>
        </a:p>
      </dgm:t>
    </dgm:pt>
    <dgm:pt modelId="{9F8129BE-8BEE-4AE3-9394-BB16B4A9F9F0}" type="pres">
      <dgm:prSet presAssocID="{A480F0B3-8611-4A36-977D-770B5E78D8C9}" presName="hierChild2" presStyleCnt="0"/>
      <dgm:spPr/>
    </dgm:pt>
    <dgm:pt modelId="{EE6CC909-2A7B-4BF5-AD39-820AEABE846A}" type="pres">
      <dgm:prSet presAssocID="{6EFB6BE3-13F5-438B-9036-F83EA4EF5F14}" presName="Name37" presStyleLbl="parChTrans1D2" presStyleIdx="0" presStyleCnt="7"/>
      <dgm:spPr/>
      <dgm:t>
        <a:bodyPr/>
        <a:lstStyle/>
        <a:p>
          <a:endParaRPr lang="en-US"/>
        </a:p>
      </dgm:t>
    </dgm:pt>
    <dgm:pt modelId="{15DEE75E-B712-40EA-8915-28C6EF347989}" type="pres">
      <dgm:prSet presAssocID="{C7208C99-DC19-4EF9-8CEE-20E0971DCDA3}" presName="hierRoot2" presStyleCnt="0">
        <dgm:presLayoutVars>
          <dgm:hierBranch val="init"/>
        </dgm:presLayoutVars>
      </dgm:prSet>
      <dgm:spPr/>
    </dgm:pt>
    <dgm:pt modelId="{76511334-4D87-4F5E-96DC-3E0DE05410A8}" type="pres">
      <dgm:prSet presAssocID="{C7208C99-DC19-4EF9-8CEE-20E0971DCDA3}" presName="rootComposite" presStyleCnt="0"/>
      <dgm:spPr/>
    </dgm:pt>
    <dgm:pt modelId="{BCEA83DF-D0B6-4A1A-BEDD-08FF461D3439}" type="pres">
      <dgm:prSet presAssocID="{C7208C99-DC19-4EF9-8CEE-20E0971DCDA3}" presName="rootText" presStyleLbl="node2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6AC2370-D03A-48A9-AAEF-718D2BB0B36E}" type="pres">
      <dgm:prSet presAssocID="{C7208C99-DC19-4EF9-8CEE-20E0971DCDA3}" presName="rootConnector" presStyleLbl="node2" presStyleIdx="0" presStyleCnt="6"/>
      <dgm:spPr/>
      <dgm:t>
        <a:bodyPr/>
        <a:lstStyle/>
        <a:p>
          <a:endParaRPr lang="en-US"/>
        </a:p>
      </dgm:t>
    </dgm:pt>
    <dgm:pt modelId="{44EE9865-0B8E-492D-8647-3435B2174F77}" type="pres">
      <dgm:prSet presAssocID="{C7208C99-DC19-4EF9-8CEE-20E0971DCDA3}" presName="hierChild4" presStyleCnt="0"/>
      <dgm:spPr/>
    </dgm:pt>
    <dgm:pt modelId="{23787550-E4C1-42BD-81D9-BB8EEFFC4FA0}" type="pres">
      <dgm:prSet presAssocID="{C7208C99-DC19-4EF9-8CEE-20E0971DCDA3}" presName="hierChild5" presStyleCnt="0"/>
      <dgm:spPr/>
    </dgm:pt>
    <dgm:pt modelId="{C142FA30-9ED7-461F-A379-3D5655254B2A}" type="pres">
      <dgm:prSet presAssocID="{0D65B86E-B047-416B-8B23-4D76F0AD4BE3}" presName="Name37" presStyleLbl="parChTrans1D2" presStyleIdx="1" presStyleCnt="7"/>
      <dgm:spPr/>
      <dgm:t>
        <a:bodyPr/>
        <a:lstStyle/>
        <a:p>
          <a:endParaRPr lang="en-US"/>
        </a:p>
      </dgm:t>
    </dgm:pt>
    <dgm:pt modelId="{BDF5F205-D9A1-4D5C-8953-8ABEBA4BFF69}" type="pres">
      <dgm:prSet presAssocID="{A6EE0BF4-3FD0-455B-8B37-0331ED6BAD93}" presName="hierRoot2" presStyleCnt="0">
        <dgm:presLayoutVars>
          <dgm:hierBranch val="init"/>
        </dgm:presLayoutVars>
      </dgm:prSet>
      <dgm:spPr/>
    </dgm:pt>
    <dgm:pt modelId="{D912292E-5FA3-4915-8988-2319E80806CB}" type="pres">
      <dgm:prSet presAssocID="{A6EE0BF4-3FD0-455B-8B37-0331ED6BAD93}" presName="rootComposite" presStyleCnt="0"/>
      <dgm:spPr/>
    </dgm:pt>
    <dgm:pt modelId="{6BD262C4-1561-40EA-889F-CACAB9EB559D}" type="pres">
      <dgm:prSet presAssocID="{A6EE0BF4-3FD0-455B-8B37-0331ED6BAD93}" presName="rootText" presStyleLbl="node2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33F4FB3-2E8C-4019-974B-B9A8315CA1F8}" type="pres">
      <dgm:prSet presAssocID="{A6EE0BF4-3FD0-455B-8B37-0331ED6BAD93}" presName="rootConnector" presStyleLbl="node2" presStyleIdx="1" presStyleCnt="6"/>
      <dgm:spPr/>
      <dgm:t>
        <a:bodyPr/>
        <a:lstStyle/>
        <a:p>
          <a:endParaRPr lang="en-US"/>
        </a:p>
      </dgm:t>
    </dgm:pt>
    <dgm:pt modelId="{FE733998-BDEB-412A-B46E-82A2DD2B72FC}" type="pres">
      <dgm:prSet presAssocID="{A6EE0BF4-3FD0-455B-8B37-0331ED6BAD93}" presName="hierChild4" presStyleCnt="0"/>
      <dgm:spPr/>
    </dgm:pt>
    <dgm:pt modelId="{E31AB466-82B7-499E-BDEB-F6691F66E992}" type="pres">
      <dgm:prSet presAssocID="{A6EE0BF4-3FD0-455B-8B37-0331ED6BAD93}" presName="hierChild5" presStyleCnt="0"/>
      <dgm:spPr/>
    </dgm:pt>
    <dgm:pt modelId="{DC8FA05A-7A15-40DF-AC92-54C3E5B718FC}" type="pres">
      <dgm:prSet presAssocID="{CA3F85D9-F398-475B-8742-36D1C1A1382B}" presName="Name37" presStyleLbl="parChTrans1D2" presStyleIdx="2" presStyleCnt="7"/>
      <dgm:spPr/>
      <dgm:t>
        <a:bodyPr/>
        <a:lstStyle/>
        <a:p>
          <a:endParaRPr lang="en-US"/>
        </a:p>
      </dgm:t>
    </dgm:pt>
    <dgm:pt modelId="{713B7AF8-D808-47BD-8661-2E00CEE5DC5C}" type="pres">
      <dgm:prSet presAssocID="{AC8F7E4B-97C1-4E91-B21B-F8B17EC20A1B}" presName="hierRoot2" presStyleCnt="0">
        <dgm:presLayoutVars>
          <dgm:hierBranch val="init"/>
        </dgm:presLayoutVars>
      </dgm:prSet>
      <dgm:spPr/>
    </dgm:pt>
    <dgm:pt modelId="{7A1F9139-8266-40D5-AEAE-14381F37402E}" type="pres">
      <dgm:prSet presAssocID="{AC8F7E4B-97C1-4E91-B21B-F8B17EC20A1B}" presName="rootComposite" presStyleCnt="0"/>
      <dgm:spPr/>
    </dgm:pt>
    <dgm:pt modelId="{AA48CCF2-24E9-4A0B-ABD2-3E873295C8FB}" type="pres">
      <dgm:prSet presAssocID="{AC8F7E4B-97C1-4E91-B21B-F8B17EC20A1B}" presName="rootText" presStyleLbl="node2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6AEF57A-5F75-4189-9082-BDAF0C30C13A}" type="pres">
      <dgm:prSet presAssocID="{AC8F7E4B-97C1-4E91-B21B-F8B17EC20A1B}" presName="rootConnector" presStyleLbl="node2" presStyleIdx="2" presStyleCnt="6"/>
      <dgm:spPr/>
      <dgm:t>
        <a:bodyPr/>
        <a:lstStyle/>
        <a:p>
          <a:endParaRPr lang="en-US"/>
        </a:p>
      </dgm:t>
    </dgm:pt>
    <dgm:pt modelId="{FC9ABD4A-80BF-47A5-8D54-A173AAAA445C}" type="pres">
      <dgm:prSet presAssocID="{AC8F7E4B-97C1-4E91-B21B-F8B17EC20A1B}" presName="hierChild4" presStyleCnt="0"/>
      <dgm:spPr/>
    </dgm:pt>
    <dgm:pt modelId="{1B871E70-784B-40C9-97D9-DCFED2AFF23B}" type="pres">
      <dgm:prSet presAssocID="{AC8F7E4B-97C1-4E91-B21B-F8B17EC20A1B}" presName="hierChild5" presStyleCnt="0"/>
      <dgm:spPr/>
    </dgm:pt>
    <dgm:pt modelId="{F0FC498E-4E4A-4936-A14D-F27738999734}" type="pres">
      <dgm:prSet presAssocID="{515308D4-A58D-4F9A-86F7-536273025300}" presName="Name37" presStyleLbl="parChTrans1D2" presStyleIdx="3" presStyleCnt="7"/>
      <dgm:spPr/>
      <dgm:t>
        <a:bodyPr/>
        <a:lstStyle/>
        <a:p>
          <a:endParaRPr lang="en-US"/>
        </a:p>
      </dgm:t>
    </dgm:pt>
    <dgm:pt modelId="{EBFBE595-4752-49EE-8D5F-64A0382B4529}" type="pres">
      <dgm:prSet presAssocID="{F2EE663A-2233-4F5F-A130-B6F7DCA6A079}" presName="hierRoot2" presStyleCnt="0">
        <dgm:presLayoutVars>
          <dgm:hierBranch val="init"/>
        </dgm:presLayoutVars>
      </dgm:prSet>
      <dgm:spPr/>
    </dgm:pt>
    <dgm:pt modelId="{D87594DA-0143-4C89-AB26-4D736B6D7668}" type="pres">
      <dgm:prSet presAssocID="{F2EE663A-2233-4F5F-A130-B6F7DCA6A079}" presName="rootComposite" presStyleCnt="0"/>
      <dgm:spPr/>
    </dgm:pt>
    <dgm:pt modelId="{FC0E36A1-3001-4E6E-B1F8-975580967AF0}" type="pres">
      <dgm:prSet presAssocID="{F2EE663A-2233-4F5F-A130-B6F7DCA6A079}" presName="rootText" presStyleLbl="node2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61A6C97-78A0-474E-BFE5-1B524713C81C}" type="pres">
      <dgm:prSet presAssocID="{F2EE663A-2233-4F5F-A130-B6F7DCA6A079}" presName="rootConnector" presStyleLbl="node2" presStyleIdx="3" presStyleCnt="6"/>
      <dgm:spPr/>
      <dgm:t>
        <a:bodyPr/>
        <a:lstStyle/>
        <a:p>
          <a:endParaRPr lang="en-US"/>
        </a:p>
      </dgm:t>
    </dgm:pt>
    <dgm:pt modelId="{949E70ED-288A-4CA6-AA01-B34EDAB314E1}" type="pres">
      <dgm:prSet presAssocID="{F2EE663A-2233-4F5F-A130-B6F7DCA6A079}" presName="hierChild4" presStyleCnt="0"/>
      <dgm:spPr/>
    </dgm:pt>
    <dgm:pt modelId="{205AA5C8-7482-454E-A0B4-4E0C6B41592C}" type="pres">
      <dgm:prSet presAssocID="{F2EE663A-2233-4F5F-A130-B6F7DCA6A079}" presName="hierChild5" presStyleCnt="0"/>
      <dgm:spPr/>
    </dgm:pt>
    <dgm:pt modelId="{1F880AFE-02AF-4AE0-AC11-5442437CD7E5}" type="pres">
      <dgm:prSet presAssocID="{CAEE448D-FFEC-4609-BDE5-A9EAA377586A}" presName="Name37" presStyleLbl="parChTrans1D2" presStyleIdx="4" presStyleCnt="7"/>
      <dgm:spPr/>
      <dgm:t>
        <a:bodyPr/>
        <a:lstStyle/>
        <a:p>
          <a:endParaRPr lang="en-US"/>
        </a:p>
      </dgm:t>
    </dgm:pt>
    <dgm:pt modelId="{F959F94D-065D-4177-AAB3-0284A873D070}" type="pres">
      <dgm:prSet presAssocID="{09D49EBD-80E9-43E2-BFF7-E5B9D86DD4DF}" presName="hierRoot2" presStyleCnt="0">
        <dgm:presLayoutVars>
          <dgm:hierBranch val="init"/>
        </dgm:presLayoutVars>
      </dgm:prSet>
      <dgm:spPr/>
    </dgm:pt>
    <dgm:pt modelId="{645C035C-AC69-4862-9075-8EFF1B73BB9F}" type="pres">
      <dgm:prSet presAssocID="{09D49EBD-80E9-43E2-BFF7-E5B9D86DD4DF}" presName="rootComposite" presStyleCnt="0"/>
      <dgm:spPr/>
    </dgm:pt>
    <dgm:pt modelId="{D493A206-4C1B-4BC7-9E5F-6129242A1FD5}" type="pres">
      <dgm:prSet presAssocID="{09D49EBD-80E9-43E2-BFF7-E5B9D86DD4DF}" presName="rootText" presStyleLbl="node2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909D840-EAB3-4AF8-B124-620B5435A3D4}" type="pres">
      <dgm:prSet presAssocID="{09D49EBD-80E9-43E2-BFF7-E5B9D86DD4DF}" presName="rootConnector" presStyleLbl="node2" presStyleIdx="4" presStyleCnt="6"/>
      <dgm:spPr/>
      <dgm:t>
        <a:bodyPr/>
        <a:lstStyle/>
        <a:p>
          <a:endParaRPr lang="en-US"/>
        </a:p>
      </dgm:t>
    </dgm:pt>
    <dgm:pt modelId="{2FCA9E65-A8BF-414D-A81E-2D030A868CF1}" type="pres">
      <dgm:prSet presAssocID="{09D49EBD-80E9-43E2-BFF7-E5B9D86DD4DF}" presName="hierChild4" presStyleCnt="0"/>
      <dgm:spPr/>
    </dgm:pt>
    <dgm:pt modelId="{D7C7C849-A2FD-4BB2-9457-25152BD427C6}" type="pres">
      <dgm:prSet presAssocID="{09D49EBD-80E9-43E2-BFF7-E5B9D86DD4DF}" presName="hierChild5" presStyleCnt="0"/>
      <dgm:spPr/>
    </dgm:pt>
    <dgm:pt modelId="{36D80CE7-DB8D-41E9-A8A3-28A7A760E3E2}" type="pres">
      <dgm:prSet presAssocID="{ED6681E3-54CA-4D64-89A9-16DEFC3149F2}" presName="Name37" presStyleLbl="parChTrans1D2" presStyleIdx="5" presStyleCnt="7"/>
      <dgm:spPr/>
      <dgm:t>
        <a:bodyPr/>
        <a:lstStyle/>
        <a:p>
          <a:endParaRPr lang="en-US"/>
        </a:p>
      </dgm:t>
    </dgm:pt>
    <dgm:pt modelId="{E818B3F9-AF10-45BB-81F4-7959986A180A}" type="pres">
      <dgm:prSet presAssocID="{C5CB1428-5A34-4C2A-AE01-5A27A2A5D9BE}" presName="hierRoot2" presStyleCnt="0">
        <dgm:presLayoutVars>
          <dgm:hierBranch val="init"/>
        </dgm:presLayoutVars>
      </dgm:prSet>
      <dgm:spPr/>
    </dgm:pt>
    <dgm:pt modelId="{17653CED-3EAB-4E43-B5D4-6FD9F533A60F}" type="pres">
      <dgm:prSet presAssocID="{C5CB1428-5A34-4C2A-AE01-5A27A2A5D9BE}" presName="rootComposite" presStyleCnt="0"/>
      <dgm:spPr/>
    </dgm:pt>
    <dgm:pt modelId="{947D5A16-E447-431E-BF15-5B87C15F6A1F}" type="pres">
      <dgm:prSet presAssocID="{C5CB1428-5A34-4C2A-AE01-5A27A2A5D9BE}" presName="rootText" presStyleLbl="node2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C2A3FC5-96F9-4ED4-BC94-F8BD26A9E0C4}" type="pres">
      <dgm:prSet presAssocID="{C5CB1428-5A34-4C2A-AE01-5A27A2A5D9BE}" presName="rootConnector" presStyleLbl="node2" presStyleIdx="5" presStyleCnt="6"/>
      <dgm:spPr/>
      <dgm:t>
        <a:bodyPr/>
        <a:lstStyle/>
        <a:p>
          <a:endParaRPr lang="en-US"/>
        </a:p>
      </dgm:t>
    </dgm:pt>
    <dgm:pt modelId="{BB58D6B2-76C1-4ABA-B08B-B9B50F712013}" type="pres">
      <dgm:prSet presAssocID="{C5CB1428-5A34-4C2A-AE01-5A27A2A5D9BE}" presName="hierChild4" presStyleCnt="0"/>
      <dgm:spPr/>
    </dgm:pt>
    <dgm:pt modelId="{8D4ACA00-BD48-4C82-BED8-63C0BF2B106B}" type="pres">
      <dgm:prSet presAssocID="{C5CB1428-5A34-4C2A-AE01-5A27A2A5D9BE}" presName="hierChild5" presStyleCnt="0"/>
      <dgm:spPr/>
    </dgm:pt>
    <dgm:pt modelId="{8DE7DA36-8633-4889-B064-93542E622F25}" type="pres">
      <dgm:prSet presAssocID="{A480F0B3-8611-4A36-977D-770B5E78D8C9}" presName="hierChild3" presStyleCnt="0"/>
      <dgm:spPr/>
    </dgm:pt>
    <dgm:pt modelId="{9E92DBC7-E75C-4F73-A764-6B1F0A32B622}" type="pres">
      <dgm:prSet presAssocID="{63AFB75A-F314-49E1-80CD-B13B620C3F36}" presName="Name111" presStyleLbl="parChTrans1D2" presStyleIdx="6" presStyleCnt="7"/>
      <dgm:spPr/>
      <dgm:t>
        <a:bodyPr/>
        <a:lstStyle/>
        <a:p>
          <a:endParaRPr lang="en-US"/>
        </a:p>
      </dgm:t>
    </dgm:pt>
    <dgm:pt modelId="{222421BB-A427-4401-ACE5-2324EF150E6F}" type="pres">
      <dgm:prSet presAssocID="{6A81991A-66F4-48D9-B993-167EABA83CD5}" presName="hierRoot3" presStyleCnt="0">
        <dgm:presLayoutVars>
          <dgm:hierBranch val="init"/>
        </dgm:presLayoutVars>
      </dgm:prSet>
      <dgm:spPr/>
    </dgm:pt>
    <dgm:pt modelId="{3ADDBFE4-CE69-4BCF-AFE2-720B9566FFAE}" type="pres">
      <dgm:prSet presAssocID="{6A81991A-66F4-48D9-B993-167EABA83CD5}" presName="rootComposite3" presStyleCnt="0"/>
      <dgm:spPr/>
    </dgm:pt>
    <dgm:pt modelId="{065A06C3-7FB2-4270-BDF8-6DF968FA1807}" type="pres">
      <dgm:prSet presAssocID="{6A81991A-66F4-48D9-B993-167EABA83CD5}" presName="rootText3" presStyleLbl="asst1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F88ACCF-D132-4EE0-8278-D9BB02688A3E}" type="pres">
      <dgm:prSet presAssocID="{6A81991A-66F4-48D9-B993-167EABA83CD5}" presName="rootConnector3" presStyleLbl="asst1" presStyleIdx="0" presStyleCnt="1"/>
      <dgm:spPr/>
      <dgm:t>
        <a:bodyPr/>
        <a:lstStyle/>
        <a:p>
          <a:endParaRPr lang="en-US"/>
        </a:p>
      </dgm:t>
    </dgm:pt>
    <dgm:pt modelId="{640E1397-F25B-4708-89F8-CE6E8F3968E5}" type="pres">
      <dgm:prSet presAssocID="{6A81991A-66F4-48D9-B993-167EABA83CD5}" presName="hierChild6" presStyleCnt="0"/>
      <dgm:spPr/>
    </dgm:pt>
    <dgm:pt modelId="{2429AD14-2A9E-44C1-A1B6-AC87CF14CC91}" type="pres">
      <dgm:prSet presAssocID="{6A81991A-66F4-48D9-B993-167EABA83CD5}" presName="hierChild7" presStyleCnt="0"/>
      <dgm:spPr/>
    </dgm:pt>
  </dgm:ptLst>
  <dgm:cxnLst>
    <dgm:cxn modelId="{3B17D109-BA9F-4575-A62D-D179427938CA}" type="presOf" srcId="{C5CB1428-5A34-4C2A-AE01-5A27A2A5D9BE}" destId="{8C2A3FC5-96F9-4ED4-BC94-F8BD26A9E0C4}" srcOrd="1" destOrd="0" presId="urn:microsoft.com/office/officeart/2005/8/layout/orgChart1"/>
    <dgm:cxn modelId="{A8E8564E-C4C4-4030-A521-3F2ED92CD53A}" type="presOf" srcId="{C7208C99-DC19-4EF9-8CEE-20E0971DCDA3}" destId="{BCEA83DF-D0B6-4A1A-BEDD-08FF461D3439}" srcOrd="0" destOrd="0" presId="urn:microsoft.com/office/officeart/2005/8/layout/orgChart1"/>
    <dgm:cxn modelId="{8177C312-50ED-4C93-B8E3-098C858D127F}" srcId="{A480F0B3-8611-4A36-977D-770B5E78D8C9}" destId="{09D49EBD-80E9-43E2-BFF7-E5B9D86DD4DF}" srcOrd="5" destOrd="0" parTransId="{CAEE448D-FFEC-4609-BDE5-A9EAA377586A}" sibTransId="{07E1FFB9-5C00-40C3-B508-B9E1DB6CC33B}"/>
    <dgm:cxn modelId="{31F0F8BD-271B-4333-B6F2-74674B6D3368}" type="presOf" srcId="{AC8F7E4B-97C1-4E91-B21B-F8B17EC20A1B}" destId="{AA48CCF2-24E9-4A0B-ABD2-3E873295C8FB}" srcOrd="0" destOrd="0" presId="urn:microsoft.com/office/officeart/2005/8/layout/orgChart1"/>
    <dgm:cxn modelId="{9A110438-B72B-4925-BE60-938F58769EF5}" type="presOf" srcId="{CAEE448D-FFEC-4609-BDE5-A9EAA377586A}" destId="{1F880AFE-02AF-4AE0-AC11-5442437CD7E5}" srcOrd="0" destOrd="0" presId="urn:microsoft.com/office/officeart/2005/8/layout/orgChart1"/>
    <dgm:cxn modelId="{24F453CA-0A4E-4A92-BA97-95F4890B48BE}" srcId="{A480F0B3-8611-4A36-977D-770B5E78D8C9}" destId="{F2EE663A-2233-4F5F-A130-B6F7DCA6A079}" srcOrd="4" destOrd="0" parTransId="{515308D4-A58D-4F9A-86F7-536273025300}" sibTransId="{F6F0DF00-1A94-4123-B602-B907441E0540}"/>
    <dgm:cxn modelId="{B334B221-D06D-4858-9691-E96B7424F129}" type="presOf" srcId="{6A81991A-66F4-48D9-B993-167EABA83CD5}" destId="{DF88ACCF-D132-4EE0-8278-D9BB02688A3E}" srcOrd="1" destOrd="0" presId="urn:microsoft.com/office/officeart/2005/8/layout/orgChart1"/>
    <dgm:cxn modelId="{44BDF040-A4F1-4481-ACBC-ABD409A1821A}" type="presOf" srcId="{C7208C99-DC19-4EF9-8CEE-20E0971DCDA3}" destId="{16AC2370-D03A-48A9-AAEF-718D2BB0B36E}" srcOrd="1" destOrd="0" presId="urn:microsoft.com/office/officeart/2005/8/layout/orgChart1"/>
    <dgm:cxn modelId="{F1903695-4FFD-4E11-83D6-731ACC634483}" type="presOf" srcId="{6EFB6BE3-13F5-438B-9036-F83EA4EF5F14}" destId="{EE6CC909-2A7B-4BF5-AD39-820AEABE846A}" srcOrd="0" destOrd="0" presId="urn:microsoft.com/office/officeart/2005/8/layout/orgChart1"/>
    <dgm:cxn modelId="{FE452D07-A229-4A75-9661-7343996CC1E9}" srcId="{F4B7F4E5-6796-4ADC-B83D-7178FF6EFD23}" destId="{A480F0B3-8611-4A36-977D-770B5E78D8C9}" srcOrd="0" destOrd="0" parTransId="{9FC87B0D-D79D-4A84-A6F4-F0F72717C2B1}" sibTransId="{8EE8937D-AAC1-4003-825B-D4BA65638A05}"/>
    <dgm:cxn modelId="{C66F9AA9-3427-477D-8ED3-B3EE67889311}" type="presOf" srcId="{AC8F7E4B-97C1-4E91-B21B-F8B17EC20A1B}" destId="{A6AEF57A-5F75-4189-9082-BDAF0C30C13A}" srcOrd="1" destOrd="0" presId="urn:microsoft.com/office/officeart/2005/8/layout/orgChart1"/>
    <dgm:cxn modelId="{81152DBD-9A72-4493-AAE2-717A628C3C21}" type="presOf" srcId="{F2EE663A-2233-4F5F-A130-B6F7DCA6A079}" destId="{E61A6C97-78A0-474E-BFE5-1B524713C81C}" srcOrd="1" destOrd="0" presId="urn:microsoft.com/office/officeart/2005/8/layout/orgChart1"/>
    <dgm:cxn modelId="{4566D605-3DEB-4622-B7A4-180DB509176C}" type="presOf" srcId="{A480F0B3-8611-4A36-977D-770B5E78D8C9}" destId="{0A49443A-6409-4BA0-BF00-2AE74FBB42F2}" srcOrd="0" destOrd="0" presId="urn:microsoft.com/office/officeart/2005/8/layout/orgChart1"/>
    <dgm:cxn modelId="{AA5FC379-F707-4696-8AA5-A95BD724530D}" type="presOf" srcId="{A6EE0BF4-3FD0-455B-8B37-0331ED6BAD93}" destId="{D33F4FB3-2E8C-4019-974B-B9A8315CA1F8}" srcOrd="1" destOrd="0" presId="urn:microsoft.com/office/officeart/2005/8/layout/orgChart1"/>
    <dgm:cxn modelId="{3EA04186-3F66-49F1-A9B3-B165A36DEA3F}" srcId="{A480F0B3-8611-4A36-977D-770B5E78D8C9}" destId="{C5CB1428-5A34-4C2A-AE01-5A27A2A5D9BE}" srcOrd="6" destOrd="0" parTransId="{ED6681E3-54CA-4D64-89A9-16DEFC3149F2}" sibTransId="{23F7D9C4-DAA3-4482-B711-F5E87D8F3247}"/>
    <dgm:cxn modelId="{B03A1673-E107-409A-B1A4-40B4898E84CA}" type="presOf" srcId="{C5CB1428-5A34-4C2A-AE01-5A27A2A5D9BE}" destId="{947D5A16-E447-431E-BF15-5B87C15F6A1F}" srcOrd="0" destOrd="0" presId="urn:microsoft.com/office/officeart/2005/8/layout/orgChart1"/>
    <dgm:cxn modelId="{6ADCCD42-CCB0-4591-8528-7F9AC2E22D12}" srcId="{A480F0B3-8611-4A36-977D-770B5E78D8C9}" destId="{AC8F7E4B-97C1-4E91-B21B-F8B17EC20A1B}" srcOrd="3" destOrd="0" parTransId="{CA3F85D9-F398-475B-8742-36D1C1A1382B}" sibTransId="{56ED2EA7-9FC6-4BFF-AA39-80E5697976FF}"/>
    <dgm:cxn modelId="{86469F1A-B030-4874-B5AE-0D91FB270D73}" type="presOf" srcId="{F2EE663A-2233-4F5F-A130-B6F7DCA6A079}" destId="{FC0E36A1-3001-4E6E-B1F8-975580967AF0}" srcOrd="0" destOrd="0" presId="urn:microsoft.com/office/officeart/2005/8/layout/orgChart1"/>
    <dgm:cxn modelId="{0AE894D8-5E1B-4EBD-AB4F-F4B4DC6F4571}" type="presOf" srcId="{A6EE0BF4-3FD0-455B-8B37-0331ED6BAD93}" destId="{6BD262C4-1561-40EA-889F-CACAB9EB559D}" srcOrd="0" destOrd="0" presId="urn:microsoft.com/office/officeart/2005/8/layout/orgChart1"/>
    <dgm:cxn modelId="{45BE0F09-D802-4246-A8C3-5A2F411A50B6}" srcId="{A480F0B3-8611-4A36-977D-770B5E78D8C9}" destId="{A6EE0BF4-3FD0-455B-8B37-0331ED6BAD93}" srcOrd="2" destOrd="0" parTransId="{0D65B86E-B047-416B-8B23-4D76F0AD4BE3}" sibTransId="{CE65E0D3-CE7D-439F-A6D5-E1AD89B8B696}"/>
    <dgm:cxn modelId="{D8778AEF-7A49-4E9A-BB23-40C5752556A9}" type="presOf" srcId="{0D65B86E-B047-416B-8B23-4D76F0AD4BE3}" destId="{C142FA30-9ED7-461F-A379-3D5655254B2A}" srcOrd="0" destOrd="0" presId="urn:microsoft.com/office/officeart/2005/8/layout/orgChart1"/>
    <dgm:cxn modelId="{0111777F-EBAF-4D14-A295-C067D52A54CB}" type="presOf" srcId="{CA3F85D9-F398-475B-8742-36D1C1A1382B}" destId="{DC8FA05A-7A15-40DF-AC92-54C3E5B718FC}" srcOrd="0" destOrd="0" presId="urn:microsoft.com/office/officeart/2005/8/layout/orgChart1"/>
    <dgm:cxn modelId="{D14637D6-A949-4362-A677-FB83233D9D42}" type="presOf" srcId="{63AFB75A-F314-49E1-80CD-B13B620C3F36}" destId="{9E92DBC7-E75C-4F73-A764-6B1F0A32B622}" srcOrd="0" destOrd="0" presId="urn:microsoft.com/office/officeart/2005/8/layout/orgChart1"/>
    <dgm:cxn modelId="{3450A275-8B76-42AD-ABA3-3FC0382F3B12}" type="presOf" srcId="{A480F0B3-8611-4A36-977D-770B5E78D8C9}" destId="{DAAB6BC5-8C51-408D-831A-A8B77E343DDE}" srcOrd="1" destOrd="0" presId="urn:microsoft.com/office/officeart/2005/8/layout/orgChart1"/>
    <dgm:cxn modelId="{D8CD6DA5-269D-4CF2-9C64-9EE86476548D}" type="presOf" srcId="{ED6681E3-54CA-4D64-89A9-16DEFC3149F2}" destId="{36D80CE7-DB8D-41E9-A8A3-28A7A760E3E2}" srcOrd="0" destOrd="0" presId="urn:microsoft.com/office/officeart/2005/8/layout/orgChart1"/>
    <dgm:cxn modelId="{82EF49AA-5D6A-494D-A6BB-05D39D87B7B1}" srcId="{A480F0B3-8611-4A36-977D-770B5E78D8C9}" destId="{6A81991A-66F4-48D9-B993-167EABA83CD5}" srcOrd="0" destOrd="0" parTransId="{63AFB75A-F314-49E1-80CD-B13B620C3F36}" sibTransId="{E3BFD071-EAC9-412B-A34A-8A7EB8008FF4}"/>
    <dgm:cxn modelId="{930E0623-8D46-4626-820D-ACC6B4A7DE1D}" type="presOf" srcId="{09D49EBD-80E9-43E2-BFF7-E5B9D86DD4DF}" destId="{D493A206-4C1B-4BC7-9E5F-6129242A1FD5}" srcOrd="0" destOrd="0" presId="urn:microsoft.com/office/officeart/2005/8/layout/orgChart1"/>
    <dgm:cxn modelId="{A65A14AE-C9DE-4A5A-A025-D3885A8E0EC6}" type="presOf" srcId="{6A81991A-66F4-48D9-B993-167EABA83CD5}" destId="{065A06C3-7FB2-4270-BDF8-6DF968FA1807}" srcOrd="0" destOrd="0" presId="urn:microsoft.com/office/officeart/2005/8/layout/orgChart1"/>
    <dgm:cxn modelId="{AC635704-2CE5-40D5-9071-D82967594E0E}" type="presOf" srcId="{09D49EBD-80E9-43E2-BFF7-E5B9D86DD4DF}" destId="{F909D840-EAB3-4AF8-B124-620B5435A3D4}" srcOrd="1" destOrd="0" presId="urn:microsoft.com/office/officeart/2005/8/layout/orgChart1"/>
    <dgm:cxn modelId="{1E6A4E06-2F0D-4D9F-B62A-46775DD990E0}" srcId="{A480F0B3-8611-4A36-977D-770B5E78D8C9}" destId="{C7208C99-DC19-4EF9-8CEE-20E0971DCDA3}" srcOrd="1" destOrd="0" parTransId="{6EFB6BE3-13F5-438B-9036-F83EA4EF5F14}" sibTransId="{8E383B18-30C9-4F5F-B840-1FEF2A48C351}"/>
    <dgm:cxn modelId="{4F7CD4B6-D5B3-43AE-B661-066C86A9DFEC}" type="presOf" srcId="{515308D4-A58D-4F9A-86F7-536273025300}" destId="{F0FC498E-4E4A-4936-A14D-F27738999734}" srcOrd="0" destOrd="0" presId="urn:microsoft.com/office/officeart/2005/8/layout/orgChart1"/>
    <dgm:cxn modelId="{CF0EEC4A-505E-4F7C-8701-B5C0272A2B38}" type="presOf" srcId="{F4B7F4E5-6796-4ADC-B83D-7178FF6EFD23}" destId="{06CF149A-C66A-46DB-9AB9-01D395C3F100}" srcOrd="0" destOrd="0" presId="urn:microsoft.com/office/officeart/2005/8/layout/orgChart1"/>
    <dgm:cxn modelId="{851C0928-2731-406F-92E0-88F122C9A438}" type="presParOf" srcId="{06CF149A-C66A-46DB-9AB9-01D395C3F100}" destId="{09C88183-B2CB-4651-9874-7ABC95A4245E}" srcOrd="0" destOrd="0" presId="urn:microsoft.com/office/officeart/2005/8/layout/orgChart1"/>
    <dgm:cxn modelId="{0125C68C-5589-4E32-8346-90631836DB87}" type="presParOf" srcId="{09C88183-B2CB-4651-9874-7ABC95A4245E}" destId="{CA6D02DF-51A2-4CE2-B6A7-2EB9D9F7BED1}" srcOrd="0" destOrd="0" presId="urn:microsoft.com/office/officeart/2005/8/layout/orgChart1"/>
    <dgm:cxn modelId="{DC39A0DD-3C4C-4649-B471-A794EBBE2E66}" type="presParOf" srcId="{CA6D02DF-51A2-4CE2-B6A7-2EB9D9F7BED1}" destId="{0A49443A-6409-4BA0-BF00-2AE74FBB42F2}" srcOrd="0" destOrd="0" presId="urn:microsoft.com/office/officeart/2005/8/layout/orgChart1"/>
    <dgm:cxn modelId="{9D80D12C-AAC9-44D8-B832-E7C927E735E4}" type="presParOf" srcId="{CA6D02DF-51A2-4CE2-B6A7-2EB9D9F7BED1}" destId="{DAAB6BC5-8C51-408D-831A-A8B77E343DDE}" srcOrd="1" destOrd="0" presId="urn:microsoft.com/office/officeart/2005/8/layout/orgChart1"/>
    <dgm:cxn modelId="{FC5E9E66-5FBA-4BFF-A713-62C05D35F18E}" type="presParOf" srcId="{09C88183-B2CB-4651-9874-7ABC95A4245E}" destId="{9F8129BE-8BEE-4AE3-9394-BB16B4A9F9F0}" srcOrd="1" destOrd="0" presId="urn:microsoft.com/office/officeart/2005/8/layout/orgChart1"/>
    <dgm:cxn modelId="{B06E02C5-9833-47DB-B2A8-2D44923BEF74}" type="presParOf" srcId="{9F8129BE-8BEE-4AE3-9394-BB16B4A9F9F0}" destId="{EE6CC909-2A7B-4BF5-AD39-820AEABE846A}" srcOrd="0" destOrd="0" presId="urn:microsoft.com/office/officeart/2005/8/layout/orgChart1"/>
    <dgm:cxn modelId="{30051664-F1A8-4699-8E1C-D83580256940}" type="presParOf" srcId="{9F8129BE-8BEE-4AE3-9394-BB16B4A9F9F0}" destId="{15DEE75E-B712-40EA-8915-28C6EF347989}" srcOrd="1" destOrd="0" presId="urn:microsoft.com/office/officeart/2005/8/layout/orgChart1"/>
    <dgm:cxn modelId="{8D1D39A1-E5AB-40B1-AC22-F4137A52D31F}" type="presParOf" srcId="{15DEE75E-B712-40EA-8915-28C6EF347989}" destId="{76511334-4D87-4F5E-96DC-3E0DE05410A8}" srcOrd="0" destOrd="0" presId="urn:microsoft.com/office/officeart/2005/8/layout/orgChart1"/>
    <dgm:cxn modelId="{6949176E-9261-48C8-AEE6-06ED0F4D9C10}" type="presParOf" srcId="{76511334-4D87-4F5E-96DC-3E0DE05410A8}" destId="{BCEA83DF-D0B6-4A1A-BEDD-08FF461D3439}" srcOrd="0" destOrd="0" presId="urn:microsoft.com/office/officeart/2005/8/layout/orgChart1"/>
    <dgm:cxn modelId="{A60CF2EA-3B06-4C6B-9C11-2D275C547545}" type="presParOf" srcId="{76511334-4D87-4F5E-96DC-3E0DE05410A8}" destId="{16AC2370-D03A-48A9-AAEF-718D2BB0B36E}" srcOrd="1" destOrd="0" presId="urn:microsoft.com/office/officeart/2005/8/layout/orgChart1"/>
    <dgm:cxn modelId="{E3A1BAA4-F46E-4544-84C6-0D38F76258D5}" type="presParOf" srcId="{15DEE75E-B712-40EA-8915-28C6EF347989}" destId="{44EE9865-0B8E-492D-8647-3435B2174F77}" srcOrd="1" destOrd="0" presId="urn:microsoft.com/office/officeart/2005/8/layout/orgChart1"/>
    <dgm:cxn modelId="{BB6C582C-C997-4D4F-8725-C02D30152A3F}" type="presParOf" srcId="{15DEE75E-B712-40EA-8915-28C6EF347989}" destId="{23787550-E4C1-42BD-81D9-BB8EEFFC4FA0}" srcOrd="2" destOrd="0" presId="urn:microsoft.com/office/officeart/2005/8/layout/orgChart1"/>
    <dgm:cxn modelId="{10A39357-68FC-4641-97A8-B17AEC070CF8}" type="presParOf" srcId="{9F8129BE-8BEE-4AE3-9394-BB16B4A9F9F0}" destId="{C142FA30-9ED7-461F-A379-3D5655254B2A}" srcOrd="2" destOrd="0" presId="urn:microsoft.com/office/officeart/2005/8/layout/orgChart1"/>
    <dgm:cxn modelId="{1AA92BA8-F673-43EE-B5F9-570C68ACE750}" type="presParOf" srcId="{9F8129BE-8BEE-4AE3-9394-BB16B4A9F9F0}" destId="{BDF5F205-D9A1-4D5C-8953-8ABEBA4BFF69}" srcOrd="3" destOrd="0" presId="urn:microsoft.com/office/officeart/2005/8/layout/orgChart1"/>
    <dgm:cxn modelId="{6E8A3C07-5411-4422-AD45-85EF4A5613F4}" type="presParOf" srcId="{BDF5F205-D9A1-4D5C-8953-8ABEBA4BFF69}" destId="{D912292E-5FA3-4915-8988-2319E80806CB}" srcOrd="0" destOrd="0" presId="urn:microsoft.com/office/officeart/2005/8/layout/orgChart1"/>
    <dgm:cxn modelId="{221912A5-458A-47FC-8A3F-51003986C983}" type="presParOf" srcId="{D912292E-5FA3-4915-8988-2319E80806CB}" destId="{6BD262C4-1561-40EA-889F-CACAB9EB559D}" srcOrd="0" destOrd="0" presId="urn:microsoft.com/office/officeart/2005/8/layout/orgChart1"/>
    <dgm:cxn modelId="{AA6D4A80-BBD1-4E25-8804-E6A7135B2505}" type="presParOf" srcId="{D912292E-5FA3-4915-8988-2319E80806CB}" destId="{D33F4FB3-2E8C-4019-974B-B9A8315CA1F8}" srcOrd="1" destOrd="0" presId="urn:microsoft.com/office/officeart/2005/8/layout/orgChart1"/>
    <dgm:cxn modelId="{62FAC210-400F-4713-B190-BC228D3E04C1}" type="presParOf" srcId="{BDF5F205-D9A1-4D5C-8953-8ABEBA4BFF69}" destId="{FE733998-BDEB-412A-B46E-82A2DD2B72FC}" srcOrd="1" destOrd="0" presId="urn:microsoft.com/office/officeart/2005/8/layout/orgChart1"/>
    <dgm:cxn modelId="{34337E04-765E-4AC1-87F3-84ECF25DD4EA}" type="presParOf" srcId="{BDF5F205-D9A1-4D5C-8953-8ABEBA4BFF69}" destId="{E31AB466-82B7-499E-BDEB-F6691F66E992}" srcOrd="2" destOrd="0" presId="urn:microsoft.com/office/officeart/2005/8/layout/orgChart1"/>
    <dgm:cxn modelId="{2CF601D0-8072-4BE2-8805-471D97E474A6}" type="presParOf" srcId="{9F8129BE-8BEE-4AE3-9394-BB16B4A9F9F0}" destId="{DC8FA05A-7A15-40DF-AC92-54C3E5B718FC}" srcOrd="4" destOrd="0" presId="urn:microsoft.com/office/officeart/2005/8/layout/orgChart1"/>
    <dgm:cxn modelId="{850AA78D-657F-49B6-A156-E1536C813B45}" type="presParOf" srcId="{9F8129BE-8BEE-4AE3-9394-BB16B4A9F9F0}" destId="{713B7AF8-D808-47BD-8661-2E00CEE5DC5C}" srcOrd="5" destOrd="0" presId="urn:microsoft.com/office/officeart/2005/8/layout/orgChart1"/>
    <dgm:cxn modelId="{FD297649-1F66-42D4-9CD3-C615FF4E5284}" type="presParOf" srcId="{713B7AF8-D808-47BD-8661-2E00CEE5DC5C}" destId="{7A1F9139-8266-40D5-AEAE-14381F37402E}" srcOrd="0" destOrd="0" presId="urn:microsoft.com/office/officeart/2005/8/layout/orgChart1"/>
    <dgm:cxn modelId="{AA9D187D-AC3D-4425-8DD9-822AB738DDF5}" type="presParOf" srcId="{7A1F9139-8266-40D5-AEAE-14381F37402E}" destId="{AA48CCF2-24E9-4A0B-ABD2-3E873295C8FB}" srcOrd="0" destOrd="0" presId="urn:microsoft.com/office/officeart/2005/8/layout/orgChart1"/>
    <dgm:cxn modelId="{DC2466FD-5F65-4413-A2E0-9BC02A76E98F}" type="presParOf" srcId="{7A1F9139-8266-40D5-AEAE-14381F37402E}" destId="{A6AEF57A-5F75-4189-9082-BDAF0C30C13A}" srcOrd="1" destOrd="0" presId="urn:microsoft.com/office/officeart/2005/8/layout/orgChart1"/>
    <dgm:cxn modelId="{D4ED28C5-55CC-4F20-BBBC-F4F7B276BD22}" type="presParOf" srcId="{713B7AF8-D808-47BD-8661-2E00CEE5DC5C}" destId="{FC9ABD4A-80BF-47A5-8D54-A173AAAA445C}" srcOrd="1" destOrd="0" presId="urn:microsoft.com/office/officeart/2005/8/layout/orgChart1"/>
    <dgm:cxn modelId="{980DEED7-E4F2-4B8B-B787-59A3EE1A485D}" type="presParOf" srcId="{713B7AF8-D808-47BD-8661-2E00CEE5DC5C}" destId="{1B871E70-784B-40C9-97D9-DCFED2AFF23B}" srcOrd="2" destOrd="0" presId="urn:microsoft.com/office/officeart/2005/8/layout/orgChart1"/>
    <dgm:cxn modelId="{79FBA1FF-7946-474C-92F0-43CE661A18E5}" type="presParOf" srcId="{9F8129BE-8BEE-4AE3-9394-BB16B4A9F9F0}" destId="{F0FC498E-4E4A-4936-A14D-F27738999734}" srcOrd="6" destOrd="0" presId="urn:microsoft.com/office/officeart/2005/8/layout/orgChart1"/>
    <dgm:cxn modelId="{35A6E382-D055-436E-A508-BAB226C94340}" type="presParOf" srcId="{9F8129BE-8BEE-4AE3-9394-BB16B4A9F9F0}" destId="{EBFBE595-4752-49EE-8D5F-64A0382B4529}" srcOrd="7" destOrd="0" presId="urn:microsoft.com/office/officeart/2005/8/layout/orgChart1"/>
    <dgm:cxn modelId="{ECA784FD-3025-4868-9CB6-3EB6330A7807}" type="presParOf" srcId="{EBFBE595-4752-49EE-8D5F-64A0382B4529}" destId="{D87594DA-0143-4C89-AB26-4D736B6D7668}" srcOrd="0" destOrd="0" presId="urn:microsoft.com/office/officeart/2005/8/layout/orgChart1"/>
    <dgm:cxn modelId="{E70CA580-106A-4CC1-9A93-EDE5CA965D17}" type="presParOf" srcId="{D87594DA-0143-4C89-AB26-4D736B6D7668}" destId="{FC0E36A1-3001-4E6E-B1F8-975580967AF0}" srcOrd="0" destOrd="0" presId="urn:microsoft.com/office/officeart/2005/8/layout/orgChart1"/>
    <dgm:cxn modelId="{40858939-8F9F-4F00-AA11-415B893CA9CB}" type="presParOf" srcId="{D87594DA-0143-4C89-AB26-4D736B6D7668}" destId="{E61A6C97-78A0-474E-BFE5-1B524713C81C}" srcOrd="1" destOrd="0" presId="urn:microsoft.com/office/officeart/2005/8/layout/orgChart1"/>
    <dgm:cxn modelId="{4819D01B-3032-496C-8597-9E6CD2045304}" type="presParOf" srcId="{EBFBE595-4752-49EE-8D5F-64A0382B4529}" destId="{949E70ED-288A-4CA6-AA01-B34EDAB314E1}" srcOrd="1" destOrd="0" presId="urn:microsoft.com/office/officeart/2005/8/layout/orgChart1"/>
    <dgm:cxn modelId="{8F301E90-8E1A-4F54-BC18-6AA9B2460AE9}" type="presParOf" srcId="{EBFBE595-4752-49EE-8D5F-64A0382B4529}" destId="{205AA5C8-7482-454E-A0B4-4E0C6B41592C}" srcOrd="2" destOrd="0" presId="urn:microsoft.com/office/officeart/2005/8/layout/orgChart1"/>
    <dgm:cxn modelId="{D6B79214-02E4-4BBE-AC39-5F37ECFD74F4}" type="presParOf" srcId="{9F8129BE-8BEE-4AE3-9394-BB16B4A9F9F0}" destId="{1F880AFE-02AF-4AE0-AC11-5442437CD7E5}" srcOrd="8" destOrd="0" presId="urn:microsoft.com/office/officeart/2005/8/layout/orgChart1"/>
    <dgm:cxn modelId="{A6A193CE-91E3-49C0-8A2C-51EC4D2D67AB}" type="presParOf" srcId="{9F8129BE-8BEE-4AE3-9394-BB16B4A9F9F0}" destId="{F959F94D-065D-4177-AAB3-0284A873D070}" srcOrd="9" destOrd="0" presId="urn:microsoft.com/office/officeart/2005/8/layout/orgChart1"/>
    <dgm:cxn modelId="{F6119CB6-2E40-4F6B-9989-271615664642}" type="presParOf" srcId="{F959F94D-065D-4177-AAB3-0284A873D070}" destId="{645C035C-AC69-4862-9075-8EFF1B73BB9F}" srcOrd="0" destOrd="0" presId="urn:microsoft.com/office/officeart/2005/8/layout/orgChart1"/>
    <dgm:cxn modelId="{CCA9A9F1-5D50-4DC0-8079-8267662F73ED}" type="presParOf" srcId="{645C035C-AC69-4862-9075-8EFF1B73BB9F}" destId="{D493A206-4C1B-4BC7-9E5F-6129242A1FD5}" srcOrd="0" destOrd="0" presId="urn:microsoft.com/office/officeart/2005/8/layout/orgChart1"/>
    <dgm:cxn modelId="{9510EA49-F014-4826-8710-A0A38682F443}" type="presParOf" srcId="{645C035C-AC69-4862-9075-8EFF1B73BB9F}" destId="{F909D840-EAB3-4AF8-B124-620B5435A3D4}" srcOrd="1" destOrd="0" presId="urn:microsoft.com/office/officeart/2005/8/layout/orgChart1"/>
    <dgm:cxn modelId="{D90B375C-A4A1-4DDD-90EC-A797282CACE6}" type="presParOf" srcId="{F959F94D-065D-4177-AAB3-0284A873D070}" destId="{2FCA9E65-A8BF-414D-A81E-2D030A868CF1}" srcOrd="1" destOrd="0" presId="urn:microsoft.com/office/officeart/2005/8/layout/orgChart1"/>
    <dgm:cxn modelId="{FDEFBD7B-531B-4DD4-AF59-0754F56DB630}" type="presParOf" srcId="{F959F94D-065D-4177-AAB3-0284A873D070}" destId="{D7C7C849-A2FD-4BB2-9457-25152BD427C6}" srcOrd="2" destOrd="0" presId="urn:microsoft.com/office/officeart/2005/8/layout/orgChart1"/>
    <dgm:cxn modelId="{ACB9D4BD-1FEA-49AD-B57B-F4BEC0B8D835}" type="presParOf" srcId="{9F8129BE-8BEE-4AE3-9394-BB16B4A9F9F0}" destId="{36D80CE7-DB8D-41E9-A8A3-28A7A760E3E2}" srcOrd="10" destOrd="0" presId="urn:microsoft.com/office/officeart/2005/8/layout/orgChart1"/>
    <dgm:cxn modelId="{0AD39EC8-0157-4330-842D-275E35624816}" type="presParOf" srcId="{9F8129BE-8BEE-4AE3-9394-BB16B4A9F9F0}" destId="{E818B3F9-AF10-45BB-81F4-7959986A180A}" srcOrd="11" destOrd="0" presId="urn:microsoft.com/office/officeart/2005/8/layout/orgChart1"/>
    <dgm:cxn modelId="{42285D0F-7E8A-4655-A07C-8411E0071A87}" type="presParOf" srcId="{E818B3F9-AF10-45BB-81F4-7959986A180A}" destId="{17653CED-3EAB-4E43-B5D4-6FD9F533A60F}" srcOrd="0" destOrd="0" presId="urn:microsoft.com/office/officeart/2005/8/layout/orgChart1"/>
    <dgm:cxn modelId="{86AC2B56-4B8E-4B1D-91B4-9CE03B78B5E5}" type="presParOf" srcId="{17653CED-3EAB-4E43-B5D4-6FD9F533A60F}" destId="{947D5A16-E447-431E-BF15-5B87C15F6A1F}" srcOrd="0" destOrd="0" presId="urn:microsoft.com/office/officeart/2005/8/layout/orgChart1"/>
    <dgm:cxn modelId="{E889ED6F-49A7-488B-A02D-DE7E32D05FC0}" type="presParOf" srcId="{17653CED-3EAB-4E43-B5D4-6FD9F533A60F}" destId="{8C2A3FC5-96F9-4ED4-BC94-F8BD26A9E0C4}" srcOrd="1" destOrd="0" presId="urn:microsoft.com/office/officeart/2005/8/layout/orgChart1"/>
    <dgm:cxn modelId="{ACC375A2-28E2-4911-AEEA-6F57D5B2F5A0}" type="presParOf" srcId="{E818B3F9-AF10-45BB-81F4-7959986A180A}" destId="{BB58D6B2-76C1-4ABA-B08B-B9B50F712013}" srcOrd="1" destOrd="0" presId="urn:microsoft.com/office/officeart/2005/8/layout/orgChart1"/>
    <dgm:cxn modelId="{B4CE400D-DF22-46BB-B24F-BB09519C649E}" type="presParOf" srcId="{E818B3F9-AF10-45BB-81F4-7959986A180A}" destId="{8D4ACA00-BD48-4C82-BED8-63C0BF2B106B}" srcOrd="2" destOrd="0" presId="urn:microsoft.com/office/officeart/2005/8/layout/orgChart1"/>
    <dgm:cxn modelId="{13A255EA-C160-4A2F-BB0B-8D64CB3C0962}" type="presParOf" srcId="{09C88183-B2CB-4651-9874-7ABC95A4245E}" destId="{8DE7DA36-8633-4889-B064-93542E622F25}" srcOrd="2" destOrd="0" presId="urn:microsoft.com/office/officeart/2005/8/layout/orgChart1"/>
    <dgm:cxn modelId="{D5AD5AE7-3AB7-491D-AB09-BFDF69B64263}" type="presParOf" srcId="{8DE7DA36-8633-4889-B064-93542E622F25}" destId="{9E92DBC7-E75C-4F73-A764-6B1F0A32B622}" srcOrd="0" destOrd="0" presId="urn:microsoft.com/office/officeart/2005/8/layout/orgChart1"/>
    <dgm:cxn modelId="{6A1A57BB-FB8B-4876-938A-217A9541A26A}" type="presParOf" srcId="{8DE7DA36-8633-4889-B064-93542E622F25}" destId="{222421BB-A427-4401-ACE5-2324EF150E6F}" srcOrd="1" destOrd="0" presId="urn:microsoft.com/office/officeart/2005/8/layout/orgChart1"/>
    <dgm:cxn modelId="{4DEB60EA-98C1-43CC-AB27-ED6CEEBDFF10}" type="presParOf" srcId="{222421BB-A427-4401-ACE5-2324EF150E6F}" destId="{3ADDBFE4-CE69-4BCF-AFE2-720B9566FFAE}" srcOrd="0" destOrd="0" presId="urn:microsoft.com/office/officeart/2005/8/layout/orgChart1"/>
    <dgm:cxn modelId="{B242F288-505A-4957-B2E3-3D43CC1A8093}" type="presParOf" srcId="{3ADDBFE4-CE69-4BCF-AFE2-720B9566FFAE}" destId="{065A06C3-7FB2-4270-BDF8-6DF968FA1807}" srcOrd="0" destOrd="0" presId="urn:microsoft.com/office/officeart/2005/8/layout/orgChart1"/>
    <dgm:cxn modelId="{F046B4F5-8712-4CE8-BE48-4FE8D96DD6E5}" type="presParOf" srcId="{3ADDBFE4-CE69-4BCF-AFE2-720B9566FFAE}" destId="{DF88ACCF-D132-4EE0-8278-D9BB02688A3E}" srcOrd="1" destOrd="0" presId="urn:microsoft.com/office/officeart/2005/8/layout/orgChart1"/>
    <dgm:cxn modelId="{A96BD59D-866D-4EA6-B69E-37B288D6F924}" type="presParOf" srcId="{222421BB-A427-4401-ACE5-2324EF150E6F}" destId="{640E1397-F25B-4708-89F8-CE6E8F3968E5}" srcOrd="1" destOrd="0" presId="urn:microsoft.com/office/officeart/2005/8/layout/orgChart1"/>
    <dgm:cxn modelId="{C2E163E7-3E53-4438-86C3-ECFFBBFA08FF}" type="presParOf" srcId="{222421BB-A427-4401-ACE5-2324EF150E6F}" destId="{2429AD14-2A9E-44C1-A1B6-AC87CF14CC91}" srcOrd="2" destOrd="0" presId="urn:microsoft.com/office/officeart/2005/8/layout/orgChart1"/>
  </dgm:cxnLst>
  <dgm:bg/>
  <dgm:whole/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F19CCF4A-E9B4-4281-8DF8-8A48A6607CAF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9C1A02D-5148-4DF6-BE3B-0A5203445202}">
      <dgm:prSet phldrT="[Text]"/>
      <dgm:spPr/>
      <dgm:t>
        <a:bodyPr/>
        <a:lstStyle/>
        <a:p>
          <a:r>
            <a:rPr lang="en-US"/>
            <a:t>Test</a:t>
          </a:r>
          <a:br>
            <a:rPr lang="en-US"/>
          </a:br>
          <a:r>
            <a:rPr lang="en-US"/>
            <a:t>Manager - Sam Schultz</a:t>
          </a:r>
        </a:p>
      </dgm:t>
    </dgm:pt>
    <dgm:pt modelId="{ACD2DA1D-2D90-4324-9C5F-55E7696F6DC0}" type="parTrans" cxnId="{D779038F-B578-4ABC-8A91-B353EC456E81}">
      <dgm:prSet/>
      <dgm:spPr/>
      <dgm:t>
        <a:bodyPr/>
        <a:lstStyle/>
        <a:p>
          <a:endParaRPr lang="en-US"/>
        </a:p>
      </dgm:t>
    </dgm:pt>
    <dgm:pt modelId="{F7D77735-66C3-46D2-AF66-FF5A9E24DA35}" type="sibTrans" cxnId="{D779038F-B578-4ABC-8A91-B353EC456E81}">
      <dgm:prSet/>
      <dgm:spPr/>
      <dgm:t>
        <a:bodyPr/>
        <a:lstStyle/>
        <a:p>
          <a:endParaRPr lang="en-US"/>
        </a:p>
      </dgm:t>
    </dgm:pt>
    <dgm:pt modelId="{494518FA-AFA8-4184-8E92-1492E962A068}">
      <dgm:prSet phldrT="[Text]"/>
      <dgm:spPr/>
      <dgm:t>
        <a:bodyPr/>
        <a:lstStyle/>
        <a:p>
          <a:r>
            <a:rPr lang="en-US"/>
            <a:t>Test Engineer</a:t>
          </a:r>
        </a:p>
        <a:p>
          <a:r>
            <a:rPr lang="en-US"/>
            <a:t>Kenneth May</a:t>
          </a:r>
        </a:p>
        <a:p>
          <a:endParaRPr lang="en-US"/>
        </a:p>
      </dgm:t>
    </dgm:pt>
    <dgm:pt modelId="{63F8C220-8317-4898-9AA9-2A17CD900766}" type="parTrans" cxnId="{1BB57540-A319-42DE-B61F-B35B9E9E2230}">
      <dgm:prSet/>
      <dgm:spPr/>
      <dgm:t>
        <a:bodyPr/>
        <a:lstStyle/>
        <a:p>
          <a:endParaRPr lang="en-US"/>
        </a:p>
      </dgm:t>
    </dgm:pt>
    <dgm:pt modelId="{478A42DC-AE06-47DE-9446-53818BA38BC5}" type="sibTrans" cxnId="{1BB57540-A319-42DE-B61F-B35B9E9E2230}">
      <dgm:prSet/>
      <dgm:spPr/>
      <dgm:t>
        <a:bodyPr/>
        <a:lstStyle/>
        <a:p>
          <a:endParaRPr lang="en-US"/>
        </a:p>
      </dgm:t>
    </dgm:pt>
    <dgm:pt modelId="{8E55900E-0BAF-4E5A-88A5-67E2E2A5E7F3}">
      <dgm:prSet phldrT="[Text]"/>
      <dgm:spPr/>
      <dgm:t>
        <a:bodyPr/>
        <a:lstStyle/>
        <a:p>
          <a:r>
            <a:rPr lang="en-US"/>
            <a:t>Test Engineer</a:t>
          </a:r>
          <a:br>
            <a:rPr lang="en-US"/>
          </a:br>
          <a:r>
            <a:rPr lang="en-US"/>
            <a:t>Anu Patel</a:t>
          </a:r>
        </a:p>
      </dgm:t>
    </dgm:pt>
    <dgm:pt modelId="{2AE398A2-086F-408F-A2C6-EC821ACF1716}" type="parTrans" cxnId="{B5E6ED32-E201-4898-B0E0-53EFF92C6306}">
      <dgm:prSet/>
      <dgm:spPr/>
      <dgm:t>
        <a:bodyPr/>
        <a:lstStyle/>
        <a:p>
          <a:endParaRPr lang="en-US"/>
        </a:p>
      </dgm:t>
    </dgm:pt>
    <dgm:pt modelId="{86632104-396A-41D6-B943-3A0AAFC32313}" type="sibTrans" cxnId="{B5E6ED32-E201-4898-B0E0-53EFF92C6306}">
      <dgm:prSet/>
      <dgm:spPr/>
      <dgm:t>
        <a:bodyPr/>
        <a:lstStyle/>
        <a:p>
          <a:endParaRPr lang="en-US"/>
        </a:p>
      </dgm:t>
    </dgm:pt>
    <dgm:pt modelId="{DB98F9C0-1101-4BE7-9EC8-6BC8AB42E84B}">
      <dgm:prSet phldrT="[Text]"/>
      <dgm:spPr/>
      <dgm:t>
        <a:bodyPr/>
        <a:lstStyle/>
        <a:p>
          <a:r>
            <a:rPr lang="en-US"/>
            <a:t>Test Engineer</a:t>
          </a:r>
        </a:p>
        <a:p>
          <a:r>
            <a:rPr lang="en-US"/>
            <a:t>Johana Jones</a:t>
          </a:r>
        </a:p>
      </dgm:t>
    </dgm:pt>
    <dgm:pt modelId="{76AA3A12-FD33-4615-8E4A-A40F0A932E18}" type="parTrans" cxnId="{D429565A-DA2C-48FC-81E8-F6A9C4825802}">
      <dgm:prSet/>
      <dgm:spPr/>
      <dgm:t>
        <a:bodyPr/>
        <a:lstStyle/>
        <a:p>
          <a:endParaRPr lang="en-US"/>
        </a:p>
      </dgm:t>
    </dgm:pt>
    <dgm:pt modelId="{1D9ADE86-72CA-42DD-9CF2-2CA50482CF52}" type="sibTrans" cxnId="{D429565A-DA2C-48FC-81E8-F6A9C4825802}">
      <dgm:prSet/>
      <dgm:spPr/>
      <dgm:t>
        <a:bodyPr/>
        <a:lstStyle/>
        <a:p>
          <a:endParaRPr lang="en-US"/>
        </a:p>
      </dgm:t>
    </dgm:pt>
    <dgm:pt modelId="{52780440-2E58-49E9-B1E9-5883173274FA}" type="pres">
      <dgm:prSet presAssocID="{F19CCF4A-E9B4-4281-8DF8-8A48A6607CAF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9D3BCB88-445D-4B0D-8885-818A0BFF5272}" type="pres">
      <dgm:prSet presAssocID="{D9C1A02D-5148-4DF6-BE3B-0A5203445202}" presName="hierRoot1" presStyleCnt="0">
        <dgm:presLayoutVars>
          <dgm:hierBranch val="init"/>
        </dgm:presLayoutVars>
      </dgm:prSet>
      <dgm:spPr/>
    </dgm:pt>
    <dgm:pt modelId="{697DF8BB-127B-4E29-8C9C-1AAA1C9872C3}" type="pres">
      <dgm:prSet presAssocID="{D9C1A02D-5148-4DF6-BE3B-0A5203445202}" presName="rootComposite1" presStyleCnt="0"/>
      <dgm:spPr/>
    </dgm:pt>
    <dgm:pt modelId="{2728810C-E668-402A-B643-C8F0DF677B51}" type="pres">
      <dgm:prSet presAssocID="{D9C1A02D-5148-4DF6-BE3B-0A5203445202}" presName="rootText1" presStyleLbl="node0" presStyleIdx="0" presStyleCnt="1" custScaleX="21377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6CCB84D-AA5D-4C3E-9D2B-9D7CD4550937}" type="pres">
      <dgm:prSet presAssocID="{D9C1A02D-5148-4DF6-BE3B-0A5203445202}" presName="rootConnector1" presStyleLbl="node1" presStyleIdx="0" presStyleCnt="0"/>
      <dgm:spPr/>
      <dgm:t>
        <a:bodyPr/>
        <a:lstStyle/>
        <a:p>
          <a:endParaRPr lang="en-US"/>
        </a:p>
      </dgm:t>
    </dgm:pt>
    <dgm:pt modelId="{8F636EF7-0A62-4F9A-BE15-C72F86837449}" type="pres">
      <dgm:prSet presAssocID="{D9C1A02D-5148-4DF6-BE3B-0A5203445202}" presName="hierChild2" presStyleCnt="0"/>
      <dgm:spPr/>
    </dgm:pt>
    <dgm:pt modelId="{02CC5118-64DC-4474-9EEC-6EDD99E29B01}" type="pres">
      <dgm:prSet presAssocID="{63F8C220-8317-4898-9AA9-2A17CD900766}" presName="Name37" presStyleLbl="parChTrans1D2" presStyleIdx="0" presStyleCnt="3"/>
      <dgm:spPr/>
      <dgm:t>
        <a:bodyPr/>
        <a:lstStyle/>
        <a:p>
          <a:endParaRPr lang="en-US"/>
        </a:p>
      </dgm:t>
    </dgm:pt>
    <dgm:pt modelId="{0019AB7D-7BBC-4EA1-9E4B-5A81624DEFC9}" type="pres">
      <dgm:prSet presAssocID="{494518FA-AFA8-4184-8E92-1492E962A068}" presName="hierRoot2" presStyleCnt="0">
        <dgm:presLayoutVars>
          <dgm:hierBranch val="init"/>
        </dgm:presLayoutVars>
      </dgm:prSet>
      <dgm:spPr/>
    </dgm:pt>
    <dgm:pt modelId="{EDAEE974-C3DC-44C6-B1A0-EFDBA5D0DFBA}" type="pres">
      <dgm:prSet presAssocID="{494518FA-AFA8-4184-8E92-1492E962A068}" presName="rootComposite" presStyleCnt="0"/>
      <dgm:spPr/>
    </dgm:pt>
    <dgm:pt modelId="{52763566-276B-4648-A45D-8099D3124052}" type="pres">
      <dgm:prSet presAssocID="{494518FA-AFA8-4184-8E92-1492E962A068}" presName="rootText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4F991B2-2756-431B-AFCD-51B69B141CA3}" type="pres">
      <dgm:prSet presAssocID="{494518FA-AFA8-4184-8E92-1492E962A068}" presName="rootConnector" presStyleLbl="node2" presStyleIdx="0" presStyleCnt="3"/>
      <dgm:spPr/>
      <dgm:t>
        <a:bodyPr/>
        <a:lstStyle/>
        <a:p>
          <a:endParaRPr lang="en-US"/>
        </a:p>
      </dgm:t>
    </dgm:pt>
    <dgm:pt modelId="{D13AA243-EE87-446C-83FC-213A961FBAF3}" type="pres">
      <dgm:prSet presAssocID="{494518FA-AFA8-4184-8E92-1492E962A068}" presName="hierChild4" presStyleCnt="0"/>
      <dgm:spPr/>
    </dgm:pt>
    <dgm:pt modelId="{B3E696AC-854A-42A6-887C-E9A06CFD7567}" type="pres">
      <dgm:prSet presAssocID="{494518FA-AFA8-4184-8E92-1492E962A068}" presName="hierChild5" presStyleCnt="0"/>
      <dgm:spPr/>
    </dgm:pt>
    <dgm:pt modelId="{3D9454CD-F99D-448F-8472-7CB8051B115D}" type="pres">
      <dgm:prSet presAssocID="{2AE398A2-086F-408F-A2C6-EC821ACF1716}" presName="Name37" presStyleLbl="parChTrans1D2" presStyleIdx="1" presStyleCnt="3"/>
      <dgm:spPr/>
      <dgm:t>
        <a:bodyPr/>
        <a:lstStyle/>
        <a:p>
          <a:endParaRPr lang="en-US"/>
        </a:p>
      </dgm:t>
    </dgm:pt>
    <dgm:pt modelId="{CE87A008-D70D-41E6-90F1-818DF66C9FC4}" type="pres">
      <dgm:prSet presAssocID="{8E55900E-0BAF-4E5A-88A5-67E2E2A5E7F3}" presName="hierRoot2" presStyleCnt="0">
        <dgm:presLayoutVars>
          <dgm:hierBranch val="init"/>
        </dgm:presLayoutVars>
      </dgm:prSet>
      <dgm:spPr/>
    </dgm:pt>
    <dgm:pt modelId="{EA2FE56F-7BC3-4F7E-A2DF-E2C8E16A0492}" type="pres">
      <dgm:prSet presAssocID="{8E55900E-0BAF-4E5A-88A5-67E2E2A5E7F3}" presName="rootComposite" presStyleCnt="0"/>
      <dgm:spPr/>
    </dgm:pt>
    <dgm:pt modelId="{62444F34-D925-4CD9-80A4-131E699FD5FA}" type="pres">
      <dgm:prSet presAssocID="{8E55900E-0BAF-4E5A-88A5-67E2E2A5E7F3}" presName="rootText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454433-7958-4FE7-8846-D04C2964A48E}" type="pres">
      <dgm:prSet presAssocID="{8E55900E-0BAF-4E5A-88A5-67E2E2A5E7F3}" presName="rootConnector" presStyleLbl="node2" presStyleIdx="1" presStyleCnt="3"/>
      <dgm:spPr/>
      <dgm:t>
        <a:bodyPr/>
        <a:lstStyle/>
        <a:p>
          <a:endParaRPr lang="en-US"/>
        </a:p>
      </dgm:t>
    </dgm:pt>
    <dgm:pt modelId="{B37A095A-7F60-4B69-AA5B-045DE28D0395}" type="pres">
      <dgm:prSet presAssocID="{8E55900E-0BAF-4E5A-88A5-67E2E2A5E7F3}" presName="hierChild4" presStyleCnt="0"/>
      <dgm:spPr/>
    </dgm:pt>
    <dgm:pt modelId="{A38CD95B-35FF-4DD0-ADD9-7EFCB33D6C21}" type="pres">
      <dgm:prSet presAssocID="{8E55900E-0BAF-4E5A-88A5-67E2E2A5E7F3}" presName="hierChild5" presStyleCnt="0"/>
      <dgm:spPr/>
    </dgm:pt>
    <dgm:pt modelId="{EF79A9A7-BF57-4902-9D0B-050DA306515D}" type="pres">
      <dgm:prSet presAssocID="{76AA3A12-FD33-4615-8E4A-A40F0A932E18}" presName="Name37" presStyleLbl="parChTrans1D2" presStyleIdx="2" presStyleCnt="3"/>
      <dgm:spPr/>
      <dgm:t>
        <a:bodyPr/>
        <a:lstStyle/>
        <a:p>
          <a:endParaRPr lang="en-US"/>
        </a:p>
      </dgm:t>
    </dgm:pt>
    <dgm:pt modelId="{5FC3045E-6B07-4393-B882-B12C12B1BE1F}" type="pres">
      <dgm:prSet presAssocID="{DB98F9C0-1101-4BE7-9EC8-6BC8AB42E84B}" presName="hierRoot2" presStyleCnt="0">
        <dgm:presLayoutVars>
          <dgm:hierBranch val="init"/>
        </dgm:presLayoutVars>
      </dgm:prSet>
      <dgm:spPr/>
    </dgm:pt>
    <dgm:pt modelId="{F9092590-A417-4F52-8336-73A092C4C586}" type="pres">
      <dgm:prSet presAssocID="{DB98F9C0-1101-4BE7-9EC8-6BC8AB42E84B}" presName="rootComposite" presStyleCnt="0"/>
      <dgm:spPr/>
    </dgm:pt>
    <dgm:pt modelId="{D84F30C6-A848-45D3-AA37-EFAFE39DD716}" type="pres">
      <dgm:prSet presAssocID="{DB98F9C0-1101-4BE7-9EC8-6BC8AB42E84B}" presName="rootText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181CD4E-9B7D-4ECF-A3A5-7BD208AAE5F0}" type="pres">
      <dgm:prSet presAssocID="{DB98F9C0-1101-4BE7-9EC8-6BC8AB42E84B}" presName="rootConnector" presStyleLbl="node2" presStyleIdx="2" presStyleCnt="3"/>
      <dgm:spPr/>
      <dgm:t>
        <a:bodyPr/>
        <a:lstStyle/>
        <a:p>
          <a:endParaRPr lang="en-US"/>
        </a:p>
      </dgm:t>
    </dgm:pt>
    <dgm:pt modelId="{7C343FD9-57BE-4F7A-8DED-F1FB96EC7F31}" type="pres">
      <dgm:prSet presAssocID="{DB98F9C0-1101-4BE7-9EC8-6BC8AB42E84B}" presName="hierChild4" presStyleCnt="0"/>
      <dgm:spPr/>
    </dgm:pt>
    <dgm:pt modelId="{9A1ED564-D51E-47BF-AFB4-26BAB5C7E1D0}" type="pres">
      <dgm:prSet presAssocID="{DB98F9C0-1101-4BE7-9EC8-6BC8AB42E84B}" presName="hierChild5" presStyleCnt="0"/>
      <dgm:spPr/>
    </dgm:pt>
    <dgm:pt modelId="{6B01E05A-2927-4F1A-9A6B-6C7CC35FD0E8}" type="pres">
      <dgm:prSet presAssocID="{D9C1A02D-5148-4DF6-BE3B-0A5203445202}" presName="hierChild3" presStyleCnt="0"/>
      <dgm:spPr/>
    </dgm:pt>
  </dgm:ptLst>
  <dgm:cxnLst>
    <dgm:cxn modelId="{4AEF954E-CE12-4F2E-B789-0E9857388BAD}" type="presOf" srcId="{63F8C220-8317-4898-9AA9-2A17CD900766}" destId="{02CC5118-64DC-4474-9EEC-6EDD99E29B01}" srcOrd="0" destOrd="0" presId="urn:microsoft.com/office/officeart/2005/8/layout/orgChart1"/>
    <dgm:cxn modelId="{1BB57540-A319-42DE-B61F-B35B9E9E2230}" srcId="{D9C1A02D-5148-4DF6-BE3B-0A5203445202}" destId="{494518FA-AFA8-4184-8E92-1492E962A068}" srcOrd="0" destOrd="0" parTransId="{63F8C220-8317-4898-9AA9-2A17CD900766}" sibTransId="{478A42DC-AE06-47DE-9446-53818BA38BC5}"/>
    <dgm:cxn modelId="{C179C5BD-6773-4EE7-907A-D7E193FE4A8F}" type="presOf" srcId="{DB98F9C0-1101-4BE7-9EC8-6BC8AB42E84B}" destId="{D84F30C6-A848-45D3-AA37-EFAFE39DD716}" srcOrd="0" destOrd="0" presId="urn:microsoft.com/office/officeart/2005/8/layout/orgChart1"/>
    <dgm:cxn modelId="{BA53FAD2-04C8-4F58-9641-A9B532C38D15}" type="presOf" srcId="{2AE398A2-086F-408F-A2C6-EC821ACF1716}" destId="{3D9454CD-F99D-448F-8472-7CB8051B115D}" srcOrd="0" destOrd="0" presId="urn:microsoft.com/office/officeart/2005/8/layout/orgChart1"/>
    <dgm:cxn modelId="{F54EC320-FBD8-4A8D-9085-56A7BB28CE57}" type="presOf" srcId="{76AA3A12-FD33-4615-8E4A-A40F0A932E18}" destId="{EF79A9A7-BF57-4902-9D0B-050DA306515D}" srcOrd="0" destOrd="0" presId="urn:microsoft.com/office/officeart/2005/8/layout/orgChart1"/>
    <dgm:cxn modelId="{D779038F-B578-4ABC-8A91-B353EC456E81}" srcId="{F19CCF4A-E9B4-4281-8DF8-8A48A6607CAF}" destId="{D9C1A02D-5148-4DF6-BE3B-0A5203445202}" srcOrd="0" destOrd="0" parTransId="{ACD2DA1D-2D90-4324-9C5F-55E7696F6DC0}" sibTransId="{F7D77735-66C3-46D2-AF66-FF5A9E24DA35}"/>
    <dgm:cxn modelId="{D0E7F0AA-2C77-4997-8B4E-ECA6658C9108}" type="presOf" srcId="{D9C1A02D-5148-4DF6-BE3B-0A5203445202}" destId="{E6CCB84D-AA5D-4C3E-9D2B-9D7CD4550937}" srcOrd="1" destOrd="0" presId="urn:microsoft.com/office/officeart/2005/8/layout/orgChart1"/>
    <dgm:cxn modelId="{188827EC-3909-484E-A971-2CD9078C4941}" type="presOf" srcId="{F19CCF4A-E9B4-4281-8DF8-8A48A6607CAF}" destId="{52780440-2E58-49E9-B1E9-5883173274FA}" srcOrd="0" destOrd="0" presId="urn:microsoft.com/office/officeart/2005/8/layout/orgChart1"/>
    <dgm:cxn modelId="{42F91396-DD53-48D6-ABEB-368F7D0BBBBE}" type="presOf" srcId="{8E55900E-0BAF-4E5A-88A5-67E2E2A5E7F3}" destId="{91454433-7958-4FE7-8846-D04C2964A48E}" srcOrd="1" destOrd="0" presId="urn:microsoft.com/office/officeart/2005/8/layout/orgChart1"/>
    <dgm:cxn modelId="{E3904FB3-6EC5-4815-81F8-63F9592B25DD}" type="presOf" srcId="{DB98F9C0-1101-4BE7-9EC8-6BC8AB42E84B}" destId="{D181CD4E-9B7D-4ECF-A3A5-7BD208AAE5F0}" srcOrd="1" destOrd="0" presId="urn:microsoft.com/office/officeart/2005/8/layout/orgChart1"/>
    <dgm:cxn modelId="{5B4A2BA6-FC24-4413-A2F2-C1D677E62A15}" type="presOf" srcId="{8E55900E-0BAF-4E5A-88A5-67E2E2A5E7F3}" destId="{62444F34-D925-4CD9-80A4-131E699FD5FA}" srcOrd="0" destOrd="0" presId="urn:microsoft.com/office/officeart/2005/8/layout/orgChart1"/>
    <dgm:cxn modelId="{B5E6ED32-E201-4898-B0E0-53EFF92C6306}" srcId="{D9C1A02D-5148-4DF6-BE3B-0A5203445202}" destId="{8E55900E-0BAF-4E5A-88A5-67E2E2A5E7F3}" srcOrd="1" destOrd="0" parTransId="{2AE398A2-086F-408F-A2C6-EC821ACF1716}" sibTransId="{86632104-396A-41D6-B943-3A0AAFC32313}"/>
    <dgm:cxn modelId="{155AD7E9-A26D-4FF4-84CD-7483899F9C84}" type="presOf" srcId="{D9C1A02D-5148-4DF6-BE3B-0A5203445202}" destId="{2728810C-E668-402A-B643-C8F0DF677B51}" srcOrd="0" destOrd="0" presId="urn:microsoft.com/office/officeart/2005/8/layout/orgChart1"/>
    <dgm:cxn modelId="{114D7C06-2C14-4B37-B906-D9B5C17C66D0}" type="presOf" srcId="{494518FA-AFA8-4184-8E92-1492E962A068}" destId="{52763566-276B-4648-A45D-8099D3124052}" srcOrd="0" destOrd="0" presId="urn:microsoft.com/office/officeart/2005/8/layout/orgChart1"/>
    <dgm:cxn modelId="{9A60FC05-8F17-4B23-85EA-4BC1D43ABC55}" type="presOf" srcId="{494518FA-AFA8-4184-8E92-1492E962A068}" destId="{14F991B2-2756-431B-AFCD-51B69B141CA3}" srcOrd="1" destOrd="0" presId="urn:microsoft.com/office/officeart/2005/8/layout/orgChart1"/>
    <dgm:cxn modelId="{D429565A-DA2C-48FC-81E8-F6A9C4825802}" srcId="{D9C1A02D-5148-4DF6-BE3B-0A5203445202}" destId="{DB98F9C0-1101-4BE7-9EC8-6BC8AB42E84B}" srcOrd="2" destOrd="0" parTransId="{76AA3A12-FD33-4615-8E4A-A40F0A932E18}" sibTransId="{1D9ADE86-72CA-42DD-9CF2-2CA50482CF52}"/>
    <dgm:cxn modelId="{19E3572A-35F4-4167-A26C-D72380D7D125}" type="presParOf" srcId="{52780440-2E58-49E9-B1E9-5883173274FA}" destId="{9D3BCB88-445D-4B0D-8885-818A0BFF5272}" srcOrd="0" destOrd="0" presId="urn:microsoft.com/office/officeart/2005/8/layout/orgChart1"/>
    <dgm:cxn modelId="{158A2A76-C628-4A15-982B-DAAFE80EAABF}" type="presParOf" srcId="{9D3BCB88-445D-4B0D-8885-818A0BFF5272}" destId="{697DF8BB-127B-4E29-8C9C-1AAA1C9872C3}" srcOrd="0" destOrd="0" presId="urn:microsoft.com/office/officeart/2005/8/layout/orgChart1"/>
    <dgm:cxn modelId="{0E1D54A7-4ADC-47B6-A0BC-F326F218A9DE}" type="presParOf" srcId="{697DF8BB-127B-4E29-8C9C-1AAA1C9872C3}" destId="{2728810C-E668-402A-B643-C8F0DF677B51}" srcOrd="0" destOrd="0" presId="urn:microsoft.com/office/officeart/2005/8/layout/orgChart1"/>
    <dgm:cxn modelId="{247A5090-2C08-4231-A134-EFA580AC3FCD}" type="presParOf" srcId="{697DF8BB-127B-4E29-8C9C-1AAA1C9872C3}" destId="{E6CCB84D-AA5D-4C3E-9D2B-9D7CD4550937}" srcOrd="1" destOrd="0" presId="urn:microsoft.com/office/officeart/2005/8/layout/orgChart1"/>
    <dgm:cxn modelId="{E5FA7D81-38EF-42EA-A708-FD3EA305A921}" type="presParOf" srcId="{9D3BCB88-445D-4B0D-8885-818A0BFF5272}" destId="{8F636EF7-0A62-4F9A-BE15-C72F86837449}" srcOrd="1" destOrd="0" presId="urn:microsoft.com/office/officeart/2005/8/layout/orgChart1"/>
    <dgm:cxn modelId="{FFC59B72-68FC-4FA8-A515-62638D15B86F}" type="presParOf" srcId="{8F636EF7-0A62-4F9A-BE15-C72F86837449}" destId="{02CC5118-64DC-4474-9EEC-6EDD99E29B01}" srcOrd="0" destOrd="0" presId="urn:microsoft.com/office/officeart/2005/8/layout/orgChart1"/>
    <dgm:cxn modelId="{07EC5EF8-8D5A-48AC-9B2B-50BFD69BE530}" type="presParOf" srcId="{8F636EF7-0A62-4F9A-BE15-C72F86837449}" destId="{0019AB7D-7BBC-4EA1-9E4B-5A81624DEFC9}" srcOrd="1" destOrd="0" presId="urn:microsoft.com/office/officeart/2005/8/layout/orgChart1"/>
    <dgm:cxn modelId="{6DD341E6-604B-4AF4-8B2D-D8C660F34A4D}" type="presParOf" srcId="{0019AB7D-7BBC-4EA1-9E4B-5A81624DEFC9}" destId="{EDAEE974-C3DC-44C6-B1A0-EFDBA5D0DFBA}" srcOrd="0" destOrd="0" presId="urn:microsoft.com/office/officeart/2005/8/layout/orgChart1"/>
    <dgm:cxn modelId="{AAE39C96-DC7F-4E67-989F-FB04D7F1013D}" type="presParOf" srcId="{EDAEE974-C3DC-44C6-B1A0-EFDBA5D0DFBA}" destId="{52763566-276B-4648-A45D-8099D3124052}" srcOrd="0" destOrd="0" presId="urn:microsoft.com/office/officeart/2005/8/layout/orgChart1"/>
    <dgm:cxn modelId="{6AE3CA4E-D40E-4F11-937E-93D4BDB7ABFF}" type="presParOf" srcId="{EDAEE974-C3DC-44C6-B1A0-EFDBA5D0DFBA}" destId="{14F991B2-2756-431B-AFCD-51B69B141CA3}" srcOrd="1" destOrd="0" presId="urn:microsoft.com/office/officeart/2005/8/layout/orgChart1"/>
    <dgm:cxn modelId="{89FF75D4-2013-4CA5-A449-AF4A348E11C7}" type="presParOf" srcId="{0019AB7D-7BBC-4EA1-9E4B-5A81624DEFC9}" destId="{D13AA243-EE87-446C-83FC-213A961FBAF3}" srcOrd="1" destOrd="0" presId="urn:microsoft.com/office/officeart/2005/8/layout/orgChart1"/>
    <dgm:cxn modelId="{6B12C560-BEFA-47DE-BED2-7BC402A6A7B8}" type="presParOf" srcId="{0019AB7D-7BBC-4EA1-9E4B-5A81624DEFC9}" destId="{B3E696AC-854A-42A6-887C-E9A06CFD7567}" srcOrd="2" destOrd="0" presId="urn:microsoft.com/office/officeart/2005/8/layout/orgChart1"/>
    <dgm:cxn modelId="{88ECF4FF-F623-44D4-BF31-E57A24FBDACF}" type="presParOf" srcId="{8F636EF7-0A62-4F9A-BE15-C72F86837449}" destId="{3D9454CD-F99D-448F-8472-7CB8051B115D}" srcOrd="2" destOrd="0" presId="urn:microsoft.com/office/officeart/2005/8/layout/orgChart1"/>
    <dgm:cxn modelId="{50076B59-E5E9-42BC-ABDC-7496AD8956F3}" type="presParOf" srcId="{8F636EF7-0A62-4F9A-BE15-C72F86837449}" destId="{CE87A008-D70D-41E6-90F1-818DF66C9FC4}" srcOrd="3" destOrd="0" presId="urn:microsoft.com/office/officeart/2005/8/layout/orgChart1"/>
    <dgm:cxn modelId="{6C295DDC-8726-4C86-9904-F1078CF11EC9}" type="presParOf" srcId="{CE87A008-D70D-41E6-90F1-818DF66C9FC4}" destId="{EA2FE56F-7BC3-4F7E-A2DF-E2C8E16A0492}" srcOrd="0" destOrd="0" presId="urn:microsoft.com/office/officeart/2005/8/layout/orgChart1"/>
    <dgm:cxn modelId="{42F83241-EEFA-4C77-AD9D-ACD9CF4D82DA}" type="presParOf" srcId="{EA2FE56F-7BC3-4F7E-A2DF-E2C8E16A0492}" destId="{62444F34-D925-4CD9-80A4-131E699FD5FA}" srcOrd="0" destOrd="0" presId="urn:microsoft.com/office/officeart/2005/8/layout/orgChart1"/>
    <dgm:cxn modelId="{CBB7CD3C-95AA-46A9-9228-74C28CA95616}" type="presParOf" srcId="{EA2FE56F-7BC3-4F7E-A2DF-E2C8E16A0492}" destId="{91454433-7958-4FE7-8846-D04C2964A48E}" srcOrd="1" destOrd="0" presId="urn:microsoft.com/office/officeart/2005/8/layout/orgChart1"/>
    <dgm:cxn modelId="{C731DB48-8507-497F-94EC-A5B5E1A692F9}" type="presParOf" srcId="{CE87A008-D70D-41E6-90F1-818DF66C9FC4}" destId="{B37A095A-7F60-4B69-AA5B-045DE28D0395}" srcOrd="1" destOrd="0" presId="urn:microsoft.com/office/officeart/2005/8/layout/orgChart1"/>
    <dgm:cxn modelId="{D984FE32-F283-4778-9D9C-01DC97B6827F}" type="presParOf" srcId="{CE87A008-D70D-41E6-90F1-818DF66C9FC4}" destId="{A38CD95B-35FF-4DD0-ADD9-7EFCB33D6C21}" srcOrd="2" destOrd="0" presId="urn:microsoft.com/office/officeart/2005/8/layout/orgChart1"/>
    <dgm:cxn modelId="{3022CAED-1E2C-4062-893B-43F7BAC8E7B6}" type="presParOf" srcId="{8F636EF7-0A62-4F9A-BE15-C72F86837449}" destId="{EF79A9A7-BF57-4902-9D0B-050DA306515D}" srcOrd="4" destOrd="0" presId="urn:microsoft.com/office/officeart/2005/8/layout/orgChart1"/>
    <dgm:cxn modelId="{F59095F6-8E1A-4A86-B42F-7BEF3F40B697}" type="presParOf" srcId="{8F636EF7-0A62-4F9A-BE15-C72F86837449}" destId="{5FC3045E-6B07-4393-B882-B12C12B1BE1F}" srcOrd="5" destOrd="0" presId="urn:microsoft.com/office/officeart/2005/8/layout/orgChart1"/>
    <dgm:cxn modelId="{884AFE3C-FC29-4E59-B3FD-356533C4B88F}" type="presParOf" srcId="{5FC3045E-6B07-4393-B882-B12C12B1BE1F}" destId="{F9092590-A417-4F52-8336-73A092C4C586}" srcOrd="0" destOrd="0" presId="urn:microsoft.com/office/officeart/2005/8/layout/orgChart1"/>
    <dgm:cxn modelId="{6A5A280D-60D5-407C-A139-77A9B868CAD8}" type="presParOf" srcId="{F9092590-A417-4F52-8336-73A092C4C586}" destId="{D84F30C6-A848-45D3-AA37-EFAFE39DD716}" srcOrd="0" destOrd="0" presId="urn:microsoft.com/office/officeart/2005/8/layout/orgChart1"/>
    <dgm:cxn modelId="{C1EC553A-817A-4542-8D57-24A6C98665C4}" type="presParOf" srcId="{F9092590-A417-4F52-8336-73A092C4C586}" destId="{D181CD4E-9B7D-4ECF-A3A5-7BD208AAE5F0}" srcOrd="1" destOrd="0" presId="urn:microsoft.com/office/officeart/2005/8/layout/orgChart1"/>
    <dgm:cxn modelId="{74691221-AEE9-45DF-B3EF-8E61B941D13E}" type="presParOf" srcId="{5FC3045E-6B07-4393-B882-B12C12B1BE1F}" destId="{7C343FD9-57BE-4F7A-8DED-F1FB96EC7F31}" srcOrd="1" destOrd="0" presId="urn:microsoft.com/office/officeart/2005/8/layout/orgChart1"/>
    <dgm:cxn modelId="{72326C26-33F8-4C7E-9171-2B77891CC60D}" type="presParOf" srcId="{5FC3045E-6B07-4393-B882-B12C12B1BE1F}" destId="{9A1ED564-D51E-47BF-AFB4-26BAB5C7E1D0}" srcOrd="2" destOrd="0" presId="urn:microsoft.com/office/officeart/2005/8/layout/orgChart1"/>
    <dgm:cxn modelId="{5B23A946-8D2F-4B4E-ACBE-5F6B209C7596}" type="presParOf" srcId="{9D3BCB88-445D-4B0D-8885-818A0BFF5272}" destId="{6B01E05A-2927-4F1A-9A6B-6C7CC35FD0E8}" srcOrd="2" destOrd="0" presId="urn:microsoft.com/office/officeart/2005/8/layout/orgChart1"/>
  </dgm:cxnLst>
  <dgm:bg/>
  <dgm:whole/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09372D4-58D4-4CF0-B62C-0D008F0C8C10}">
      <dsp:nvSpPr>
        <dsp:cNvPr id="0" name=""/>
        <dsp:cNvSpPr/>
      </dsp:nvSpPr>
      <dsp:spPr>
        <a:xfrm>
          <a:off x="2743200" y="1501574"/>
          <a:ext cx="2273085" cy="1972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8625"/>
              </a:lnTo>
              <a:lnTo>
                <a:pt x="2273085" y="98625"/>
              </a:lnTo>
              <a:lnTo>
                <a:pt x="2273085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88068B1-3086-4EF6-AA6D-552C0FD51262}">
      <dsp:nvSpPr>
        <dsp:cNvPr id="0" name=""/>
        <dsp:cNvSpPr/>
      </dsp:nvSpPr>
      <dsp:spPr>
        <a:xfrm>
          <a:off x="2743200" y="1501574"/>
          <a:ext cx="1136542" cy="1972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8625"/>
              </a:lnTo>
              <a:lnTo>
                <a:pt x="1136542" y="98625"/>
              </a:lnTo>
              <a:lnTo>
                <a:pt x="1136542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FC72420-22F1-4EFC-88BA-97DC8AD1546D}">
      <dsp:nvSpPr>
        <dsp:cNvPr id="0" name=""/>
        <dsp:cNvSpPr/>
      </dsp:nvSpPr>
      <dsp:spPr>
        <a:xfrm>
          <a:off x="2697480" y="1501574"/>
          <a:ext cx="91440" cy="19725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931AFF7-4F7C-4AD0-94F5-4CFA44E21104}">
      <dsp:nvSpPr>
        <dsp:cNvPr id="0" name=""/>
        <dsp:cNvSpPr/>
      </dsp:nvSpPr>
      <dsp:spPr>
        <a:xfrm>
          <a:off x="1606657" y="1501574"/>
          <a:ext cx="1136542" cy="197251"/>
        </a:xfrm>
        <a:custGeom>
          <a:avLst/>
          <a:gdLst/>
          <a:ahLst/>
          <a:cxnLst/>
          <a:rect l="0" t="0" r="0" b="0"/>
          <a:pathLst>
            <a:path>
              <a:moveTo>
                <a:pt x="1136542" y="0"/>
              </a:moveTo>
              <a:lnTo>
                <a:pt x="1136542" y="98625"/>
              </a:lnTo>
              <a:lnTo>
                <a:pt x="0" y="98625"/>
              </a:lnTo>
              <a:lnTo>
                <a:pt x="0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3390CB2-B6FD-46E0-899E-6C433C8CECB4}">
      <dsp:nvSpPr>
        <dsp:cNvPr id="0" name=""/>
        <dsp:cNvSpPr/>
      </dsp:nvSpPr>
      <dsp:spPr>
        <a:xfrm>
          <a:off x="470114" y="1501574"/>
          <a:ext cx="2273085" cy="197251"/>
        </a:xfrm>
        <a:custGeom>
          <a:avLst/>
          <a:gdLst/>
          <a:ahLst/>
          <a:cxnLst/>
          <a:rect l="0" t="0" r="0" b="0"/>
          <a:pathLst>
            <a:path>
              <a:moveTo>
                <a:pt x="2273085" y="0"/>
              </a:moveTo>
              <a:lnTo>
                <a:pt x="2273085" y="98625"/>
              </a:lnTo>
              <a:lnTo>
                <a:pt x="0" y="98625"/>
              </a:lnTo>
              <a:lnTo>
                <a:pt x="0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7CDEDFC-DAFF-4A60-B354-5D8241CEE2AA}">
      <dsp:nvSpPr>
        <dsp:cNvPr id="0" name=""/>
        <dsp:cNvSpPr/>
      </dsp:nvSpPr>
      <dsp:spPr>
        <a:xfrm>
          <a:off x="2273554" y="1031928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Berta's Pizza - Owner Jim Carr </a:t>
          </a:r>
        </a:p>
      </dsp:txBody>
      <dsp:txXfrm>
        <a:off x="2273554" y="1031928"/>
        <a:ext cx="939291" cy="469645"/>
      </dsp:txXfrm>
    </dsp:sp>
    <dsp:sp modelId="{4BD3E35C-7700-4D01-BF92-7C7F677C6871}">
      <dsp:nvSpPr>
        <dsp:cNvPr id="0" name=""/>
        <dsp:cNvSpPr/>
      </dsp:nvSpPr>
      <dsp:spPr>
        <a:xfrm>
          <a:off x="468" y="16988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Store 1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Business representive - Roy McMillan</a:t>
          </a:r>
        </a:p>
      </dsp:txBody>
      <dsp:txXfrm>
        <a:off x="468" y="1698825"/>
        <a:ext cx="939291" cy="469645"/>
      </dsp:txXfrm>
    </dsp:sp>
    <dsp:sp modelId="{AE58D2C2-9E74-416D-9DDB-C4C16AFBC4CE}">
      <dsp:nvSpPr>
        <dsp:cNvPr id="0" name=""/>
        <dsp:cNvSpPr/>
      </dsp:nvSpPr>
      <dsp:spPr>
        <a:xfrm>
          <a:off x="1137011" y="16988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Store 2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Business representative - Nancy Cortez</a:t>
          </a:r>
        </a:p>
      </dsp:txBody>
      <dsp:txXfrm>
        <a:off x="1137011" y="1698825"/>
        <a:ext cx="939291" cy="469645"/>
      </dsp:txXfrm>
    </dsp:sp>
    <dsp:sp modelId="{40D3247E-3EE5-4907-8B58-4C8D59673254}">
      <dsp:nvSpPr>
        <dsp:cNvPr id="0" name=""/>
        <dsp:cNvSpPr/>
      </dsp:nvSpPr>
      <dsp:spPr>
        <a:xfrm>
          <a:off x="2273554" y="16988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Store 3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Business representative - Tuan Nguyen</a:t>
          </a:r>
        </a:p>
      </dsp:txBody>
      <dsp:txXfrm>
        <a:off x="2273554" y="1698825"/>
        <a:ext cx="939291" cy="469645"/>
      </dsp:txXfrm>
    </dsp:sp>
    <dsp:sp modelId="{EBB0A49B-0C49-466D-92F0-5D2429A3D518}">
      <dsp:nvSpPr>
        <dsp:cNvPr id="0" name=""/>
        <dsp:cNvSpPr/>
      </dsp:nvSpPr>
      <dsp:spPr>
        <a:xfrm>
          <a:off x="3410096" y="16988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Store 4 Business Representative - Mary Mulder</a:t>
          </a:r>
        </a:p>
      </dsp:txBody>
      <dsp:txXfrm>
        <a:off x="3410096" y="1698825"/>
        <a:ext cx="939291" cy="469645"/>
      </dsp:txXfrm>
    </dsp:sp>
    <dsp:sp modelId="{5A34FFF1-B90F-4272-9071-96FF03FE5C6E}">
      <dsp:nvSpPr>
        <dsp:cNvPr id="0" name=""/>
        <dsp:cNvSpPr/>
      </dsp:nvSpPr>
      <dsp:spPr>
        <a:xfrm>
          <a:off x="4546639" y="16988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Store 5 Business Representative - Tim Newsom</a:t>
          </a:r>
        </a:p>
      </dsp:txBody>
      <dsp:txXfrm>
        <a:off x="4546639" y="1698825"/>
        <a:ext cx="939291" cy="46964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92872EE-F691-49DE-8E3E-54BE5951ECD0}">
      <dsp:nvSpPr>
        <dsp:cNvPr id="0" name=""/>
        <dsp:cNvSpPr/>
      </dsp:nvSpPr>
      <dsp:spPr>
        <a:xfrm>
          <a:off x="2074508" y="1180595"/>
          <a:ext cx="91440" cy="96792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67922"/>
              </a:lnTo>
              <a:lnTo>
                <a:pt x="99779" y="96792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18F87AC-2661-464A-8792-8C6EDAE23E64}">
      <dsp:nvSpPr>
        <dsp:cNvPr id="0" name=""/>
        <dsp:cNvSpPr/>
      </dsp:nvSpPr>
      <dsp:spPr>
        <a:xfrm>
          <a:off x="2020449" y="1180595"/>
          <a:ext cx="91440" cy="967922"/>
        </a:xfrm>
        <a:custGeom>
          <a:avLst/>
          <a:gdLst/>
          <a:ahLst/>
          <a:cxnLst/>
          <a:rect l="0" t="0" r="0" b="0"/>
          <a:pathLst>
            <a:path>
              <a:moveTo>
                <a:pt x="99779" y="0"/>
              </a:moveTo>
              <a:lnTo>
                <a:pt x="99779" y="967922"/>
              </a:lnTo>
              <a:lnTo>
                <a:pt x="45720" y="96792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17FFC6C-1EF5-44E6-B24C-21C86F45644E}">
      <dsp:nvSpPr>
        <dsp:cNvPr id="0" name=""/>
        <dsp:cNvSpPr/>
      </dsp:nvSpPr>
      <dsp:spPr>
        <a:xfrm>
          <a:off x="2074508" y="1180595"/>
          <a:ext cx="91440" cy="60237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602377"/>
              </a:lnTo>
              <a:lnTo>
                <a:pt x="99779" y="60237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E185869-42E3-4A5C-A007-F76E49A44CA9}">
      <dsp:nvSpPr>
        <dsp:cNvPr id="0" name=""/>
        <dsp:cNvSpPr/>
      </dsp:nvSpPr>
      <dsp:spPr>
        <a:xfrm>
          <a:off x="2020449" y="1180595"/>
          <a:ext cx="91440" cy="602377"/>
        </a:xfrm>
        <a:custGeom>
          <a:avLst/>
          <a:gdLst/>
          <a:ahLst/>
          <a:cxnLst/>
          <a:rect l="0" t="0" r="0" b="0"/>
          <a:pathLst>
            <a:path>
              <a:moveTo>
                <a:pt x="99779" y="0"/>
              </a:moveTo>
              <a:lnTo>
                <a:pt x="99779" y="602377"/>
              </a:lnTo>
              <a:lnTo>
                <a:pt x="45720" y="60237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69AFBE-C50F-459E-8233-56C556B2989A}">
      <dsp:nvSpPr>
        <dsp:cNvPr id="0" name=""/>
        <dsp:cNvSpPr/>
      </dsp:nvSpPr>
      <dsp:spPr>
        <a:xfrm>
          <a:off x="2074508" y="1180595"/>
          <a:ext cx="91440" cy="2368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6832"/>
              </a:lnTo>
              <a:lnTo>
                <a:pt x="99779" y="23683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422D8C5-A3BF-4CB5-BC18-49B89D226D3D}">
      <dsp:nvSpPr>
        <dsp:cNvPr id="0" name=""/>
        <dsp:cNvSpPr/>
      </dsp:nvSpPr>
      <dsp:spPr>
        <a:xfrm>
          <a:off x="2020449" y="1180595"/>
          <a:ext cx="91440" cy="236832"/>
        </a:xfrm>
        <a:custGeom>
          <a:avLst/>
          <a:gdLst/>
          <a:ahLst/>
          <a:cxnLst/>
          <a:rect l="0" t="0" r="0" b="0"/>
          <a:pathLst>
            <a:path>
              <a:moveTo>
                <a:pt x="99779" y="0"/>
              </a:moveTo>
              <a:lnTo>
                <a:pt x="99779" y="236832"/>
              </a:lnTo>
              <a:lnTo>
                <a:pt x="45720" y="23683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CA261FD-81B7-44D0-9F93-1AE6D7B09252}">
      <dsp:nvSpPr>
        <dsp:cNvPr id="0" name=""/>
        <dsp:cNvSpPr/>
      </dsp:nvSpPr>
      <dsp:spPr>
        <a:xfrm>
          <a:off x="2377654" y="815050"/>
          <a:ext cx="365545" cy="236832"/>
        </a:xfrm>
        <a:custGeom>
          <a:avLst/>
          <a:gdLst/>
          <a:ahLst/>
          <a:cxnLst/>
          <a:rect l="0" t="0" r="0" b="0"/>
          <a:pathLst>
            <a:path>
              <a:moveTo>
                <a:pt x="365545" y="0"/>
              </a:moveTo>
              <a:lnTo>
                <a:pt x="365545" y="236832"/>
              </a:lnTo>
              <a:lnTo>
                <a:pt x="0" y="23683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939A8BB-DC08-4CE8-82EE-AF01C33D7055}">
      <dsp:nvSpPr>
        <dsp:cNvPr id="0" name=""/>
        <dsp:cNvSpPr/>
      </dsp:nvSpPr>
      <dsp:spPr>
        <a:xfrm>
          <a:off x="2743200" y="815050"/>
          <a:ext cx="2199600" cy="15702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16240"/>
              </a:lnTo>
              <a:lnTo>
                <a:pt x="2199600" y="1516240"/>
              </a:lnTo>
              <a:lnTo>
                <a:pt x="2199600" y="157029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17183E-B521-4370-AED5-24C8C7629D7A}">
      <dsp:nvSpPr>
        <dsp:cNvPr id="0" name=""/>
        <dsp:cNvSpPr/>
      </dsp:nvSpPr>
      <dsp:spPr>
        <a:xfrm>
          <a:off x="2743200" y="815050"/>
          <a:ext cx="1139404" cy="15702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16240"/>
              </a:lnTo>
              <a:lnTo>
                <a:pt x="1139404" y="1516240"/>
              </a:lnTo>
              <a:lnTo>
                <a:pt x="1139404" y="157029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AC0681F-3AB6-4222-B376-376C51FB1B14}">
      <dsp:nvSpPr>
        <dsp:cNvPr id="0" name=""/>
        <dsp:cNvSpPr/>
      </dsp:nvSpPr>
      <dsp:spPr>
        <a:xfrm>
          <a:off x="2743200" y="815050"/>
          <a:ext cx="122110" cy="15702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16240"/>
              </a:lnTo>
              <a:lnTo>
                <a:pt x="122110" y="1516240"/>
              </a:lnTo>
              <a:lnTo>
                <a:pt x="122110" y="157029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6E3913C-332B-4608-9CD3-884476AA33A7}">
      <dsp:nvSpPr>
        <dsp:cNvPr id="0" name=""/>
        <dsp:cNvSpPr/>
      </dsp:nvSpPr>
      <dsp:spPr>
        <a:xfrm>
          <a:off x="1827712" y="815050"/>
          <a:ext cx="915487" cy="1570299"/>
        </a:xfrm>
        <a:custGeom>
          <a:avLst/>
          <a:gdLst/>
          <a:ahLst/>
          <a:cxnLst/>
          <a:rect l="0" t="0" r="0" b="0"/>
          <a:pathLst>
            <a:path>
              <a:moveTo>
                <a:pt x="915487" y="0"/>
              </a:moveTo>
              <a:lnTo>
                <a:pt x="915487" y="1516240"/>
              </a:lnTo>
              <a:lnTo>
                <a:pt x="0" y="1516240"/>
              </a:lnTo>
              <a:lnTo>
                <a:pt x="0" y="157029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F0234D1-81E4-4FB9-9E3A-F212724C4B75}">
      <dsp:nvSpPr>
        <dsp:cNvPr id="0" name=""/>
        <dsp:cNvSpPr/>
      </dsp:nvSpPr>
      <dsp:spPr>
        <a:xfrm>
          <a:off x="645406" y="815050"/>
          <a:ext cx="2097793" cy="1570299"/>
        </a:xfrm>
        <a:custGeom>
          <a:avLst/>
          <a:gdLst/>
          <a:ahLst/>
          <a:cxnLst/>
          <a:rect l="0" t="0" r="0" b="0"/>
          <a:pathLst>
            <a:path>
              <a:moveTo>
                <a:pt x="2097793" y="0"/>
              </a:moveTo>
              <a:lnTo>
                <a:pt x="2097793" y="1516240"/>
              </a:lnTo>
              <a:lnTo>
                <a:pt x="0" y="1516240"/>
              </a:lnTo>
              <a:lnTo>
                <a:pt x="0" y="157029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BAB0AD3-D9AC-4ADF-8789-D748B0014F89}">
      <dsp:nvSpPr>
        <dsp:cNvPr id="0" name=""/>
        <dsp:cNvSpPr/>
      </dsp:nvSpPr>
      <dsp:spPr>
        <a:xfrm>
          <a:off x="2485773" y="557624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Hi Five Software - CIO Tina Johnson</a:t>
          </a:r>
        </a:p>
      </dsp:txBody>
      <dsp:txXfrm>
        <a:off x="2485773" y="557624"/>
        <a:ext cx="514852" cy="257426"/>
      </dsp:txXfrm>
    </dsp:sp>
    <dsp:sp modelId="{4496817B-2C8C-496D-AEA9-3D788AACD5A6}">
      <dsp:nvSpPr>
        <dsp:cNvPr id="0" name=""/>
        <dsp:cNvSpPr/>
      </dsp:nvSpPr>
      <dsp:spPr>
        <a:xfrm>
          <a:off x="3897" y="2385349"/>
          <a:ext cx="1283017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Test</a:t>
          </a:r>
          <a:br>
            <a:rPr lang="en-US" sz="500" kern="1200"/>
          </a:br>
          <a:r>
            <a:rPr lang="en-US" sz="500" kern="1200"/>
            <a:t>Manager  Sam Schultz</a:t>
          </a:r>
        </a:p>
      </dsp:txBody>
      <dsp:txXfrm>
        <a:off x="3897" y="2385349"/>
        <a:ext cx="1283017" cy="257426"/>
      </dsp:txXfrm>
    </dsp:sp>
    <dsp:sp modelId="{AFBA8133-DBCB-4E2D-BF89-45AAA76E8D40}">
      <dsp:nvSpPr>
        <dsp:cNvPr id="0" name=""/>
        <dsp:cNvSpPr/>
      </dsp:nvSpPr>
      <dsp:spPr>
        <a:xfrm>
          <a:off x="1395033" y="2385349"/>
          <a:ext cx="865358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e-Commerce</a:t>
          </a:r>
        </a:p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Manger - Gangan Grandhe</a:t>
          </a:r>
        </a:p>
      </dsp:txBody>
      <dsp:txXfrm>
        <a:off x="1395033" y="2385349"/>
        <a:ext cx="865358" cy="257426"/>
      </dsp:txXfrm>
    </dsp:sp>
    <dsp:sp modelId="{FB9C7ECF-805E-4B75-9B97-F07550E3116D}">
      <dsp:nvSpPr>
        <dsp:cNvPr id="0" name=""/>
        <dsp:cNvSpPr/>
      </dsp:nvSpPr>
      <dsp:spPr>
        <a:xfrm>
          <a:off x="2368511" y="2385349"/>
          <a:ext cx="993597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Big Data</a:t>
          </a:r>
          <a:br>
            <a:rPr lang="en-US" sz="500" kern="1200"/>
          </a:br>
          <a:r>
            <a:rPr lang="en-US" sz="500" kern="1200"/>
            <a:t>Manager - Maurice Dillon</a:t>
          </a:r>
        </a:p>
      </dsp:txBody>
      <dsp:txXfrm>
        <a:off x="2368511" y="2385349"/>
        <a:ext cx="993597" cy="257426"/>
      </dsp:txXfrm>
    </dsp:sp>
    <dsp:sp modelId="{D014FCB8-E8E8-4880-96DD-1AEA13079FDD}">
      <dsp:nvSpPr>
        <dsp:cNvPr id="0" name=""/>
        <dsp:cNvSpPr/>
      </dsp:nvSpPr>
      <dsp:spPr>
        <a:xfrm>
          <a:off x="3470228" y="2385349"/>
          <a:ext cx="8247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Cyber Security</a:t>
          </a:r>
          <a:br>
            <a:rPr lang="en-US" sz="500" kern="1200"/>
          </a:br>
          <a:r>
            <a:rPr lang="en-US" sz="500" kern="1200"/>
            <a:t>Manager - Janet Settle</a:t>
          </a:r>
        </a:p>
      </dsp:txBody>
      <dsp:txXfrm>
        <a:off x="3470228" y="2385349"/>
        <a:ext cx="824752" cy="257426"/>
      </dsp:txXfrm>
    </dsp:sp>
    <dsp:sp modelId="{8C2E7659-A47E-44C0-AA0F-17E07C6DCB6A}">
      <dsp:nvSpPr>
        <dsp:cNvPr id="0" name=""/>
        <dsp:cNvSpPr/>
      </dsp:nvSpPr>
      <dsp:spPr>
        <a:xfrm>
          <a:off x="4403099" y="2385349"/>
          <a:ext cx="1079403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Network Engineering</a:t>
          </a:r>
          <a:br>
            <a:rPr lang="en-US" sz="500" kern="1200"/>
          </a:br>
          <a:r>
            <a:rPr lang="en-US" sz="500" kern="1200"/>
            <a:t>Manager - Denise George</a:t>
          </a:r>
        </a:p>
      </dsp:txBody>
      <dsp:txXfrm>
        <a:off x="4403099" y="2385349"/>
        <a:ext cx="1079403" cy="257426"/>
      </dsp:txXfrm>
    </dsp:sp>
    <dsp:sp modelId="{1FEF1E64-6762-401D-80A2-A4E8D3F4EA9F}">
      <dsp:nvSpPr>
        <dsp:cNvPr id="0" name=""/>
        <dsp:cNvSpPr/>
      </dsp:nvSpPr>
      <dsp:spPr>
        <a:xfrm>
          <a:off x="1862802" y="923169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PMO - Director Sue Wong</a:t>
          </a:r>
        </a:p>
      </dsp:txBody>
      <dsp:txXfrm>
        <a:off x="1862802" y="923169"/>
        <a:ext cx="514852" cy="257426"/>
      </dsp:txXfrm>
    </dsp:sp>
    <dsp:sp modelId="{7788B9C5-203A-4719-9109-C0C27441C47B}">
      <dsp:nvSpPr>
        <dsp:cNvPr id="0" name=""/>
        <dsp:cNvSpPr/>
      </dsp:nvSpPr>
      <dsp:spPr>
        <a:xfrm>
          <a:off x="1551316" y="1288714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Jim Breithaupt, PMP, ACP</a:t>
          </a:r>
        </a:p>
      </dsp:txBody>
      <dsp:txXfrm>
        <a:off x="1551316" y="1288714"/>
        <a:ext cx="514852" cy="257426"/>
      </dsp:txXfrm>
    </dsp:sp>
    <dsp:sp modelId="{AE25CDFC-60CD-4654-9E85-48A6D60F416A}">
      <dsp:nvSpPr>
        <dsp:cNvPr id="0" name=""/>
        <dsp:cNvSpPr/>
      </dsp:nvSpPr>
      <dsp:spPr>
        <a:xfrm>
          <a:off x="2174288" y="1288714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Marie Rainwater, Certified Scrum Master</a:t>
          </a:r>
        </a:p>
      </dsp:txBody>
      <dsp:txXfrm>
        <a:off x="2174288" y="1288714"/>
        <a:ext cx="514852" cy="257426"/>
      </dsp:txXfrm>
    </dsp:sp>
    <dsp:sp modelId="{FF41ECF5-AE4D-4F43-9D69-440A2416EC1E}">
      <dsp:nvSpPr>
        <dsp:cNvPr id="0" name=""/>
        <dsp:cNvSpPr/>
      </dsp:nvSpPr>
      <dsp:spPr>
        <a:xfrm>
          <a:off x="1551316" y="1654259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You</a:t>
          </a:r>
        </a:p>
      </dsp:txBody>
      <dsp:txXfrm>
        <a:off x="1551316" y="1654259"/>
        <a:ext cx="514852" cy="257426"/>
      </dsp:txXfrm>
    </dsp:sp>
    <dsp:sp modelId="{475C826B-79BE-4A1C-9498-BCA1819F39DB}">
      <dsp:nvSpPr>
        <dsp:cNvPr id="0" name=""/>
        <dsp:cNvSpPr/>
      </dsp:nvSpPr>
      <dsp:spPr>
        <a:xfrm>
          <a:off x="2174288" y="1654259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Dennis Phillips</a:t>
          </a:r>
        </a:p>
      </dsp:txBody>
      <dsp:txXfrm>
        <a:off x="2174288" y="1654259"/>
        <a:ext cx="514852" cy="257426"/>
      </dsp:txXfrm>
    </dsp:sp>
    <dsp:sp modelId="{63303A12-401B-436A-9B74-B8A1A7A50D63}">
      <dsp:nvSpPr>
        <dsp:cNvPr id="0" name=""/>
        <dsp:cNvSpPr/>
      </dsp:nvSpPr>
      <dsp:spPr>
        <a:xfrm>
          <a:off x="1551316" y="2019804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Abdi Ahmed </a:t>
          </a:r>
        </a:p>
      </dsp:txBody>
      <dsp:txXfrm>
        <a:off x="1551316" y="2019804"/>
        <a:ext cx="514852" cy="257426"/>
      </dsp:txXfrm>
    </dsp:sp>
    <dsp:sp modelId="{C5963217-17B6-49EB-B591-6C73575DD913}">
      <dsp:nvSpPr>
        <dsp:cNvPr id="0" name=""/>
        <dsp:cNvSpPr/>
      </dsp:nvSpPr>
      <dsp:spPr>
        <a:xfrm>
          <a:off x="2174288" y="2019804"/>
          <a:ext cx="514852" cy="2574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500" kern="1200"/>
            <a:t>Carla Montana</a:t>
          </a:r>
        </a:p>
      </dsp:txBody>
      <dsp:txXfrm>
        <a:off x="2174288" y="2019804"/>
        <a:ext cx="514852" cy="257426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E92DBC7-E75C-4F73-A764-6B1F0A32B622}">
      <dsp:nvSpPr>
        <dsp:cNvPr id="0" name=""/>
        <dsp:cNvSpPr/>
      </dsp:nvSpPr>
      <dsp:spPr>
        <a:xfrm>
          <a:off x="2796027" y="1732576"/>
          <a:ext cx="91440" cy="381973"/>
        </a:xfrm>
        <a:custGeom>
          <a:avLst/>
          <a:gdLst/>
          <a:ahLst/>
          <a:cxnLst/>
          <a:rect l="0" t="0" r="0" b="0"/>
          <a:pathLst>
            <a:path>
              <a:moveTo>
                <a:pt x="132909" y="0"/>
              </a:moveTo>
              <a:lnTo>
                <a:pt x="132909" y="381973"/>
              </a:lnTo>
              <a:lnTo>
                <a:pt x="45720" y="38197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D80CE7-DB8D-41E9-A8A3-28A7A760E3E2}">
      <dsp:nvSpPr>
        <dsp:cNvPr id="0" name=""/>
        <dsp:cNvSpPr/>
      </dsp:nvSpPr>
      <dsp:spPr>
        <a:xfrm>
          <a:off x="2928937" y="1732576"/>
          <a:ext cx="2511893" cy="7639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76758"/>
              </a:lnTo>
              <a:lnTo>
                <a:pt x="2511893" y="676758"/>
              </a:lnTo>
              <a:lnTo>
                <a:pt x="2511893" y="7639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F880AFE-02AF-4AE0-AC11-5442437CD7E5}">
      <dsp:nvSpPr>
        <dsp:cNvPr id="0" name=""/>
        <dsp:cNvSpPr/>
      </dsp:nvSpPr>
      <dsp:spPr>
        <a:xfrm>
          <a:off x="2928937" y="1732576"/>
          <a:ext cx="1507136" cy="7639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76758"/>
              </a:lnTo>
              <a:lnTo>
                <a:pt x="1507136" y="676758"/>
              </a:lnTo>
              <a:lnTo>
                <a:pt x="1507136" y="7639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0FC498E-4E4A-4936-A14D-F27738999734}">
      <dsp:nvSpPr>
        <dsp:cNvPr id="0" name=""/>
        <dsp:cNvSpPr/>
      </dsp:nvSpPr>
      <dsp:spPr>
        <a:xfrm>
          <a:off x="2928937" y="1732576"/>
          <a:ext cx="502378" cy="7639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76758"/>
              </a:lnTo>
              <a:lnTo>
                <a:pt x="502378" y="676758"/>
              </a:lnTo>
              <a:lnTo>
                <a:pt x="502378" y="7639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C8FA05A-7A15-40DF-AC92-54C3E5B718FC}">
      <dsp:nvSpPr>
        <dsp:cNvPr id="0" name=""/>
        <dsp:cNvSpPr/>
      </dsp:nvSpPr>
      <dsp:spPr>
        <a:xfrm>
          <a:off x="2426558" y="1732576"/>
          <a:ext cx="502378" cy="763947"/>
        </a:xfrm>
        <a:custGeom>
          <a:avLst/>
          <a:gdLst/>
          <a:ahLst/>
          <a:cxnLst/>
          <a:rect l="0" t="0" r="0" b="0"/>
          <a:pathLst>
            <a:path>
              <a:moveTo>
                <a:pt x="502378" y="0"/>
              </a:moveTo>
              <a:lnTo>
                <a:pt x="502378" y="676758"/>
              </a:lnTo>
              <a:lnTo>
                <a:pt x="0" y="676758"/>
              </a:lnTo>
              <a:lnTo>
                <a:pt x="0" y="7639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42FA30-9ED7-461F-A379-3D5655254B2A}">
      <dsp:nvSpPr>
        <dsp:cNvPr id="0" name=""/>
        <dsp:cNvSpPr/>
      </dsp:nvSpPr>
      <dsp:spPr>
        <a:xfrm>
          <a:off x="1421801" y="1732576"/>
          <a:ext cx="1507136" cy="763947"/>
        </a:xfrm>
        <a:custGeom>
          <a:avLst/>
          <a:gdLst/>
          <a:ahLst/>
          <a:cxnLst/>
          <a:rect l="0" t="0" r="0" b="0"/>
          <a:pathLst>
            <a:path>
              <a:moveTo>
                <a:pt x="1507136" y="0"/>
              </a:moveTo>
              <a:lnTo>
                <a:pt x="1507136" y="676758"/>
              </a:lnTo>
              <a:lnTo>
                <a:pt x="0" y="676758"/>
              </a:lnTo>
              <a:lnTo>
                <a:pt x="0" y="7639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E6CC909-2A7B-4BF5-AD39-820AEABE846A}">
      <dsp:nvSpPr>
        <dsp:cNvPr id="0" name=""/>
        <dsp:cNvSpPr/>
      </dsp:nvSpPr>
      <dsp:spPr>
        <a:xfrm>
          <a:off x="417043" y="1732576"/>
          <a:ext cx="2511893" cy="763947"/>
        </a:xfrm>
        <a:custGeom>
          <a:avLst/>
          <a:gdLst/>
          <a:ahLst/>
          <a:cxnLst/>
          <a:rect l="0" t="0" r="0" b="0"/>
          <a:pathLst>
            <a:path>
              <a:moveTo>
                <a:pt x="2511893" y="0"/>
              </a:moveTo>
              <a:lnTo>
                <a:pt x="2511893" y="676758"/>
              </a:lnTo>
              <a:lnTo>
                <a:pt x="0" y="676758"/>
              </a:lnTo>
              <a:lnTo>
                <a:pt x="0" y="7639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A49443A-6409-4BA0-BF00-2AE74FBB42F2}">
      <dsp:nvSpPr>
        <dsp:cNvPr id="0" name=""/>
        <dsp:cNvSpPr/>
      </dsp:nvSpPr>
      <dsp:spPr>
        <a:xfrm>
          <a:off x="1977249" y="1317387"/>
          <a:ext cx="1903376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Online Commerce</a:t>
          </a:r>
          <a:br>
            <a:rPr lang="en-US" sz="800" kern="1200"/>
          </a:br>
          <a:r>
            <a:rPr lang="en-US" sz="800" kern="1200"/>
            <a:t>Manager - Gangan Grandhe</a:t>
          </a:r>
        </a:p>
      </dsp:txBody>
      <dsp:txXfrm>
        <a:off x="1977249" y="1317387"/>
        <a:ext cx="1903376" cy="415189"/>
      </dsp:txXfrm>
    </dsp:sp>
    <dsp:sp modelId="{BCEA83DF-D0B6-4A1A-BEDD-08FF461D3439}">
      <dsp:nvSpPr>
        <dsp:cNvPr id="0" name=""/>
        <dsp:cNvSpPr/>
      </dsp:nvSpPr>
      <dsp:spPr>
        <a:xfrm>
          <a:off x="1854" y="2496523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Software Architect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Howard Aronson</a:t>
          </a:r>
        </a:p>
      </dsp:txBody>
      <dsp:txXfrm>
        <a:off x="1854" y="2496523"/>
        <a:ext cx="830378" cy="415189"/>
      </dsp:txXfrm>
    </dsp:sp>
    <dsp:sp modelId="{6BD262C4-1561-40EA-889F-CACAB9EB559D}">
      <dsp:nvSpPr>
        <dsp:cNvPr id="0" name=""/>
        <dsp:cNvSpPr/>
      </dsp:nvSpPr>
      <dsp:spPr>
        <a:xfrm>
          <a:off x="1006612" y="2496523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Software Developer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Martha Bell</a:t>
          </a:r>
        </a:p>
      </dsp:txBody>
      <dsp:txXfrm>
        <a:off x="1006612" y="2496523"/>
        <a:ext cx="830378" cy="415189"/>
      </dsp:txXfrm>
    </dsp:sp>
    <dsp:sp modelId="{AA48CCF2-24E9-4A0B-ABD2-3E873295C8FB}">
      <dsp:nvSpPr>
        <dsp:cNvPr id="0" name=""/>
        <dsp:cNvSpPr/>
      </dsp:nvSpPr>
      <dsp:spPr>
        <a:xfrm>
          <a:off x="2011369" y="2496523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Software Developer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Alan Sunley</a:t>
          </a:r>
        </a:p>
      </dsp:txBody>
      <dsp:txXfrm>
        <a:off x="2011369" y="2496523"/>
        <a:ext cx="830378" cy="415189"/>
      </dsp:txXfrm>
    </dsp:sp>
    <dsp:sp modelId="{FC0E36A1-3001-4E6E-B1F8-975580967AF0}">
      <dsp:nvSpPr>
        <dsp:cNvPr id="0" name=""/>
        <dsp:cNvSpPr/>
      </dsp:nvSpPr>
      <dsp:spPr>
        <a:xfrm>
          <a:off x="3016127" y="2496523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Software Developer</a:t>
          </a:r>
          <a:br>
            <a:rPr lang="en-US" sz="800" kern="1200"/>
          </a:br>
          <a:r>
            <a:rPr lang="en-US" sz="800" kern="1200"/>
            <a:t>Michael Gardner</a:t>
          </a:r>
        </a:p>
      </dsp:txBody>
      <dsp:txXfrm>
        <a:off x="3016127" y="2496523"/>
        <a:ext cx="830378" cy="415189"/>
      </dsp:txXfrm>
    </dsp:sp>
    <dsp:sp modelId="{D493A206-4C1B-4BC7-9E5F-6129242A1FD5}">
      <dsp:nvSpPr>
        <dsp:cNvPr id="0" name=""/>
        <dsp:cNvSpPr/>
      </dsp:nvSpPr>
      <dsp:spPr>
        <a:xfrm>
          <a:off x="4020884" y="2496523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Software Developer</a:t>
          </a:r>
          <a:br>
            <a:rPr lang="en-US" sz="800" kern="1200"/>
          </a:br>
          <a:r>
            <a:rPr lang="en-US" sz="800" kern="1200"/>
            <a:t>Paula Mundy</a:t>
          </a:r>
        </a:p>
      </dsp:txBody>
      <dsp:txXfrm>
        <a:off x="4020884" y="2496523"/>
        <a:ext cx="830378" cy="415189"/>
      </dsp:txXfrm>
    </dsp:sp>
    <dsp:sp modelId="{947D5A16-E447-431E-BF15-5B87C15F6A1F}">
      <dsp:nvSpPr>
        <dsp:cNvPr id="0" name=""/>
        <dsp:cNvSpPr/>
      </dsp:nvSpPr>
      <dsp:spPr>
        <a:xfrm>
          <a:off x="5025642" y="2496523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Software Develolper</a:t>
          </a:r>
          <a:br>
            <a:rPr lang="en-US" sz="800" kern="1200"/>
          </a:br>
          <a:r>
            <a:rPr lang="en-US" sz="800" kern="1200"/>
            <a:t>Evan Murray</a:t>
          </a:r>
        </a:p>
      </dsp:txBody>
      <dsp:txXfrm>
        <a:off x="5025642" y="2496523"/>
        <a:ext cx="830378" cy="415189"/>
      </dsp:txXfrm>
    </dsp:sp>
    <dsp:sp modelId="{065A06C3-7FB2-4270-BDF8-6DF968FA1807}">
      <dsp:nvSpPr>
        <dsp:cNvPr id="0" name=""/>
        <dsp:cNvSpPr/>
      </dsp:nvSpPr>
      <dsp:spPr>
        <a:xfrm>
          <a:off x="2011369" y="1906955"/>
          <a:ext cx="830378" cy="415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Requirements Analysist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Gary Cook</a:t>
          </a:r>
        </a:p>
      </dsp:txBody>
      <dsp:txXfrm>
        <a:off x="2011369" y="1906955"/>
        <a:ext cx="830378" cy="415189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F79A9A7-BF57-4902-9D0B-050DA306515D}">
      <dsp:nvSpPr>
        <dsp:cNvPr id="0" name=""/>
        <dsp:cNvSpPr/>
      </dsp:nvSpPr>
      <dsp:spPr>
        <a:xfrm>
          <a:off x="2424112" y="1032270"/>
          <a:ext cx="1715077" cy="2976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8829"/>
              </a:lnTo>
              <a:lnTo>
                <a:pt x="1715077" y="148829"/>
              </a:lnTo>
              <a:lnTo>
                <a:pt x="1715077" y="29765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D9454CD-F99D-448F-8472-7CB8051B115D}">
      <dsp:nvSpPr>
        <dsp:cNvPr id="0" name=""/>
        <dsp:cNvSpPr/>
      </dsp:nvSpPr>
      <dsp:spPr>
        <a:xfrm>
          <a:off x="2378392" y="1032270"/>
          <a:ext cx="91440" cy="29765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9765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2CC5118-64DC-4474-9EEC-6EDD99E29B01}">
      <dsp:nvSpPr>
        <dsp:cNvPr id="0" name=""/>
        <dsp:cNvSpPr/>
      </dsp:nvSpPr>
      <dsp:spPr>
        <a:xfrm>
          <a:off x="709035" y="1032270"/>
          <a:ext cx="1715077" cy="297658"/>
        </a:xfrm>
        <a:custGeom>
          <a:avLst/>
          <a:gdLst/>
          <a:ahLst/>
          <a:cxnLst/>
          <a:rect l="0" t="0" r="0" b="0"/>
          <a:pathLst>
            <a:path>
              <a:moveTo>
                <a:pt x="1715077" y="0"/>
              </a:moveTo>
              <a:lnTo>
                <a:pt x="1715077" y="148829"/>
              </a:lnTo>
              <a:lnTo>
                <a:pt x="0" y="148829"/>
              </a:lnTo>
              <a:lnTo>
                <a:pt x="0" y="29765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28810C-E668-402A-B643-C8F0DF677B51}">
      <dsp:nvSpPr>
        <dsp:cNvPr id="0" name=""/>
        <dsp:cNvSpPr/>
      </dsp:nvSpPr>
      <dsp:spPr>
        <a:xfrm>
          <a:off x="909040" y="323561"/>
          <a:ext cx="3030144" cy="7087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Test</a:t>
          </a:r>
          <a:br>
            <a:rPr lang="en-US" sz="1300" kern="1200"/>
          </a:br>
          <a:r>
            <a:rPr lang="en-US" sz="1300" kern="1200"/>
            <a:t>Manager - Sam Schultz</a:t>
          </a:r>
        </a:p>
      </dsp:txBody>
      <dsp:txXfrm>
        <a:off x="909040" y="323561"/>
        <a:ext cx="3030144" cy="708709"/>
      </dsp:txXfrm>
    </dsp:sp>
    <dsp:sp modelId="{52763566-276B-4648-A45D-8099D3124052}">
      <dsp:nvSpPr>
        <dsp:cNvPr id="0" name=""/>
        <dsp:cNvSpPr/>
      </dsp:nvSpPr>
      <dsp:spPr>
        <a:xfrm>
          <a:off x="325" y="1329929"/>
          <a:ext cx="1417419" cy="7087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Test Engineer</a:t>
          </a:r>
        </a:p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Kenneth May</a:t>
          </a:r>
        </a:p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325" y="1329929"/>
        <a:ext cx="1417419" cy="708709"/>
      </dsp:txXfrm>
    </dsp:sp>
    <dsp:sp modelId="{62444F34-D925-4CD9-80A4-131E699FD5FA}">
      <dsp:nvSpPr>
        <dsp:cNvPr id="0" name=""/>
        <dsp:cNvSpPr/>
      </dsp:nvSpPr>
      <dsp:spPr>
        <a:xfrm>
          <a:off x="1715402" y="1329929"/>
          <a:ext cx="1417419" cy="7087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Test Engineer</a:t>
          </a:r>
          <a:br>
            <a:rPr lang="en-US" sz="1300" kern="1200"/>
          </a:br>
          <a:r>
            <a:rPr lang="en-US" sz="1300" kern="1200"/>
            <a:t>Anu Patel</a:t>
          </a:r>
        </a:p>
      </dsp:txBody>
      <dsp:txXfrm>
        <a:off x="1715402" y="1329929"/>
        <a:ext cx="1417419" cy="708709"/>
      </dsp:txXfrm>
    </dsp:sp>
    <dsp:sp modelId="{D84F30C6-A848-45D3-AA37-EFAFE39DD716}">
      <dsp:nvSpPr>
        <dsp:cNvPr id="0" name=""/>
        <dsp:cNvSpPr/>
      </dsp:nvSpPr>
      <dsp:spPr>
        <a:xfrm>
          <a:off x="3430480" y="1329929"/>
          <a:ext cx="1417419" cy="7087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Test Engineer</a:t>
          </a:r>
        </a:p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Johana Jones</a:t>
          </a:r>
        </a:p>
      </dsp:txBody>
      <dsp:txXfrm>
        <a:off x="3430480" y="1329929"/>
        <a:ext cx="1417419" cy="70870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tor</dc:creator>
  <cp:lastModifiedBy>Kyeni</cp:lastModifiedBy>
  <cp:revision>2</cp:revision>
  <dcterms:created xsi:type="dcterms:W3CDTF">2018-01-16T13:51:00Z</dcterms:created>
  <dcterms:modified xsi:type="dcterms:W3CDTF">2018-01-16T13:51:00Z</dcterms:modified>
</cp:coreProperties>
</file>